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2473CB" w:rsidTr="002473CB">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2473CB">
              <w:trPr>
                <w:tblCellSpacing w:w="0" w:type="dxa"/>
                <w:jc w:val="center"/>
              </w:trPr>
              <w:tc>
                <w:tcPr>
                  <w:tcW w:w="5000" w:type="pct"/>
                  <w:tcMar>
                    <w:top w:w="0" w:type="dxa"/>
                    <w:left w:w="225" w:type="dxa"/>
                    <w:bottom w:w="105" w:type="dxa"/>
                    <w:right w:w="225" w:type="dxa"/>
                  </w:tcMar>
                  <w:hideMark/>
                </w:tcPr>
                <w:p w:rsidR="002473CB" w:rsidRDefault="002473CB"/>
              </w:tc>
            </w:tr>
            <w:tr w:rsidR="002473CB">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2473CB">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2473CB">
                          <w:trPr>
                            <w:tblCellSpacing w:w="0" w:type="dxa"/>
                            <w:jc w:val="center"/>
                          </w:trPr>
                          <w:tc>
                            <w:tcPr>
                              <w:tcW w:w="5000" w:type="pct"/>
                              <w:tcMar>
                                <w:top w:w="0" w:type="dxa"/>
                                <w:left w:w="135" w:type="dxa"/>
                                <w:bottom w:w="0" w:type="dxa"/>
                                <w:right w:w="135" w:type="dxa"/>
                              </w:tcMar>
                              <w:vAlign w:val="bottom"/>
                              <w:hideMark/>
                            </w:tcPr>
                            <w:p w:rsidR="002473CB" w:rsidRDefault="002473CB">
                              <w:pPr>
                                <w:rPr>
                                  <w:sz w:val="20"/>
                                  <w:szCs w:val="20"/>
                                </w:rPr>
                              </w:pPr>
                            </w:p>
                          </w:tc>
                        </w:tr>
                      </w:tbl>
                      <w:p w:rsidR="002473CB" w:rsidRDefault="002473CB">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2473CB">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2473CB">
                                <w:trPr>
                                  <w:tblCellSpacing w:w="0" w:type="dxa"/>
                                  <w:jc w:val="right"/>
                                </w:trPr>
                                <w:tc>
                                  <w:tcPr>
                                    <w:tcW w:w="0" w:type="auto"/>
                                    <w:vAlign w:val="bottom"/>
                                    <w:hideMark/>
                                  </w:tcPr>
                                  <w:p w:rsidR="002473CB" w:rsidRDefault="002473CB">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2473CB">
                                      <w:trPr>
                                        <w:tblCellSpacing w:w="0" w:type="dxa"/>
                                        <w:jc w:val="right"/>
                                      </w:trPr>
                                      <w:tc>
                                        <w:tcPr>
                                          <w:tcW w:w="0" w:type="auto"/>
                                          <w:shd w:val="clear" w:color="auto" w:fill="000000"/>
                                          <w:tcMar>
                                            <w:top w:w="210" w:type="dxa"/>
                                            <w:left w:w="540" w:type="dxa"/>
                                            <w:bottom w:w="0" w:type="dxa"/>
                                            <w:right w:w="540" w:type="dxa"/>
                                          </w:tcMar>
                                          <w:vAlign w:val="bottom"/>
                                          <w:hideMark/>
                                        </w:tcPr>
                                        <w:p w:rsidR="002473CB" w:rsidRDefault="002473CB">
                                          <w:pPr>
                                            <w:jc w:val="center"/>
                                            <w:rPr>
                                              <w:rFonts w:ascii="Arial" w:hAnsi="Arial" w:cs="Arial"/>
                                              <w:color w:val="FFFFFF"/>
                                            </w:rPr>
                                          </w:pPr>
                                          <w:r>
                                            <w:rPr>
                                              <w:rFonts w:ascii="Arial" w:hAnsi="Arial" w:cs="Arial"/>
                                              <w:b/>
                                              <w:bCs/>
                                              <w:color w:val="FFFFFF"/>
                                            </w:rPr>
                                            <w:t>Date 3/17/15</w:t>
                                          </w:r>
                                        </w:p>
                                      </w:tc>
                                    </w:tr>
                                  </w:tbl>
                                  <w:p w:rsidR="002473CB" w:rsidRDefault="002473CB">
                                    <w:pPr>
                                      <w:jc w:val="right"/>
                                      <w:rPr>
                                        <w:sz w:val="20"/>
                                        <w:szCs w:val="20"/>
                                      </w:rPr>
                                    </w:pPr>
                                  </w:p>
                                </w:tc>
                              </w:tr>
                            </w:tbl>
                            <w:p w:rsidR="002473CB" w:rsidRDefault="002473CB">
                              <w:pPr>
                                <w:jc w:val="right"/>
                                <w:rPr>
                                  <w:sz w:val="20"/>
                                  <w:szCs w:val="20"/>
                                </w:rPr>
                              </w:pPr>
                            </w:p>
                          </w:tc>
                        </w:tr>
                      </w:tbl>
                      <w:p w:rsidR="002473CB" w:rsidRDefault="002473CB">
                        <w:pPr>
                          <w:jc w:val="right"/>
                          <w:rPr>
                            <w:sz w:val="20"/>
                            <w:szCs w:val="20"/>
                          </w:rPr>
                        </w:pPr>
                      </w:p>
                    </w:tc>
                  </w:tr>
                </w:tbl>
                <w:p w:rsidR="002473CB" w:rsidRDefault="002473CB">
                  <w:pPr>
                    <w:jc w:val="center"/>
                    <w:rPr>
                      <w:sz w:val="20"/>
                      <w:szCs w:val="20"/>
                    </w:rPr>
                  </w:pPr>
                </w:p>
              </w:tc>
            </w:tr>
            <w:tr w:rsidR="002473CB">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2473CB">
                    <w:trPr>
                      <w:tblCellSpacing w:w="0" w:type="dxa"/>
                    </w:trPr>
                    <w:tc>
                      <w:tcPr>
                        <w:tcW w:w="0" w:type="auto"/>
                        <w:hideMark/>
                      </w:tcPr>
                      <w:p w:rsidR="002473CB" w:rsidRDefault="002473CB">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2473CB">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2473CB">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2473CB">
                                      <w:trPr>
                                        <w:tblCellSpacing w:w="0" w:type="dxa"/>
                                      </w:trPr>
                                      <w:tc>
                                        <w:tcPr>
                                          <w:tcW w:w="0" w:type="auto"/>
                                          <w:shd w:val="clear" w:color="auto" w:fill="FFFFFF"/>
                                          <w:hideMark/>
                                        </w:tcPr>
                                        <w:p w:rsidR="002473CB" w:rsidRDefault="002473CB">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2473CB">
                                            <w:trPr>
                                              <w:trHeight w:val="15"/>
                                              <w:tblCellSpacing w:w="0" w:type="dxa"/>
                                              <w:jc w:val="center"/>
                                            </w:trPr>
                                            <w:tc>
                                              <w:tcPr>
                                                <w:tcW w:w="0" w:type="auto"/>
                                                <w:shd w:val="clear" w:color="auto" w:fill="E9E9E9"/>
                                                <w:vAlign w:val="center"/>
                                                <w:hideMark/>
                                              </w:tcPr>
                                              <w:p w:rsidR="002473CB" w:rsidRDefault="002473CB"/>
                                            </w:tc>
                                          </w:tr>
                                          <w:tr w:rsidR="002473CB">
                                            <w:trPr>
                                              <w:trHeight w:val="15"/>
                                              <w:tblCellSpacing w:w="0" w:type="dxa"/>
                                              <w:jc w:val="center"/>
                                            </w:trPr>
                                            <w:tc>
                                              <w:tcPr>
                                                <w:tcW w:w="0" w:type="auto"/>
                                                <w:shd w:val="clear" w:color="auto" w:fill="EDEDED"/>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1F1F1"/>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6F6F6"/>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9F9F9"/>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CFCFC"/>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DFDFD"/>
                                                <w:vAlign w:val="center"/>
                                                <w:hideMark/>
                                              </w:tcPr>
                                              <w:p w:rsidR="002473CB" w:rsidRDefault="002473CB">
                                                <w:pPr>
                                                  <w:rPr>
                                                    <w:sz w:val="20"/>
                                                    <w:szCs w:val="20"/>
                                                  </w:rPr>
                                                </w:pPr>
                                              </w:p>
                                            </w:tc>
                                          </w:tr>
                                          <w:tr w:rsidR="002473CB">
                                            <w:trPr>
                                              <w:trHeight w:val="15"/>
                                              <w:tblCellSpacing w:w="0" w:type="dxa"/>
                                              <w:jc w:val="center"/>
                                            </w:trPr>
                                            <w:tc>
                                              <w:tcPr>
                                                <w:tcW w:w="0" w:type="auto"/>
                                                <w:shd w:val="clear" w:color="auto" w:fill="FEFEFE"/>
                                                <w:vAlign w:val="center"/>
                                                <w:hideMark/>
                                              </w:tcPr>
                                              <w:p w:rsidR="002473CB" w:rsidRDefault="002473CB">
                                                <w:pPr>
                                                  <w:rPr>
                                                    <w:sz w:val="20"/>
                                                    <w:szCs w:val="20"/>
                                                  </w:rPr>
                                                </w:pPr>
                                              </w:p>
                                            </w:tc>
                                          </w:tr>
                                        </w:tbl>
                                        <w:p w:rsidR="002473CB" w:rsidRDefault="002473CB">
                                          <w:pPr>
                                            <w:jc w:val="center"/>
                                            <w:rPr>
                                              <w:sz w:val="20"/>
                                              <w:szCs w:val="20"/>
                                            </w:rPr>
                                          </w:pPr>
                                        </w:p>
                                      </w:tc>
                                      <w:tc>
                                        <w:tcPr>
                                          <w:tcW w:w="0" w:type="auto"/>
                                          <w:shd w:val="clear" w:color="auto" w:fill="FFFFFF"/>
                                          <w:hideMark/>
                                        </w:tcPr>
                                        <w:p w:rsidR="002473CB" w:rsidRDefault="002473CB">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sz w:val="20"/>
                                  <w:szCs w:val="20"/>
                                </w:rPr>
                              </w:pPr>
                            </w:p>
                          </w:tc>
                        </w:tr>
                      </w:tbl>
                      <w:p w:rsidR="002473CB" w:rsidRDefault="002473CB">
                        <w:pPr>
                          <w:jc w:val="center"/>
                          <w:rPr>
                            <w:sz w:val="20"/>
                            <w:szCs w:val="20"/>
                          </w:rPr>
                        </w:pPr>
                      </w:p>
                    </w:tc>
                    <w:tc>
                      <w:tcPr>
                        <w:tcW w:w="0" w:type="auto"/>
                        <w:hideMark/>
                      </w:tcPr>
                      <w:p w:rsidR="002473CB" w:rsidRDefault="002473CB">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2473CB" w:rsidRDefault="002473CB">
                  <w:pPr>
                    <w:rPr>
                      <w:sz w:val="20"/>
                      <w:szCs w:val="20"/>
                    </w:rPr>
                  </w:pPr>
                </w:p>
              </w:tc>
            </w:tr>
            <w:tr w:rsidR="002473CB">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2473CB">
                    <w:trPr>
                      <w:tblCellSpacing w:w="0" w:type="dxa"/>
                      <w:jc w:val="center"/>
                    </w:trPr>
                    <w:tc>
                      <w:tcPr>
                        <w:tcW w:w="0" w:type="auto"/>
                        <w:shd w:val="clear" w:color="auto" w:fill="F7F7F7"/>
                        <w:vAlign w:val="bottom"/>
                        <w:hideMark/>
                      </w:tcPr>
                      <w:p w:rsidR="002473CB" w:rsidRDefault="002473CB">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2473CB" w:rsidRDefault="002473CB">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2473CB" w:rsidRDefault="002473CB">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2473CB" w:rsidRDefault="002473CB">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2473CB" w:rsidRDefault="002473CB">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2473CB" w:rsidRDefault="002473CB">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2473CB" w:rsidRDefault="002473CB">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2473CB" w:rsidRDefault="002473CB">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2473CB" w:rsidRDefault="002473CB">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2473CB" w:rsidRDefault="002473CB">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2473CB">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0" w:type="dxa"/>
                                            <w:left w:w="540" w:type="dxa"/>
                                            <w:bottom w:w="0" w:type="dxa"/>
                                            <w:right w:w="540" w:type="dxa"/>
                                          </w:tcMar>
                                          <w:vAlign w:val="bottom"/>
                                          <w:hideMark/>
                                        </w:tcPr>
                                        <w:p w:rsidR="002473CB" w:rsidRDefault="002473CB">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0" w:type="dxa"/>
                                            <w:left w:w="540" w:type="dxa"/>
                                            <w:bottom w:w="0" w:type="dxa"/>
                                            <w:right w:w="540" w:type="dxa"/>
                                          </w:tcMar>
                                          <w:vAlign w:val="bottom"/>
                                          <w:hideMark/>
                                        </w:tcPr>
                                        <w:p w:rsidR="002473CB" w:rsidRDefault="002473CB">
                                          <w:pPr>
                                            <w:jc w:val="center"/>
                                            <w:rPr>
                                              <w:rFonts w:ascii="Georgia" w:hAnsi="Georgia" w:cs="Arial"/>
                                              <w:color w:val="000090"/>
                                              <w:sz w:val="36"/>
                                              <w:szCs w:val="36"/>
                                            </w:rPr>
                                          </w:pPr>
                                          <w:r>
                                            <w:rPr>
                                              <w:rFonts w:ascii="Georgia" w:hAnsi="Georgia" w:cs="Arial"/>
                                              <w:color w:val="000090"/>
                                              <w:sz w:val="36"/>
                                              <w:szCs w:val="36"/>
                                            </w:rPr>
                                            <w:t>  </w:t>
                                          </w:r>
                                        </w:p>
                                        <w:p w:rsidR="002473CB" w:rsidRDefault="002473CB">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2473CB" w:rsidRDefault="002473CB">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2473CB" w:rsidRDefault="002473CB">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ind w:left="720"/>
                                            <w:jc w:val="center"/>
                                            <w:rPr>
                                              <w:rFonts w:ascii="Arial" w:hAnsi="Arial" w:cs="Arial"/>
                                              <w:color w:val="000000"/>
                                              <w:sz w:val="28"/>
                                              <w:szCs w:val="28"/>
                                            </w:rPr>
                                          </w:pPr>
                                          <w:r>
                                            <w:rPr>
                                              <w:rStyle w:val="Strong"/>
                                              <w:rFonts w:ascii="Arial" w:hAnsi="Arial" w:cs="Arial"/>
                                              <w:color w:val="13CD13"/>
                                              <w:sz w:val="28"/>
                                              <w:szCs w:val="28"/>
                                            </w:rPr>
                                            <w:t>3/17/15</w:t>
                                          </w:r>
                                        </w:p>
                                        <w:p w:rsidR="002473CB" w:rsidRDefault="002473CB">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2473CB" w:rsidRDefault="002473CB">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2473CB" w:rsidRDefault="002473CB">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2473CB" w:rsidRDefault="002473CB">
                                          <w:pPr>
                                            <w:spacing w:after="240"/>
                                            <w:ind w:left="1440"/>
                                            <w:rPr>
                                              <w:rFonts w:ascii="Arial" w:hAnsi="Arial" w:cs="Arial"/>
                                              <w:color w:val="000000"/>
                                            </w:rPr>
                                          </w:pPr>
                                          <w:hyperlink r:id="rId23" w:tgtFrame="_new" w:history="1">
                                            <w:proofErr w:type="spellStart"/>
                                            <w:r>
                                              <w:rPr>
                                                <w:rStyle w:val="Hyperlink"/>
                                                <w:rFonts w:ascii="Arial" w:hAnsi="Arial" w:cs="Arial"/>
                                                <w:color w:val="000000"/>
                                              </w:rPr>
                                              <w:t>Livni</w:t>
                                            </w:r>
                                            <w:proofErr w:type="spellEnd"/>
                                            <w:r>
                                              <w:rPr>
                                                <w:rStyle w:val="Hyperlink"/>
                                                <w:rFonts w:ascii="Arial" w:hAnsi="Arial" w:cs="Arial"/>
                                                <w:color w:val="000000"/>
                                              </w:rPr>
                                              <w:t xml:space="preserve"> reportedly forgoes agreement to rotate prime minister's office with Herzog</w:t>
                                            </w:r>
                                          </w:hyperlink>
                                        </w:p>
                                        <w:p w:rsidR="002473CB" w:rsidRDefault="002473CB">
                                          <w:pPr>
                                            <w:spacing w:after="240"/>
                                            <w:ind w:left="1440"/>
                                            <w:rPr>
                                              <w:rFonts w:ascii="Arial" w:hAnsi="Arial" w:cs="Arial"/>
                                              <w:color w:val="000000"/>
                                            </w:rPr>
                                          </w:pPr>
                                          <w:hyperlink r:id="rId24" w:tgtFrame="_new" w:history="1">
                                            <w:r>
                                              <w:rPr>
                                                <w:rStyle w:val="Hyperlink"/>
                                                <w:rFonts w:ascii="Arial" w:hAnsi="Arial" w:cs="Arial"/>
                                                <w:color w:val="000000"/>
                                              </w:rPr>
                                              <w:t>Business leaders see peace boost if Netanyahu loses Israeli election</w:t>
                                            </w:r>
                                          </w:hyperlink>
                                        </w:p>
                                        <w:p w:rsidR="002473CB" w:rsidRDefault="002473CB">
                                          <w:pPr>
                                            <w:spacing w:after="240"/>
                                            <w:ind w:left="1440"/>
                                            <w:rPr>
                                              <w:rFonts w:ascii="Arial" w:hAnsi="Arial" w:cs="Arial"/>
                                              <w:color w:val="000000"/>
                                            </w:rPr>
                                          </w:pPr>
                                          <w:hyperlink r:id="rId25" w:tgtFrame="_new" w:history="1">
                                            <w:r>
                                              <w:rPr>
                                                <w:rStyle w:val="Hyperlink"/>
                                                <w:rFonts w:ascii="Arial" w:hAnsi="Arial" w:cs="Arial"/>
                                                <w:color w:val="000000"/>
                                              </w:rPr>
                                              <w:t>In private, Abbas, Palestinian officials reportedly voice hope that Netanyahu will lose</w:t>
                                            </w:r>
                                          </w:hyperlink>
                                        </w:p>
                                        <w:p w:rsidR="002473CB" w:rsidRDefault="002473CB">
                                          <w:pPr>
                                            <w:spacing w:after="240"/>
                                            <w:ind w:left="1440"/>
                                            <w:rPr>
                                              <w:rFonts w:ascii="Arial" w:hAnsi="Arial" w:cs="Arial"/>
                                              <w:color w:val="000000"/>
                                            </w:rPr>
                                          </w:pPr>
                                          <w:hyperlink r:id="rId26" w:tgtFrame="_new" w:history="1">
                                            <w:r>
                                              <w:rPr>
                                                <w:rStyle w:val="Hyperlink"/>
                                                <w:rFonts w:ascii="Arial" w:hAnsi="Arial" w:cs="Arial"/>
                                                <w:color w:val="000000"/>
                                              </w:rPr>
                                              <w:t>Netanyahu Says Never to a State for Palestinians</w:t>
                                            </w:r>
                                          </w:hyperlink>
                                        </w:p>
                                        <w:p w:rsidR="002473CB" w:rsidRDefault="002473CB">
                                          <w:pPr>
                                            <w:spacing w:after="240"/>
                                            <w:ind w:left="1440"/>
                                            <w:rPr>
                                              <w:rFonts w:ascii="Arial" w:hAnsi="Arial" w:cs="Arial"/>
                                              <w:color w:val="000000"/>
                                            </w:rPr>
                                          </w:pPr>
                                          <w:hyperlink r:id="rId27" w:tgtFrame="_new" w:history="1">
                                            <w:r>
                                              <w:rPr>
                                                <w:rStyle w:val="Hyperlink"/>
                                                <w:rFonts w:ascii="Arial" w:hAnsi="Arial" w:cs="Arial"/>
                                                <w:color w:val="000000"/>
                                              </w:rPr>
                                              <w:t>Flashback - We must divide the land: an interview with Isaac Herzog</w:t>
                                            </w:r>
                                          </w:hyperlink>
                                        </w:p>
                                        <w:p w:rsidR="002473CB" w:rsidRDefault="002473CB">
                                          <w:pPr>
                                            <w:spacing w:after="240"/>
                                            <w:ind w:left="1440"/>
                                            <w:rPr>
                                              <w:rFonts w:ascii="Arial" w:hAnsi="Arial" w:cs="Arial"/>
                                              <w:color w:val="000000"/>
                                            </w:rPr>
                                          </w:pPr>
                                          <w:hyperlink r:id="rId28" w:tgtFrame="_new" w:history="1">
                                            <w:r>
                                              <w:rPr>
                                                <w:rStyle w:val="Hyperlink"/>
                                                <w:rFonts w:ascii="Arial" w:hAnsi="Arial" w:cs="Arial"/>
                                                <w:color w:val="000000"/>
                                              </w:rPr>
                                              <w:t>EU chooses Italian negotiator as EU Middle East envoy</w:t>
                                            </w:r>
                                          </w:hyperlink>
                                        </w:p>
                                        <w:p w:rsidR="002473CB" w:rsidRDefault="002473CB">
                                          <w:pPr>
                                            <w:spacing w:after="240"/>
                                            <w:ind w:left="1440"/>
                                            <w:rPr>
                                              <w:rFonts w:ascii="Arial" w:hAnsi="Arial" w:cs="Arial"/>
                                              <w:color w:val="000000"/>
                                            </w:rPr>
                                          </w:pPr>
                                          <w:hyperlink r:id="rId29" w:tgtFrame="_new" w:history="1">
                                            <w:r>
                                              <w:rPr>
                                                <w:rStyle w:val="Hyperlink"/>
                                                <w:rFonts w:ascii="Arial" w:hAnsi="Arial" w:cs="Arial"/>
                                                <w:color w:val="000000"/>
                                              </w:rPr>
                                              <w:t>Tony Blair looking to expand peacemaking role in the Middle East</w:t>
                                            </w:r>
                                          </w:hyperlink>
                                        </w:p>
                                        <w:p w:rsidR="002473CB" w:rsidRDefault="002473CB">
                                          <w:pPr>
                                            <w:spacing w:after="240"/>
                                            <w:ind w:left="1440"/>
                                            <w:rPr>
                                              <w:rFonts w:ascii="Arial" w:hAnsi="Arial" w:cs="Arial"/>
                                              <w:color w:val="000000"/>
                                            </w:rPr>
                                          </w:pPr>
                                          <w:hyperlink r:id="rId30" w:tgtFrame="_new" w:history="1">
                                            <w:r>
                                              <w:rPr>
                                                <w:rStyle w:val="Hyperlink"/>
                                                <w:rFonts w:ascii="Arial" w:hAnsi="Arial" w:cs="Arial"/>
                                                <w:color w:val="000000"/>
                                              </w:rPr>
                                              <w:t>UNHRC to hear oral report on the Gaza probe on March 23rd</w:t>
                                            </w:r>
                                          </w:hyperlink>
                                        </w:p>
                                        <w:p w:rsidR="002473CB" w:rsidRDefault="002473CB">
                                          <w:pPr>
                                            <w:spacing w:after="240"/>
                                            <w:ind w:left="1440"/>
                                            <w:rPr>
                                              <w:rFonts w:ascii="Arial" w:hAnsi="Arial" w:cs="Arial"/>
                                              <w:color w:val="000000"/>
                                            </w:rPr>
                                          </w:pPr>
                                          <w:hyperlink r:id="rId31" w:tgtFrame="_new" w:history="1">
                                            <w:r>
                                              <w:rPr>
                                                <w:rStyle w:val="Hyperlink"/>
                                                <w:rFonts w:ascii="Arial" w:hAnsi="Arial" w:cs="Arial"/>
                                                <w:color w:val="000000"/>
                                              </w:rPr>
                                              <w:t>Hamas: 'Holy Obligation' to Attack Israel from Judea and Samaria</w:t>
                                            </w:r>
                                          </w:hyperlink>
                                        </w:p>
                                        <w:p w:rsidR="002473CB" w:rsidRDefault="002473CB">
                                          <w:pPr>
                                            <w:spacing w:after="240"/>
                                            <w:ind w:left="1440"/>
                                            <w:rPr>
                                              <w:rFonts w:ascii="Arial" w:hAnsi="Arial" w:cs="Arial"/>
                                              <w:color w:val="000000"/>
                                            </w:rPr>
                                          </w:pPr>
                                          <w:hyperlink r:id="rId32" w:tgtFrame="_new" w:history="1">
                                            <w:proofErr w:type="spellStart"/>
                                            <w:r>
                                              <w:rPr>
                                                <w:rStyle w:val="Hyperlink"/>
                                                <w:rFonts w:ascii="Arial" w:hAnsi="Arial" w:cs="Arial"/>
                                                <w:color w:val="000000"/>
                                              </w:rPr>
                                              <w:t>Liberman</w:t>
                                            </w:r>
                                            <w:proofErr w:type="spellEnd"/>
                                            <w:r>
                                              <w:rPr>
                                                <w:rStyle w:val="Hyperlink"/>
                                                <w:rFonts w:ascii="Arial" w:hAnsi="Arial" w:cs="Arial"/>
                                                <w:color w:val="000000"/>
                                              </w:rPr>
                                              <w:t xml:space="preserve"> says if he's defense minister next fight with Hamas will be last</w:t>
                                            </w:r>
                                          </w:hyperlink>
                                        </w:p>
                                        <w:p w:rsidR="002473CB" w:rsidRDefault="002473CB">
                                          <w:pPr>
                                            <w:spacing w:after="240"/>
                                            <w:ind w:left="1440"/>
                                            <w:rPr>
                                              <w:rFonts w:ascii="Arial" w:hAnsi="Arial" w:cs="Arial"/>
                                              <w:color w:val="000000"/>
                                            </w:rPr>
                                          </w:pPr>
                                          <w:hyperlink r:id="rId33" w:tgtFrame="_new" w:history="1">
                                            <w:r>
                                              <w:rPr>
                                                <w:rStyle w:val="Hyperlink"/>
                                                <w:rFonts w:ascii="Arial" w:hAnsi="Arial" w:cs="Arial"/>
                                                <w:color w:val="000000"/>
                                              </w:rPr>
                                              <w:t>Is It Time for the Jews to Leave Europe?</w:t>
                                            </w:r>
                                          </w:hyperlink>
                                        </w:p>
                                        <w:p w:rsidR="002473CB" w:rsidRDefault="002473CB">
                                          <w:pPr>
                                            <w:spacing w:after="240"/>
                                            <w:ind w:left="1440"/>
                                            <w:rPr>
                                              <w:rFonts w:ascii="Arial" w:hAnsi="Arial" w:cs="Arial"/>
                                              <w:color w:val="000000"/>
                                            </w:rPr>
                                          </w:pPr>
                                          <w:hyperlink r:id="rId34" w:tgtFrame="_new" w:history="1">
                                            <w:r>
                                              <w:rPr>
                                                <w:rStyle w:val="Hyperlink"/>
                                                <w:rFonts w:ascii="Arial" w:hAnsi="Arial" w:cs="Arial"/>
                                                <w:color w:val="000000"/>
                                              </w:rPr>
                                              <w:t>Kerry's Gaffe Exposes '</w:t>
                                            </w:r>
                                            <w:proofErr w:type="spellStart"/>
                                            <w:r>
                                              <w:rPr>
                                                <w:rStyle w:val="Hyperlink"/>
                                                <w:rFonts w:ascii="Arial" w:hAnsi="Arial" w:cs="Arial"/>
                                                <w:color w:val="000000"/>
                                              </w:rPr>
                                              <w:t>IsraelPhobia</w:t>
                                            </w:r>
                                            <w:proofErr w:type="spellEnd"/>
                                            <w:r>
                                              <w:rPr>
                                                <w:rStyle w:val="Hyperlink"/>
                                                <w:rFonts w:ascii="Arial" w:hAnsi="Arial" w:cs="Arial"/>
                                                <w:color w:val="000000"/>
                                              </w:rPr>
                                              <w:t>'</w:t>
                                            </w:r>
                                          </w:hyperlink>
                                        </w:p>
                                        <w:p w:rsidR="002473CB" w:rsidRDefault="002473CB">
                                          <w:pPr>
                                            <w:spacing w:after="240"/>
                                            <w:ind w:left="1440"/>
                                            <w:rPr>
                                              <w:rFonts w:ascii="Arial" w:hAnsi="Arial" w:cs="Arial"/>
                                              <w:color w:val="000000"/>
                                            </w:rPr>
                                          </w:pPr>
                                          <w:hyperlink r:id="rId35" w:tgtFrame="_new" w:history="1">
                                            <w:r>
                                              <w:rPr>
                                                <w:rStyle w:val="Hyperlink"/>
                                                <w:rFonts w:ascii="Arial" w:hAnsi="Arial" w:cs="Arial"/>
                                                <w:color w:val="000000"/>
                                              </w:rPr>
                                              <w:t>US intel report scrapped Iran from list of terror threats</w:t>
                                            </w:r>
                                          </w:hyperlink>
                                        </w:p>
                                        <w:p w:rsidR="002473CB" w:rsidRDefault="002473CB">
                                          <w:pPr>
                                            <w:spacing w:after="240"/>
                                            <w:ind w:left="1440"/>
                                            <w:rPr>
                                              <w:rFonts w:ascii="Arial" w:hAnsi="Arial" w:cs="Arial"/>
                                              <w:color w:val="000000"/>
                                            </w:rPr>
                                          </w:pPr>
                                          <w:hyperlink r:id="rId36" w:tgtFrame="_new" w:history="1">
                                            <w:r>
                                              <w:rPr>
                                                <w:rStyle w:val="Hyperlink"/>
                                                <w:rFonts w:ascii="Arial" w:hAnsi="Arial" w:cs="Arial"/>
                                                <w:color w:val="000000"/>
                                              </w:rPr>
                                              <w:t>Gaps still remain between Europe and Iran in regards to nuclear talks</w:t>
                                            </w:r>
                                          </w:hyperlink>
                                        </w:p>
                                        <w:p w:rsidR="002473CB" w:rsidRDefault="002473CB">
                                          <w:pPr>
                                            <w:spacing w:after="240"/>
                                            <w:ind w:left="1440"/>
                                            <w:rPr>
                                              <w:rFonts w:ascii="Arial" w:hAnsi="Arial" w:cs="Arial"/>
                                              <w:color w:val="000000"/>
                                            </w:rPr>
                                          </w:pPr>
                                          <w:hyperlink r:id="rId37" w:tgtFrame="_new" w:history="1">
                                            <w:r>
                                              <w:rPr>
                                                <w:rStyle w:val="Hyperlink"/>
                                                <w:rFonts w:ascii="Arial" w:hAnsi="Arial" w:cs="Arial"/>
                                                <w:color w:val="000000"/>
                                              </w:rPr>
                                              <w:t>Uncertain whether differences in Iran talks can be resolved in coming days</w:t>
                                            </w:r>
                                          </w:hyperlink>
                                        </w:p>
                                        <w:p w:rsidR="002473CB" w:rsidRDefault="002473CB">
                                          <w:pPr>
                                            <w:spacing w:after="240"/>
                                            <w:ind w:left="1440"/>
                                            <w:rPr>
                                              <w:rFonts w:ascii="Arial" w:hAnsi="Arial" w:cs="Arial"/>
                                              <w:color w:val="000000"/>
                                            </w:rPr>
                                          </w:pPr>
                                          <w:hyperlink r:id="rId38" w:tgtFrame="_new" w:history="1">
                                            <w:r>
                                              <w:rPr>
                                                <w:rStyle w:val="Hyperlink"/>
                                                <w:rFonts w:ascii="Arial" w:hAnsi="Arial" w:cs="Arial"/>
                                                <w:color w:val="000000"/>
                                              </w:rPr>
                                              <w:t>US Senate panel could vote on Iran nuclear bill next week</w:t>
                                            </w:r>
                                          </w:hyperlink>
                                        </w:p>
                                        <w:p w:rsidR="002473CB" w:rsidRDefault="002473CB">
                                          <w:pPr>
                                            <w:spacing w:after="240"/>
                                            <w:ind w:left="1440"/>
                                            <w:rPr>
                                              <w:rFonts w:ascii="Arial" w:hAnsi="Arial" w:cs="Arial"/>
                                              <w:color w:val="000000"/>
                                            </w:rPr>
                                          </w:pPr>
                                          <w:hyperlink r:id="rId39" w:tgtFrame="_new" w:history="1">
                                            <w:r>
                                              <w:rPr>
                                                <w:rStyle w:val="Hyperlink"/>
                                                <w:rFonts w:ascii="Arial" w:hAnsi="Arial" w:cs="Arial"/>
                                                <w:color w:val="000000"/>
                                              </w:rPr>
                                              <w:t>Iran deal could start nuclear fuel race - Saudi Arabia</w:t>
                                            </w:r>
                                          </w:hyperlink>
                                        </w:p>
                                        <w:p w:rsidR="002473CB" w:rsidRDefault="002473CB">
                                          <w:pPr>
                                            <w:spacing w:after="240"/>
                                            <w:ind w:left="1440"/>
                                            <w:rPr>
                                              <w:rFonts w:ascii="Arial" w:hAnsi="Arial" w:cs="Arial"/>
                                              <w:color w:val="000000"/>
                                            </w:rPr>
                                          </w:pPr>
                                          <w:hyperlink r:id="rId40" w:tgtFrame="_new" w:history="1">
                                            <w:r>
                                              <w:rPr>
                                                <w:rStyle w:val="Hyperlink"/>
                                                <w:rFonts w:ascii="Arial" w:hAnsi="Arial" w:cs="Arial"/>
                                                <w:color w:val="000000"/>
                                              </w:rPr>
                                              <w:t>Iran's nuclear deal could open oil flood lowering prices even more</w:t>
                                            </w:r>
                                          </w:hyperlink>
                                        </w:p>
                                        <w:p w:rsidR="002473CB" w:rsidRDefault="002473CB">
                                          <w:pPr>
                                            <w:spacing w:after="240"/>
                                            <w:ind w:left="1440"/>
                                            <w:rPr>
                                              <w:rFonts w:ascii="Arial" w:hAnsi="Arial" w:cs="Arial"/>
                                              <w:color w:val="000000"/>
                                            </w:rPr>
                                          </w:pPr>
                                          <w:hyperlink r:id="rId41" w:tgtFrame="_new" w:history="1">
                                            <w:r>
                                              <w:rPr>
                                                <w:rStyle w:val="Hyperlink"/>
                                                <w:rFonts w:ascii="Arial" w:hAnsi="Arial" w:cs="Arial"/>
                                                <w:color w:val="000000"/>
                                              </w:rPr>
                                              <w:t>US insists that it will never negotiate with Assad after Kerry comments</w:t>
                                            </w:r>
                                          </w:hyperlink>
                                        </w:p>
                                        <w:p w:rsidR="002473CB" w:rsidRDefault="002473CB">
                                          <w:pPr>
                                            <w:spacing w:after="240"/>
                                            <w:ind w:left="1440"/>
                                            <w:rPr>
                                              <w:rFonts w:ascii="Arial" w:hAnsi="Arial" w:cs="Arial"/>
                                              <w:color w:val="000000"/>
                                            </w:rPr>
                                          </w:pPr>
                                          <w:hyperlink r:id="rId42" w:tgtFrame="_new" w:history="1">
                                            <w:proofErr w:type="spellStart"/>
                                            <w:r>
                                              <w:rPr>
                                                <w:rStyle w:val="Hyperlink"/>
                                                <w:rFonts w:ascii="Arial" w:hAnsi="Arial" w:cs="Arial"/>
                                                <w:color w:val="000000"/>
                                              </w:rPr>
                                              <w:t>Fabius</w:t>
                                            </w:r>
                                            <w:proofErr w:type="spellEnd"/>
                                            <w:r>
                                              <w:rPr>
                                                <w:rStyle w:val="Hyperlink"/>
                                                <w:rFonts w:ascii="Arial" w:hAnsi="Arial" w:cs="Arial"/>
                                                <w:color w:val="000000"/>
                                              </w:rPr>
                                              <w:t>: US assured France it has not changed stance on Syria</w:t>
                                            </w:r>
                                          </w:hyperlink>
                                        </w:p>
                                        <w:p w:rsidR="002473CB" w:rsidRDefault="002473CB">
                                          <w:pPr>
                                            <w:spacing w:after="240"/>
                                            <w:ind w:left="1440"/>
                                            <w:rPr>
                                              <w:rFonts w:ascii="Arial" w:hAnsi="Arial" w:cs="Arial"/>
                                              <w:color w:val="000000"/>
                                            </w:rPr>
                                          </w:pPr>
                                          <w:hyperlink r:id="rId43" w:tgtFrame="_new" w:history="1">
                                            <w:r>
                                              <w:rPr>
                                                <w:rStyle w:val="Hyperlink"/>
                                                <w:rFonts w:ascii="Arial" w:hAnsi="Arial" w:cs="Arial"/>
                                                <w:color w:val="000000"/>
                                              </w:rPr>
                                              <w:t>Obama Blames Bush For Rise Of ISIS</w:t>
                                            </w:r>
                                          </w:hyperlink>
                                        </w:p>
                                        <w:p w:rsidR="002473CB" w:rsidRDefault="002473CB">
                                          <w:pPr>
                                            <w:spacing w:after="240"/>
                                            <w:ind w:left="1440"/>
                                            <w:rPr>
                                              <w:rFonts w:ascii="Arial" w:hAnsi="Arial" w:cs="Arial"/>
                                              <w:color w:val="000000"/>
                                            </w:rPr>
                                          </w:pPr>
                                          <w:hyperlink r:id="rId44" w:tgtFrame="_new" w:history="1">
                                            <w:r>
                                              <w:rPr>
                                                <w:rStyle w:val="Hyperlink"/>
                                                <w:rFonts w:ascii="Arial" w:hAnsi="Arial" w:cs="Arial"/>
                                                <w:color w:val="000000"/>
                                              </w:rPr>
                                              <w:t>Britain: Assad Has No Place in Syria's Future</w:t>
                                            </w:r>
                                          </w:hyperlink>
                                        </w:p>
                                        <w:p w:rsidR="002473CB" w:rsidRDefault="002473CB">
                                          <w:pPr>
                                            <w:spacing w:after="240"/>
                                            <w:ind w:left="1440"/>
                                            <w:rPr>
                                              <w:rFonts w:ascii="Arial" w:hAnsi="Arial" w:cs="Arial"/>
                                              <w:color w:val="000000"/>
                                            </w:rPr>
                                          </w:pPr>
                                          <w:hyperlink r:id="rId45" w:tgtFrame="_new" w:history="1">
                                            <w:r>
                                              <w:rPr>
                                                <w:rStyle w:val="Hyperlink"/>
                                                <w:rFonts w:ascii="Arial" w:hAnsi="Arial" w:cs="Arial"/>
                                                <w:color w:val="000000"/>
                                              </w:rPr>
                                              <w:t>Kurdish official says Islamic State used chlorine in three attacks</w:t>
                                            </w:r>
                                          </w:hyperlink>
                                        </w:p>
                                        <w:p w:rsidR="002473CB" w:rsidRDefault="002473CB">
                                          <w:pPr>
                                            <w:spacing w:after="240"/>
                                            <w:ind w:left="1440"/>
                                            <w:rPr>
                                              <w:rFonts w:ascii="Arial" w:hAnsi="Arial" w:cs="Arial"/>
                                              <w:color w:val="000000"/>
                                            </w:rPr>
                                          </w:pPr>
                                          <w:hyperlink r:id="rId46" w:tgtFrame="_new" w:history="1">
                                            <w:r>
                                              <w:rPr>
                                                <w:rStyle w:val="Hyperlink"/>
                                                <w:rFonts w:ascii="Arial" w:hAnsi="Arial" w:cs="Arial"/>
                                                <w:color w:val="000000"/>
                                              </w:rPr>
                                              <w:t>Iraqi offensive for Tikrit stalls as casualties mount</w:t>
                                            </w:r>
                                          </w:hyperlink>
                                        </w:p>
                                        <w:p w:rsidR="002473CB" w:rsidRDefault="002473CB">
                                          <w:pPr>
                                            <w:spacing w:after="240"/>
                                            <w:ind w:left="1440"/>
                                            <w:rPr>
                                              <w:rFonts w:ascii="Arial" w:hAnsi="Arial" w:cs="Arial"/>
                                              <w:color w:val="000000"/>
                                            </w:rPr>
                                          </w:pPr>
                                          <w:hyperlink r:id="rId47" w:tgtFrame="_new" w:history="1">
                                            <w:r>
                                              <w:rPr>
                                                <w:rStyle w:val="Hyperlink"/>
                                                <w:rFonts w:ascii="Arial" w:hAnsi="Arial" w:cs="Arial"/>
                                                <w:color w:val="000000"/>
                                              </w:rPr>
                                              <w:t>Sources: Egyptian court seeks death penalty for Brotherhood leader and 13 others</w:t>
                                            </w:r>
                                          </w:hyperlink>
                                        </w:p>
                                        <w:p w:rsidR="002473CB" w:rsidRDefault="002473CB">
                                          <w:pPr>
                                            <w:spacing w:after="240"/>
                                            <w:ind w:left="1440"/>
                                            <w:rPr>
                                              <w:rFonts w:ascii="Arial" w:hAnsi="Arial" w:cs="Arial"/>
                                              <w:color w:val="000000"/>
                                            </w:rPr>
                                          </w:pPr>
                                          <w:hyperlink r:id="rId48" w:tgtFrame="_new" w:history="1">
                                            <w:r>
                                              <w:rPr>
                                                <w:rStyle w:val="Hyperlink"/>
                                                <w:rFonts w:ascii="Arial" w:hAnsi="Arial" w:cs="Arial"/>
                                                <w:color w:val="000000"/>
                                              </w:rPr>
                                              <w:t>Boko Haram ousted from key Nigerian cities</w:t>
                                            </w:r>
                                          </w:hyperlink>
                                        </w:p>
                                        <w:p w:rsidR="002473CB" w:rsidRDefault="002473CB">
                                          <w:pPr>
                                            <w:spacing w:after="240"/>
                                            <w:ind w:left="1440"/>
                                            <w:rPr>
                                              <w:rFonts w:ascii="Arial" w:hAnsi="Arial" w:cs="Arial"/>
                                              <w:color w:val="000000"/>
                                            </w:rPr>
                                          </w:pPr>
                                          <w:hyperlink r:id="rId49" w:tgtFrame="_new" w:history="1">
                                            <w:r>
                                              <w:rPr>
                                                <w:rStyle w:val="Hyperlink"/>
                                                <w:rFonts w:ascii="Arial" w:hAnsi="Arial" w:cs="Arial"/>
                                                <w:color w:val="000000"/>
                                              </w:rPr>
                                              <w:t>Australian counter-terror police 'stopping 400 per day'</w:t>
                                            </w:r>
                                          </w:hyperlink>
                                        </w:p>
                                        <w:p w:rsidR="002473CB" w:rsidRDefault="002473CB">
                                          <w:pPr>
                                            <w:spacing w:after="240"/>
                                            <w:ind w:left="1440"/>
                                            <w:rPr>
                                              <w:rFonts w:ascii="Arial" w:hAnsi="Arial" w:cs="Arial"/>
                                              <w:color w:val="000000"/>
                                            </w:rPr>
                                          </w:pPr>
                                          <w:hyperlink r:id="rId50" w:tgtFrame="_new" w:history="1">
                                            <w:r>
                                              <w:rPr>
                                                <w:rStyle w:val="Hyperlink"/>
                                                <w:rFonts w:ascii="Arial" w:hAnsi="Arial" w:cs="Arial"/>
                                                <w:color w:val="000000"/>
                                              </w:rPr>
                                              <w:t>Amid NATO exercises, Russia puts Northern Fleet on 'full alert'</w:t>
                                            </w:r>
                                          </w:hyperlink>
                                        </w:p>
                                        <w:p w:rsidR="002473CB" w:rsidRDefault="002473CB">
                                          <w:pPr>
                                            <w:spacing w:after="240"/>
                                            <w:ind w:left="1440"/>
                                            <w:rPr>
                                              <w:rFonts w:ascii="Arial" w:hAnsi="Arial" w:cs="Arial"/>
                                              <w:color w:val="000000"/>
                                            </w:rPr>
                                          </w:pPr>
                                          <w:hyperlink r:id="rId51" w:tgtFrame="_new" w:history="1">
                                            <w:r>
                                              <w:rPr>
                                                <w:rStyle w:val="Hyperlink"/>
                                                <w:rFonts w:ascii="Arial" w:hAnsi="Arial" w:cs="Arial"/>
                                                <w:color w:val="000000"/>
                                              </w:rPr>
                                              <w:t>Russia's President Vladimir Putin Reappears in Public After 10-Day Absence</w:t>
                                            </w:r>
                                          </w:hyperlink>
                                        </w:p>
                                        <w:p w:rsidR="002473CB" w:rsidRDefault="002473CB">
                                          <w:pPr>
                                            <w:spacing w:after="240"/>
                                            <w:ind w:left="1440"/>
                                            <w:rPr>
                                              <w:rFonts w:ascii="Arial" w:hAnsi="Arial" w:cs="Arial"/>
                                              <w:color w:val="000000"/>
                                            </w:rPr>
                                          </w:pPr>
                                          <w:hyperlink r:id="rId52" w:tgtFrame="_new" w:history="1">
                                            <w:r>
                                              <w:rPr>
                                                <w:rStyle w:val="Hyperlink"/>
                                                <w:rFonts w:ascii="Arial" w:hAnsi="Arial" w:cs="Arial"/>
                                                <w:color w:val="000000"/>
                                              </w:rPr>
                                              <w:t>Vladimir Putin: Russian leader dismisses 'gossip' over absence</w:t>
                                            </w:r>
                                          </w:hyperlink>
                                        </w:p>
                                        <w:p w:rsidR="002473CB" w:rsidRDefault="002473CB">
                                          <w:pPr>
                                            <w:spacing w:after="240"/>
                                            <w:ind w:left="1440"/>
                                            <w:rPr>
                                              <w:rFonts w:ascii="Arial" w:hAnsi="Arial" w:cs="Arial"/>
                                              <w:color w:val="000000"/>
                                            </w:rPr>
                                          </w:pPr>
                                          <w:hyperlink r:id="rId53" w:tgtFrame="_new" w:history="1">
                                            <w:r>
                                              <w:rPr>
                                                <w:rStyle w:val="Hyperlink"/>
                                                <w:rFonts w:ascii="Arial" w:hAnsi="Arial" w:cs="Arial"/>
                                                <w:color w:val="000000"/>
                                              </w:rPr>
                                              <w:t>Russia starts nationwide show of force</w:t>
                                            </w:r>
                                          </w:hyperlink>
                                        </w:p>
                                        <w:p w:rsidR="002473CB" w:rsidRDefault="002473CB">
                                          <w:pPr>
                                            <w:spacing w:after="240"/>
                                            <w:ind w:left="1440"/>
                                            <w:rPr>
                                              <w:rFonts w:ascii="Arial" w:hAnsi="Arial" w:cs="Arial"/>
                                              <w:color w:val="000000"/>
                                            </w:rPr>
                                          </w:pPr>
                                          <w:hyperlink r:id="rId54" w:tgtFrame="_new" w:history="1">
                                            <w:r>
                                              <w:rPr>
                                                <w:rStyle w:val="Hyperlink"/>
                                                <w:rFonts w:ascii="Arial" w:hAnsi="Arial" w:cs="Arial"/>
                                                <w:color w:val="000000"/>
                                              </w:rPr>
                                              <w:t>U.S. Basically Says Russia Sanctions Will Go On Forever</w:t>
                                            </w:r>
                                          </w:hyperlink>
                                        </w:p>
                                        <w:p w:rsidR="002473CB" w:rsidRDefault="002473CB">
                                          <w:pPr>
                                            <w:spacing w:after="240"/>
                                            <w:ind w:left="1440"/>
                                            <w:rPr>
                                              <w:rFonts w:ascii="Arial" w:hAnsi="Arial" w:cs="Arial"/>
                                              <w:color w:val="000000"/>
                                            </w:rPr>
                                          </w:pPr>
                                          <w:hyperlink r:id="rId55" w:tgtFrame="_new" w:history="1">
                                            <w:r>
                                              <w:rPr>
                                                <w:rStyle w:val="Hyperlink"/>
                                                <w:rFonts w:ascii="Arial" w:hAnsi="Arial" w:cs="Arial"/>
                                                <w:color w:val="000000"/>
                                              </w:rPr>
                                              <w:t>Ferguson turmoil draws U.S. evangelist's rapid response team</w:t>
                                            </w:r>
                                          </w:hyperlink>
                                        </w:p>
                                        <w:p w:rsidR="002473CB" w:rsidRDefault="002473CB">
                                          <w:pPr>
                                            <w:spacing w:after="240"/>
                                            <w:ind w:left="1440"/>
                                            <w:rPr>
                                              <w:rFonts w:ascii="Arial" w:hAnsi="Arial" w:cs="Arial"/>
                                              <w:color w:val="000000"/>
                                            </w:rPr>
                                          </w:pPr>
                                          <w:hyperlink r:id="rId56" w:tgtFrame="_new" w:history="1">
                                            <w:r>
                                              <w:rPr>
                                                <w:rStyle w:val="Hyperlink"/>
                                                <w:rFonts w:ascii="Arial" w:hAnsi="Arial" w:cs="Arial"/>
                                                <w:color w:val="000000"/>
                                              </w:rPr>
                                              <w:t>FBI's Plan to Expand Hacking Power Advances Despite Privacy Fears</w:t>
                                            </w:r>
                                          </w:hyperlink>
                                        </w:p>
                                        <w:p w:rsidR="002473CB" w:rsidRDefault="002473CB">
                                          <w:pPr>
                                            <w:spacing w:after="240"/>
                                            <w:ind w:left="1440"/>
                                            <w:rPr>
                                              <w:rFonts w:ascii="Arial" w:hAnsi="Arial" w:cs="Arial"/>
                                              <w:color w:val="000000"/>
                                            </w:rPr>
                                          </w:pPr>
                                          <w:hyperlink r:id="rId57" w:tgtFrame="_new" w:history="1">
                                            <w:r>
                                              <w:rPr>
                                                <w:rStyle w:val="Hyperlink"/>
                                                <w:rFonts w:ascii="Arial" w:hAnsi="Arial" w:cs="Arial"/>
                                                <w:color w:val="000000"/>
                                              </w:rPr>
                                              <w:t>Snowden: Mass surveillance won't stop terrorism</w:t>
                                            </w:r>
                                          </w:hyperlink>
                                        </w:p>
                                        <w:p w:rsidR="002473CB" w:rsidRDefault="002473CB">
                                          <w:pPr>
                                            <w:spacing w:after="240"/>
                                            <w:ind w:left="1440"/>
                                            <w:rPr>
                                              <w:rFonts w:ascii="Arial" w:hAnsi="Arial" w:cs="Arial"/>
                                              <w:color w:val="000000"/>
                                            </w:rPr>
                                          </w:pPr>
                                          <w:hyperlink r:id="rId58" w:tgtFrame="_new" w:history="1">
                                            <w:r>
                                              <w:rPr>
                                                <w:rStyle w:val="Hyperlink"/>
                                                <w:rFonts w:ascii="Arial" w:hAnsi="Arial" w:cs="Arial"/>
                                                <w:color w:val="000000"/>
                                              </w:rPr>
                                              <w:t>Hedge fund manager: It's a 'truly scary time'</w:t>
                                            </w:r>
                                          </w:hyperlink>
                                        </w:p>
                                        <w:p w:rsidR="002473CB" w:rsidRDefault="002473CB">
                                          <w:pPr>
                                            <w:spacing w:after="240"/>
                                            <w:ind w:left="1440"/>
                                            <w:rPr>
                                              <w:rFonts w:ascii="Arial" w:hAnsi="Arial" w:cs="Arial"/>
                                              <w:color w:val="000000"/>
                                            </w:rPr>
                                          </w:pPr>
                                          <w:hyperlink r:id="rId59" w:tgtFrame="_new" w:history="1">
                                            <w:r>
                                              <w:rPr>
                                                <w:rStyle w:val="Hyperlink"/>
                                                <w:rFonts w:ascii="Arial" w:hAnsi="Arial" w:cs="Arial"/>
                                                <w:color w:val="000000"/>
                                              </w:rPr>
                                              <w:t>What it means if Fed no longer says it's 'patient' on rates</w:t>
                                            </w:r>
                                          </w:hyperlink>
                                        </w:p>
                                        <w:p w:rsidR="002473CB" w:rsidRDefault="002473CB">
                                          <w:pPr>
                                            <w:spacing w:after="240"/>
                                            <w:ind w:left="1440"/>
                                            <w:rPr>
                                              <w:rFonts w:ascii="Arial" w:hAnsi="Arial" w:cs="Arial"/>
                                              <w:color w:val="000000"/>
                                            </w:rPr>
                                          </w:pPr>
                                          <w:hyperlink r:id="rId60" w:tgtFrame="_new" w:history="1">
                                            <w:r>
                                              <w:rPr>
                                                <w:rStyle w:val="Hyperlink"/>
                                                <w:rFonts w:ascii="Arial" w:hAnsi="Arial" w:cs="Arial"/>
                                                <w:color w:val="000000"/>
                                              </w:rPr>
                                              <w:t xml:space="preserve">Solar eclipse, </w:t>
                                            </w:r>
                                            <w:proofErr w:type="spellStart"/>
                                            <w:r>
                                              <w:rPr>
                                                <w:rStyle w:val="Hyperlink"/>
                                                <w:rFonts w:ascii="Arial" w:hAnsi="Arial" w:cs="Arial"/>
                                                <w:color w:val="000000"/>
                                              </w:rPr>
                                              <w:t>Supermoon</w:t>
                                            </w:r>
                                            <w:proofErr w:type="spellEnd"/>
                                            <w:r>
                                              <w:rPr>
                                                <w:rStyle w:val="Hyperlink"/>
                                                <w:rFonts w:ascii="Arial" w:hAnsi="Arial" w:cs="Arial"/>
                                                <w:color w:val="000000"/>
                                              </w:rPr>
                                              <w:t>, Spring equinox: Friday will see three rare celestial events</w:t>
                                            </w:r>
                                          </w:hyperlink>
                                        </w:p>
                                        <w:p w:rsidR="002473CB" w:rsidRDefault="002473CB">
                                          <w:pPr>
                                            <w:spacing w:after="240"/>
                                            <w:ind w:left="1440"/>
                                            <w:rPr>
                                              <w:rFonts w:ascii="Arial" w:hAnsi="Arial" w:cs="Arial"/>
                                              <w:color w:val="000000"/>
                                            </w:rPr>
                                          </w:pPr>
                                          <w:hyperlink r:id="rId61" w:tgtFrame="_new" w:history="1">
                                            <w:r>
                                              <w:rPr>
                                                <w:rStyle w:val="Hyperlink"/>
                                                <w:rFonts w:ascii="Arial" w:hAnsi="Arial" w:cs="Arial"/>
                                                <w:color w:val="000000"/>
                                              </w:rPr>
                                              <w:t xml:space="preserve">5.1 magnitude earthquake hits near </w:t>
                                            </w:r>
                                            <w:proofErr w:type="spellStart"/>
                                            <w:r>
                                              <w:rPr>
                                                <w:rStyle w:val="Hyperlink"/>
                                                <w:rFonts w:ascii="Arial" w:hAnsi="Arial" w:cs="Arial"/>
                                                <w:color w:val="000000"/>
                                              </w:rPr>
                                              <w:t>Kimbe</w:t>
                                            </w:r>
                                            <w:proofErr w:type="spellEnd"/>
                                            <w:r>
                                              <w:rPr>
                                                <w:rStyle w:val="Hyperlink"/>
                                                <w:rFonts w:ascii="Arial" w:hAnsi="Arial" w:cs="Arial"/>
                                                <w:color w:val="000000"/>
                                              </w:rPr>
                                              <w:t>, Papua New Guinea</w:t>
                                            </w:r>
                                          </w:hyperlink>
                                        </w:p>
                                        <w:p w:rsidR="002473CB" w:rsidRDefault="002473CB">
                                          <w:pPr>
                                            <w:spacing w:after="240"/>
                                            <w:ind w:left="1440"/>
                                            <w:rPr>
                                              <w:rFonts w:ascii="Arial" w:hAnsi="Arial" w:cs="Arial"/>
                                              <w:color w:val="000000"/>
                                            </w:rPr>
                                          </w:pPr>
                                          <w:hyperlink r:id="rId62" w:tgtFrame="_new" w:history="1">
                                            <w:proofErr w:type="spellStart"/>
                                            <w:r>
                                              <w:rPr>
                                                <w:rStyle w:val="Hyperlink"/>
                                                <w:rFonts w:ascii="Arial" w:hAnsi="Arial" w:cs="Arial"/>
                                                <w:color w:val="000000"/>
                                              </w:rPr>
                                              <w:t>Sangay</w:t>
                                            </w:r>
                                            <w:proofErr w:type="spellEnd"/>
                                            <w:r>
                                              <w:rPr>
                                                <w:rStyle w:val="Hyperlink"/>
                                                <w:rFonts w:ascii="Arial" w:hAnsi="Arial" w:cs="Arial"/>
                                                <w:color w:val="000000"/>
                                              </w:rPr>
                                              <w:t xml:space="preserve"> volcano in Ecuador erupts to 26,000ft</w:t>
                                            </w:r>
                                          </w:hyperlink>
                                        </w:p>
                                        <w:p w:rsidR="002473CB" w:rsidRDefault="002473CB">
                                          <w:pPr>
                                            <w:spacing w:after="240"/>
                                            <w:ind w:left="1440"/>
                                            <w:rPr>
                                              <w:rFonts w:ascii="Arial" w:hAnsi="Arial" w:cs="Arial"/>
                                              <w:color w:val="000000"/>
                                            </w:rPr>
                                          </w:pPr>
                                          <w:hyperlink r:id="rId63" w:tgtFrame="_new" w:history="1">
                                            <w:proofErr w:type="spellStart"/>
                                            <w:r>
                                              <w:rPr>
                                                <w:rStyle w:val="Hyperlink"/>
                                                <w:rFonts w:ascii="Arial" w:hAnsi="Arial" w:cs="Arial"/>
                                                <w:color w:val="000000"/>
                                              </w:rPr>
                                              <w:t>Shiveluch</w:t>
                                            </w:r>
                                            <w:proofErr w:type="spellEnd"/>
                                            <w:r>
                                              <w:rPr>
                                                <w:rStyle w:val="Hyperlink"/>
                                                <w:rFonts w:ascii="Arial" w:hAnsi="Arial" w:cs="Arial"/>
                                                <w:color w:val="000000"/>
                                              </w:rPr>
                                              <w:t xml:space="preserve"> volcano on Kamchatka, Russia erupts to 25,000ft </w:t>
                                            </w:r>
                                          </w:hyperlink>
                                        </w:p>
                                        <w:p w:rsidR="002473CB" w:rsidRDefault="002473CB">
                                          <w:pPr>
                                            <w:spacing w:after="240"/>
                                            <w:ind w:left="1440"/>
                                            <w:rPr>
                                              <w:rFonts w:ascii="Arial" w:hAnsi="Arial" w:cs="Arial"/>
                                              <w:color w:val="000000"/>
                                            </w:rPr>
                                          </w:pPr>
                                          <w:hyperlink r:id="rId64" w:tgtFrame="_new" w:history="1">
                                            <w:r>
                                              <w:rPr>
                                                <w:rStyle w:val="Hyperlink"/>
                                                <w:rFonts w:ascii="Arial" w:hAnsi="Arial" w:cs="Arial"/>
                                                <w:color w:val="000000"/>
                                              </w:rPr>
                                              <w:t>Aid Agencies Struggle to Reach Affected in Vanuatu After 'Monster' Cyclone Pam</w:t>
                                            </w:r>
                                          </w:hyperlink>
                                        </w:p>
                                        <w:p w:rsidR="002473CB" w:rsidRDefault="002473CB">
                                          <w:pPr>
                                            <w:spacing w:after="240"/>
                                            <w:ind w:left="1440"/>
                                            <w:rPr>
                                              <w:rFonts w:ascii="Arial" w:hAnsi="Arial" w:cs="Arial"/>
                                              <w:color w:val="000000"/>
                                            </w:rPr>
                                          </w:pPr>
                                          <w:hyperlink r:id="rId65" w:tgtFrame="_new" w:history="1">
                                            <w:r>
                                              <w:rPr>
                                                <w:rStyle w:val="Hyperlink"/>
                                                <w:rFonts w:ascii="Arial" w:hAnsi="Arial" w:cs="Arial"/>
                                                <w:color w:val="000000"/>
                                              </w:rPr>
                                              <w:t>Two Dozen Confirmed Dead, Thousands Displaced After Cyclone Pam Hits Vanuatu</w:t>
                                            </w:r>
                                          </w:hyperlink>
                                        </w:p>
                                        <w:p w:rsidR="002473CB" w:rsidRDefault="002473CB">
                                          <w:pPr>
                                            <w:spacing w:after="240"/>
                                            <w:ind w:left="1440"/>
                                            <w:rPr>
                                              <w:rFonts w:ascii="Arial" w:hAnsi="Arial" w:cs="Arial"/>
                                              <w:color w:val="000000"/>
                                            </w:rPr>
                                          </w:pPr>
                                          <w:hyperlink r:id="rId66" w:tgtFrame="_new" w:history="1">
                                            <w:r>
                                              <w:rPr>
                                                <w:rStyle w:val="Hyperlink"/>
                                                <w:rFonts w:ascii="Arial" w:hAnsi="Arial" w:cs="Arial"/>
                                                <w:color w:val="000000"/>
                                              </w:rPr>
                                              <w:t>Cyclone Pam: Video from Vanuatu shows vast devastation</w:t>
                                            </w:r>
                                          </w:hyperlink>
                                        </w:p>
                                        <w:p w:rsidR="002473CB" w:rsidRDefault="002473CB">
                                          <w:pPr>
                                            <w:spacing w:after="240"/>
                                            <w:ind w:left="1440"/>
                                            <w:rPr>
                                              <w:rFonts w:ascii="Arial" w:hAnsi="Arial" w:cs="Arial"/>
                                              <w:color w:val="000000"/>
                                            </w:rPr>
                                          </w:pPr>
                                          <w:hyperlink r:id="rId67" w:tgtFrame="_new" w:history="1">
                                            <w:r>
                                              <w:rPr>
                                                <w:rStyle w:val="Hyperlink"/>
                                                <w:rFonts w:ascii="Arial" w:hAnsi="Arial" w:cs="Arial"/>
                                                <w:color w:val="000000"/>
                                              </w:rPr>
                                              <w:t>South America's largest city is almost out of water</w:t>
                                            </w:r>
                                          </w:hyperlink>
                                        </w:p>
                                        <w:p w:rsidR="002473CB" w:rsidRDefault="002473CB">
                                          <w:pPr>
                                            <w:spacing w:after="240"/>
                                            <w:ind w:left="1440"/>
                                            <w:rPr>
                                              <w:rFonts w:ascii="Arial" w:hAnsi="Arial" w:cs="Arial"/>
                                              <w:color w:val="000000"/>
                                            </w:rPr>
                                          </w:pPr>
                                          <w:hyperlink r:id="rId68" w:tgtFrame="_new" w:history="1">
                                            <w:r>
                                              <w:rPr>
                                                <w:rStyle w:val="Hyperlink"/>
                                                <w:rFonts w:ascii="Arial" w:hAnsi="Arial" w:cs="Arial"/>
                                                <w:color w:val="000000"/>
                                              </w:rPr>
                                              <w:t>The melting of Antarctica was already really bad. It just got worse.</w:t>
                                            </w:r>
                                          </w:hyperlink>
                                        </w:p>
                                        <w:p w:rsidR="002473CB" w:rsidRDefault="002473CB">
                                          <w:pPr>
                                            <w:spacing w:after="240"/>
                                            <w:ind w:left="1440"/>
                                            <w:rPr>
                                              <w:rFonts w:ascii="Arial" w:hAnsi="Arial" w:cs="Arial"/>
                                              <w:color w:val="000000"/>
                                            </w:rPr>
                                          </w:pPr>
                                          <w:hyperlink r:id="rId69" w:tgtFrame="_new" w:history="1">
                                            <w:r>
                                              <w:rPr>
                                                <w:rStyle w:val="Hyperlink"/>
                                                <w:rFonts w:ascii="Arial" w:hAnsi="Arial" w:cs="Arial"/>
                                                <w:color w:val="000000"/>
                                              </w:rPr>
                                              <w:t>Earth has exceeded four of the nine limits for hospitable life, scientist claims</w:t>
                                            </w:r>
                                          </w:hyperlink>
                                        </w:p>
                                        <w:p w:rsidR="002473CB" w:rsidRDefault="002473CB">
                                          <w:pPr>
                                            <w:spacing w:after="240"/>
                                            <w:ind w:left="1440"/>
                                            <w:rPr>
                                              <w:rFonts w:ascii="Arial" w:hAnsi="Arial" w:cs="Arial"/>
                                              <w:color w:val="000000"/>
                                            </w:rPr>
                                          </w:pPr>
                                          <w:hyperlink r:id="rId70" w:tgtFrame="_new" w:history="1">
                                            <w:r>
                                              <w:rPr>
                                                <w:rStyle w:val="Hyperlink"/>
                                                <w:rFonts w:ascii="Arial" w:hAnsi="Arial" w:cs="Arial"/>
                                                <w:color w:val="000000"/>
                                              </w:rPr>
                                              <w:t>Al Gore at SXSW: We Need to 'Punish Climate-Change Deniers' and 'Put a Price on Carbon'</w:t>
                                            </w:r>
                                          </w:hyperlink>
                                        </w:p>
                                        <w:p w:rsidR="002473CB" w:rsidRDefault="002473CB">
                                          <w:pPr>
                                            <w:spacing w:after="240"/>
                                            <w:ind w:left="1440"/>
                                            <w:rPr>
                                              <w:rFonts w:ascii="Arial" w:hAnsi="Arial" w:cs="Arial"/>
                                              <w:color w:val="000000"/>
                                            </w:rPr>
                                          </w:pPr>
                                          <w:hyperlink r:id="rId71" w:tgtFrame="_new" w:history="1">
                                            <w:r>
                                              <w:rPr>
                                                <w:rStyle w:val="Hyperlink"/>
                                                <w:rFonts w:ascii="Arial" w:hAnsi="Arial" w:cs="Arial"/>
                                                <w:color w:val="000000"/>
                                              </w:rPr>
                                              <w:t>Remote-Control Cyborg Beetles Now Flying With Greater Precision</w:t>
                                            </w:r>
                                          </w:hyperlink>
                                        </w:p>
                                        <w:p w:rsidR="002473CB" w:rsidRDefault="002473CB">
                                          <w:pPr>
                                            <w:spacing w:after="240"/>
                                            <w:ind w:left="1440"/>
                                            <w:rPr>
                                              <w:rFonts w:ascii="Arial" w:hAnsi="Arial" w:cs="Arial"/>
                                              <w:color w:val="000000"/>
                                            </w:rPr>
                                          </w:pPr>
                                          <w:hyperlink r:id="rId72" w:tgtFrame="_new" w:history="1">
                                            <w:r>
                                              <w:rPr>
                                                <w:rStyle w:val="Hyperlink"/>
                                                <w:rFonts w:ascii="Arial" w:hAnsi="Arial" w:cs="Arial"/>
                                                <w:color w:val="000000"/>
                                              </w:rPr>
                                              <w:t>This 3D printer for small molecules might change organic chemistry forever</w:t>
                                            </w:r>
                                          </w:hyperlink>
                                        </w:p>
                                        <w:p w:rsidR="002473CB" w:rsidRDefault="002473CB">
                                          <w:pPr>
                                            <w:spacing w:after="240"/>
                                            <w:ind w:left="1440"/>
                                            <w:rPr>
                                              <w:rFonts w:ascii="Arial" w:hAnsi="Arial" w:cs="Arial"/>
                                              <w:color w:val="000000"/>
                                            </w:rPr>
                                          </w:pPr>
                                          <w:hyperlink r:id="rId73" w:tgtFrame="_new" w:history="1">
                                            <w:r>
                                              <w:rPr>
                                                <w:rStyle w:val="Hyperlink"/>
                                                <w:rFonts w:ascii="Arial" w:hAnsi="Arial" w:cs="Arial"/>
                                                <w:color w:val="000000"/>
                                              </w:rPr>
                                              <w:t>How biometrics could help smartphones predict the next Ebola outbreak</w:t>
                                            </w:r>
                                          </w:hyperlink>
                                        </w:p>
                                        <w:p w:rsidR="002473CB" w:rsidRDefault="002473CB">
                                          <w:pPr>
                                            <w:spacing w:after="240"/>
                                            <w:ind w:left="1440"/>
                                            <w:rPr>
                                              <w:rFonts w:ascii="Arial" w:hAnsi="Arial" w:cs="Arial"/>
                                              <w:color w:val="000000"/>
                                            </w:rPr>
                                          </w:pPr>
                                          <w:hyperlink r:id="rId74" w:tgtFrame="_new" w:history="1">
                                            <w:r>
                                              <w:rPr>
                                                <w:rStyle w:val="Hyperlink"/>
                                                <w:rFonts w:ascii="Arial" w:hAnsi="Arial" w:cs="Arial"/>
                                                <w:color w:val="000000"/>
                                              </w:rPr>
                                              <w:t>American who contracted Ebola now in critical condition</w:t>
                                            </w:r>
                                          </w:hyperlink>
                                        </w:p>
                                        <w:p w:rsidR="002473CB" w:rsidRDefault="002473CB">
                                          <w:pPr>
                                            <w:ind w:left="1440"/>
                                            <w:rPr>
                                              <w:rFonts w:ascii="Arial" w:hAnsi="Arial" w:cs="Arial"/>
                                              <w:color w:val="000000"/>
                                            </w:rPr>
                                          </w:pPr>
                                          <w:hyperlink r:id="rId75" w:tgtFrame="_new" w:history="1">
                                            <w:r>
                                              <w:rPr>
                                                <w:rStyle w:val="Hyperlink"/>
                                                <w:rFonts w:ascii="Arial" w:hAnsi="Arial" w:cs="Arial"/>
                                                <w:color w:val="000000"/>
                                              </w:rPr>
                                              <w:t>A local government in Wash. state tries to corner the marijuana market</w:t>
                                            </w:r>
                                          </w:hyperlink>
                                        </w:p>
                                      </w:tc>
                                    </w:tr>
                                  </w:tbl>
                                  <w:p w:rsidR="002473CB" w:rsidRDefault="002473CB">
                                    <w:pPr>
                                      <w:jc w:val="center"/>
                                      <w:rPr>
                                        <w:sz w:val="20"/>
                                        <w:szCs w:val="20"/>
                                      </w:rPr>
                                    </w:pPr>
                                  </w:p>
                                </w:tc>
                              </w:tr>
                              <w:tr w:rsidR="002473CB">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0" w:type="dxa"/>
                                            <w:right w:w="540" w:type="dxa"/>
                                          </w:tcMar>
                                          <w:hideMark/>
                                        </w:tcPr>
                                        <w:p w:rsidR="002473CB" w:rsidRDefault="002473CB">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2473CB" w:rsidRDefault="002473CB">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2473CB" w:rsidRDefault="002473CB">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2473CB" w:rsidRDefault="002473CB">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lastRenderedPageBreak/>
                                            <w:t>*If you missed an issue or did not receive your daily copy - All Newsletters are archived at: </w:t>
                                          </w:r>
                                        </w:p>
                                        <w:p w:rsidR="002473CB" w:rsidRDefault="002473CB">
                                          <w:pPr>
                                            <w:pStyle w:val="NormalWeb"/>
                                            <w:spacing w:before="0" w:beforeAutospacing="0" w:after="0" w:afterAutospacing="0"/>
                                            <w:jc w:val="center"/>
                                            <w:rPr>
                                              <w:rFonts w:ascii="Arial" w:hAnsi="Arial" w:cs="Arial"/>
                                              <w:b/>
                                              <w:bCs/>
                                              <w:color w:val="000090"/>
                                              <w:sz w:val="28"/>
                                              <w:szCs w:val="28"/>
                                            </w:rPr>
                                          </w:pPr>
                                          <w:hyperlink r:id="rId7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2473CB" w:rsidRDefault="002473CB">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2473CB" w:rsidRDefault="002473CB">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color w:val="000000"/>
                                            </w:rPr>
                                          </w:pPr>
                                        </w:p>
                                        <w:p w:rsidR="002473CB" w:rsidRDefault="002473CB">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f Netanyahu Loses, You Can Blame Barack Obama</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 True Profile in Courage</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 Walks Russia's Tightrope</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is is the end? Pope gives up cryptic hint</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gnore God's Calendar At Your Own Risk!</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Israel elections--Speculative or prophetic?</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What Makes a Person Wise</w:t>
                                          </w:r>
                                        </w:p>
                                        <w:p w:rsidR="002473CB" w:rsidRDefault="002473CB">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Chronicles of Life and Death     </w:t>
                                          </w:r>
                                          <w:r>
                                            <w:rPr>
                                              <w:rFonts w:ascii="Arial" w:hAnsi="Arial" w:cs="Arial"/>
                                              <w:color w:val="000000"/>
                                              <w:sz w:val="32"/>
                                              <w:szCs w:val="32"/>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pStyle w:val="NormalWeb"/>
                                            <w:spacing w:before="0" w:beforeAutospacing="0" w:after="0" w:afterAutospacing="0"/>
                                            <w:rPr>
                                              <w:color w:val="000000"/>
                                            </w:rPr>
                                          </w:pPr>
                                          <w:r>
                                            <w:rPr>
                                              <w:rFonts w:ascii="Arial" w:hAnsi="Arial" w:cs="Arial"/>
                                              <w:color w:val="000000"/>
                                            </w:rPr>
                                            <w:br/>
                                            <w:t> </w:t>
                                          </w:r>
                                        </w:p>
                                        <w:p w:rsidR="002473CB" w:rsidRDefault="002473CB">
                                          <w:pPr>
                                            <w:rPr>
                                              <w:rFonts w:ascii="Arial" w:hAnsi="Arial" w:cs="Arial"/>
                                              <w:color w:val="000000"/>
                                            </w:rPr>
                                          </w:pPr>
                                          <w:r>
                                            <w:rPr>
                                              <w:rStyle w:val="Strong"/>
                                              <w:rFonts w:ascii="Arial" w:hAnsi="Arial" w:cs="Arial"/>
                                              <w:color w:val="000000"/>
                                              <w:sz w:val="32"/>
                                              <w:szCs w:val="32"/>
                                            </w:rPr>
                                            <w:t>If Netanyahu Loses, You Can Blame Barack Obama</w:t>
                                          </w:r>
                                          <w:r>
                                            <w:rPr>
                                              <w:rFonts w:ascii="Arial" w:hAnsi="Arial" w:cs="Arial"/>
                                              <w:color w:val="000000"/>
                                            </w:rPr>
                                            <w:t xml:space="preserve"> - By Michael Snyder - </w:t>
                                          </w:r>
                                          <w:hyperlink r:id="rId77" w:tgtFrame="_blank" w:history="1">
                                            <w:r>
                                              <w:rPr>
                                                <w:rStyle w:val="Hyperlink"/>
                                                <w:rFonts w:ascii="Arial" w:hAnsi="Arial" w:cs="Arial"/>
                                              </w:rPr>
                                              <w:t>http://endoftheamericandream.com/archives/if-netanyahu-loses-you-can-thank-barack-obama</w:t>
                                            </w:r>
                                          </w:hyperlink>
                                        </w:p>
                                        <w:p w:rsidR="002473CB" w:rsidRDefault="002473CB">
                                          <w:pPr>
                                            <w:pStyle w:val="NormalWeb"/>
                                            <w:spacing w:before="0" w:beforeAutospacing="0" w:after="0" w:afterAutospacing="0"/>
                                            <w:rPr>
                                              <w:color w:val="000000"/>
                                            </w:rPr>
                                          </w:pPr>
                                          <w:r>
                                            <w:rPr>
                                              <w:color w:val="000000"/>
                                            </w:rPr>
                                            <w:t> </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 xml:space="preserve">It's no secret that Barack Obama greatly dislikes Israeli Prime Minister Benjamin Netanyahu.  But officially, Obama says that he is not trying to influence the outcome of the Israeli election.  Unfortunately, just like with so many other lies that Obama tells, that simply is not true.  A couple of months ago, it looked like Netanyahu was going to cruise to an easy victory in this election.  But then a flood of money and an army of Obama operatives started heading into Israel.  Now, the latest opinion polls project that Isaac Herzog's Zionist Union will take 26 seats in the Knesset, and Netanyahu's Likud Party is only being projected to take 22 seats.  Netanyahu is blaming this dramatic swing in the polls on an "international conspiracy", but he won't </w:t>
                                          </w:r>
                                          <w:r>
                                            <w:rPr>
                                              <w:rFonts w:ascii="Arial" w:hAnsi="Arial" w:cs="Arial"/>
                                              <w:color w:val="000000"/>
                                            </w:rPr>
                                            <w:lastRenderedPageBreak/>
                                            <w:t>mention Obama by name.  However, anyone with half a brain can see what is happening.  Even CNN admits that "corks will be popping at the White House and State Department if Netanyahu loses".</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The leader of the army of Obama operatives that has gone over to Israel is named Jeremy Bird.  He was the national field director for Barack Obama's 2012 presidential campaign.  And even though Netanyahu won't point a finger directly at Barack Obama, he has been willing to single out the organization that Bird is working for...</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During the Tel Aviv rally Sunday, Netanyahu chided what he called funding "from abroad" of an activist group which has pushed for Netanyahu's ouster. The group, V15, is working with Jeremy Bird, one of President Barack Obama's former campaign strategists. Netanyahu, who has strong links to U.S. billionaire Sheldon Adelson, has attributed his drop in the polls to a "worldwide" conspiracy to oust him.</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And of course there are lots of other Obama operatives working alongside Bird to oust Netanyahu.  In a previous article, I shared a list that had been compiled by WND...</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Besides Bird, the 270 Strategies team includes the following former Obama staffers:</w:t>
                                          </w:r>
                                        </w:p>
                                        <w:p w:rsidR="002473CB" w:rsidRDefault="002473CB">
                                          <w:pPr>
                                            <w:pStyle w:val="NormalWeb"/>
                                            <w:spacing w:before="0" w:beforeAutospacing="0" w:after="0" w:afterAutospacing="0"/>
                                            <w:rPr>
                                              <w:color w:val="000000"/>
                                            </w:rPr>
                                          </w:pPr>
                                          <w:r>
                                            <w:rPr>
                                              <w:rFonts w:ascii="Arial" w:hAnsi="Arial" w:cs="Arial"/>
                                              <w:color w:val="000000"/>
                                            </w:rPr>
                                            <w:t>*Mitch Steward, a 270 Strategies founding partner who helped the Obama campaign build what the U.K. Guardian called "a historic ground operation that will provide the model for political campaigns in America and around the world for years to come."</w:t>
                                          </w:r>
                                        </w:p>
                                        <w:p w:rsidR="002473CB" w:rsidRDefault="002473CB">
                                          <w:pPr>
                                            <w:pStyle w:val="NormalWeb"/>
                                            <w:spacing w:before="0" w:beforeAutospacing="0" w:after="0" w:afterAutospacing="0"/>
                                            <w:rPr>
                                              <w:color w:val="000000"/>
                                            </w:rPr>
                                          </w:pPr>
                                          <w:r>
                                            <w:rPr>
                                              <w:rFonts w:ascii="Arial" w:hAnsi="Arial" w:cs="Arial"/>
                                              <w:color w:val="000000"/>
                                            </w:rPr>
                                            <w:t>*Mark Beatty, a founding partner who served as deputy battleground states director for the Obama campaign. He had primary responsibility for Obama's election plans for the battleground states.</w:t>
                                          </w:r>
                                        </w:p>
                                        <w:p w:rsidR="002473CB" w:rsidRDefault="002473CB">
                                          <w:pPr>
                                            <w:pStyle w:val="NormalWeb"/>
                                            <w:spacing w:before="0" w:beforeAutospacing="0" w:after="0" w:afterAutospacing="0"/>
                                            <w:rPr>
                                              <w:color w:val="000000"/>
                                            </w:rPr>
                                          </w:pPr>
                                          <w:r>
                                            <w:rPr>
                                              <w:rFonts w:ascii="Arial" w:hAnsi="Arial" w:cs="Arial"/>
                                              <w:color w:val="000000"/>
                                            </w:rPr>
                                            <w:t>*Marlon Marshall, a founding partner at 270 Strategies who joins the team after holding several key positions in national Democratic politics, most recently as deputy national field director for the 2012 Obama campaign.</w:t>
                                          </w:r>
                                        </w:p>
                                        <w:p w:rsidR="002473CB" w:rsidRDefault="002473CB">
                                          <w:pPr>
                                            <w:pStyle w:val="NormalWeb"/>
                                            <w:spacing w:before="0" w:beforeAutospacing="0" w:after="0" w:afterAutospacing="0"/>
                                            <w:rPr>
                                              <w:color w:val="000000"/>
                                            </w:rPr>
                                          </w:pPr>
                                          <w:r>
                                            <w:rPr>
                                              <w:rFonts w:ascii="Arial" w:hAnsi="Arial" w:cs="Arial"/>
                                              <w:color w:val="000000"/>
                                            </w:rPr>
                                            <w:t>*Betsy Hoover, a founding partner who served as director of digital organizing on the Obama campaign.</w:t>
                                          </w:r>
                                        </w:p>
                                        <w:p w:rsidR="002473CB" w:rsidRDefault="002473CB">
                                          <w:pPr>
                                            <w:pStyle w:val="NormalWeb"/>
                                            <w:spacing w:before="0" w:beforeAutospacing="0" w:after="0" w:afterAutospacing="0"/>
                                            <w:rPr>
                                              <w:color w:val="000000"/>
                                            </w:rPr>
                                          </w:pPr>
                                          <w:r>
                                            <w:rPr>
                                              <w:rFonts w:ascii="Arial" w:hAnsi="Arial" w:cs="Arial"/>
                                              <w:color w:val="000000"/>
                                            </w:rPr>
                                            <w:t xml:space="preserve">*Meg </w:t>
                                          </w:r>
                                          <w:proofErr w:type="spellStart"/>
                                          <w:r>
                                            <w:rPr>
                                              <w:rFonts w:ascii="Arial" w:hAnsi="Arial" w:cs="Arial"/>
                                              <w:color w:val="000000"/>
                                            </w:rPr>
                                            <w:t>Ansara</w:t>
                                          </w:r>
                                          <w:proofErr w:type="spellEnd"/>
                                          <w:r>
                                            <w:rPr>
                                              <w:rFonts w:ascii="Arial" w:hAnsi="Arial" w:cs="Arial"/>
                                              <w:color w:val="000000"/>
                                            </w:rPr>
                                            <w:t>, who served as national regional director for Obama for America where she was responsible for overseeing the 2012 programs in the Midwest and southern states.</w:t>
                                          </w:r>
                                        </w:p>
                                        <w:p w:rsidR="002473CB" w:rsidRDefault="002473CB">
                                          <w:pPr>
                                            <w:pStyle w:val="NormalWeb"/>
                                            <w:spacing w:before="0" w:beforeAutospacing="0" w:after="0" w:afterAutospacing="0"/>
                                            <w:rPr>
                                              <w:color w:val="000000"/>
                                            </w:rPr>
                                          </w:pPr>
                                          <w:r>
                                            <w:rPr>
                                              <w:rFonts w:ascii="Arial" w:hAnsi="Arial" w:cs="Arial"/>
                                              <w:color w:val="000000"/>
                                            </w:rPr>
                                            <w:t>*Bridget Halligan, who served as the engagement program manager on the digital team of the 2012 Obama campaign.</w:t>
                                          </w:r>
                                        </w:p>
                                        <w:p w:rsidR="002473CB" w:rsidRDefault="002473CB">
                                          <w:pPr>
                                            <w:pStyle w:val="NormalWeb"/>
                                            <w:spacing w:before="0" w:beforeAutospacing="0" w:after="0" w:afterAutospacing="0"/>
                                            <w:rPr>
                                              <w:color w:val="000000"/>
                                            </w:rPr>
                                          </w:pPr>
                                          <w:r>
                                            <w:rPr>
                                              <w:rFonts w:ascii="Arial" w:hAnsi="Arial" w:cs="Arial"/>
                                              <w:color w:val="000000"/>
                                            </w:rPr>
                                            <w:t xml:space="preserve">*Kate </w:t>
                                          </w:r>
                                          <w:proofErr w:type="spellStart"/>
                                          <w:r>
                                            <w:rPr>
                                              <w:rFonts w:ascii="Arial" w:hAnsi="Arial" w:cs="Arial"/>
                                              <w:color w:val="000000"/>
                                            </w:rPr>
                                            <w:t>Catherall</w:t>
                                          </w:r>
                                          <w:proofErr w:type="spellEnd"/>
                                          <w:r>
                                            <w:rPr>
                                              <w:rFonts w:ascii="Arial" w:hAnsi="Arial" w:cs="Arial"/>
                                              <w:color w:val="000000"/>
                                            </w:rPr>
                                            <w:t>, who served as Florida deputy field director for Obama's re-election campaign.</w:t>
                                          </w:r>
                                        </w:p>
                                        <w:p w:rsidR="002473CB" w:rsidRDefault="002473CB">
                                          <w:pPr>
                                            <w:pStyle w:val="NormalWeb"/>
                                            <w:spacing w:before="0" w:beforeAutospacing="0" w:after="0" w:afterAutospacing="0"/>
                                            <w:rPr>
                                              <w:color w:val="000000"/>
                                            </w:rPr>
                                          </w:pPr>
                                          <w:r>
                                            <w:rPr>
                                              <w:rFonts w:ascii="Arial" w:hAnsi="Arial" w:cs="Arial"/>
                                              <w:color w:val="000000"/>
                                            </w:rPr>
                                            <w:t>*Alex Lofton, who most recently served as the GOTV director of Cleveland, Ohio, for the 2012 Obama campaign.</w:t>
                                          </w:r>
                                        </w:p>
                                        <w:p w:rsidR="002473CB" w:rsidRDefault="002473CB">
                                          <w:pPr>
                                            <w:pStyle w:val="NormalWeb"/>
                                            <w:spacing w:before="0" w:beforeAutospacing="0" w:after="0" w:afterAutospacing="0"/>
                                            <w:rPr>
                                              <w:color w:val="000000"/>
                                            </w:rPr>
                                          </w:pPr>
                                          <w:r>
                                            <w:rPr>
                                              <w:rFonts w:ascii="Arial" w:hAnsi="Arial" w:cs="Arial"/>
                                              <w:color w:val="000000"/>
                                            </w:rPr>
                                            <w:lastRenderedPageBreak/>
                                            <w:t xml:space="preserve">*Martha </w:t>
                                          </w:r>
                                          <w:proofErr w:type="spellStart"/>
                                          <w:r>
                                            <w:rPr>
                                              <w:rFonts w:ascii="Arial" w:hAnsi="Arial" w:cs="Arial"/>
                                              <w:color w:val="000000"/>
                                            </w:rPr>
                                            <w:t>Patzer</w:t>
                                          </w:r>
                                          <w:proofErr w:type="spellEnd"/>
                                          <w:r>
                                            <w:rPr>
                                              <w:rFonts w:ascii="Arial" w:hAnsi="Arial" w:cs="Arial"/>
                                              <w:color w:val="000000"/>
                                            </w:rPr>
                                            <w:t>, the firm's vice president who served as deputy email director at Obama for America.</w:t>
                                          </w:r>
                                        </w:p>
                                        <w:p w:rsidR="002473CB" w:rsidRDefault="002473CB">
                                          <w:pPr>
                                            <w:pStyle w:val="NormalWeb"/>
                                            <w:spacing w:before="0" w:beforeAutospacing="0" w:after="0" w:afterAutospacing="0"/>
                                            <w:rPr>
                                              <w:color w:val="000000"/>
                                            </w:rPr>
                                          </w:pPr>
                                          <w:r>
                                            <w:rPr>
                                              <w:rFonts w:ascii="Arial" w:hAnsi="Arial" w:cs="Arial"/>
                                              <w:color w:val="000000"/>
                                            </w:rPr>
                                            <w:t xml:space="preserve">*Jesse </w:t>
                                          </w:r>
                                          <w:proofErr w:type="spellStart"/>
                                          <w:r>
                                            <w:rPr>
                                              <w:rFonts w:ascii="Arial" w:hAnsi="Arial" w:cs="Arial"/>
                                              <w:color w:val="000000"/>
                                            </w:rPr>
                                            <w:t>Boateng</w:t>
                                          </w:r>
                                          <w:proofErr w:type="spellEnd"/>
                                          <w:r>
                                            <w:rPr>
                                              <w:rFonts w:ascii="Arial" w:hAnsi="Arial" w:cs="Arial"/>
                                              <w:color w:val="000000"/>
                                            </w:rPr>
                                            <w:t>, who served as the Florida voter registration director for Obama's re-election campaign.</w:t>
                                          </w:r>
                                        </w:p>
                                        <w:p w:rsidR="002473CB" w:rsidRDefault="002473CB">
                                          <w:pPr>
                                            <w:pStyle w:val="NormalWeb"/>
                                            <w:spacing w:before="0" w:beforeAutospacing="0" w:after="0" w:afterAutospacing="0"/>
                                            <w:rPr>
                                              <w:color w:val="000000"/>
                                            </w:rPr>
                                          </w:pPr>
                                          <w:r>
                                            <w:rPr>
                                              <w:rFonts w:ascii="Arial" w:hAnsi="Arial" w:cs="Arial"/>
                                              <w:color w:val="000000"/>
                                            </w:rPr>
                                            <w:t>*Ashley Bryant, who served most recently as the Ohio digital director for the 2012 Obama campaign.</w:t>
                                          </w:r>
                                        </w:p>
                                        <w:p w:rsidR="002473CB" w:rsidRDefault="002473CB">
                                          <w:pPr>
                                            <w:pStyle w:val="NormalWeb"/>
                                            <w:spacing w:before="0" w:beforeAutospacing="0" w:after="0" w:afterAutospacing="0"/>
                                            <w:rPr>
                                              <w:color w:val="000000"/>
                                            </w:rPr>
                                          </w:pPr>
                                          <w:r>
                                            <w:rPr>
                                              <w:rFonts w:ascii="Arial" w:hAnsi="Arial" w:cs="Arial"/>
                                              <w:color w:val="000000"/>
                                            </w:rPr>
                                            <w:t>*Max Clermont, who formerly served as a regional field director in Florida for Obama's re-election campaign.</w:t>
                                          </w:r>
                                        </w:p>
                                        <w:p w:rsidR="002473CB" w:rsidRDefault="002473CB">
                                          <w:pPr>
                                            <w:pStyle w:val="NormalWeb"/>
                                            <w:spacing w:before="0" w:beforeAutospacing="0" w:after="0" w:afterAutospacing="0"/>
                                            <w:rPr>
                                              <w:color w:val="000000"/>
                                            </w:rPr>
                                          </w:pPr>
                                          <w:r>
                                            <w:rPr>
                                              <w:rFonts w:ascii="Arial" w:hAnsi="Arial" w:cs="Arial"/>
                                              <w:color w:val="000000"/>
                                            </w:rPr>
                                            <w:t>*Max Wood, who served as a deputy data director in Florida for the 2012 Obama campaign.</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And it looks like a group that has been funded by the State Department may have been funneling money to these operatives.  In fact, a bipartisan Senate panel is now looking into these allegations...</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 xml:space="preserve">According to the source, the probe is looking into "funding" by </w:t>
                                          </w:r>
                                          <w:proofErr w:type="spellStart"/>
                                          <w:r>
                                            <w:rPr>
                                              <w:rFonts w:ascii="Arial" w:hAnsi="Arial" w:cs="Arial"/>
                                              <w:color w:val="000000"/>
                                            </w:rPr>
                                            <w:t>OneVoice</w:t>
                                          </w:r>
                                          <w:proofErr w:type="spellEnd"/>
                                          <w:r>
                                            <w:rPr>
                                              <w:rFonts w:ascii="Arial" w:hAnsi="Arial" w:cs="Arial"/>
                                              <w:color w:val="000000"/>
                                            </w:rPr>
                                            <w:t xml:space="preserve"> Movement - a Washington-based group that has received $350,000 in recent State Department grants, and until last November was headed by a veteran diplomat from the Clinton administrations.</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 xml:space="preserve">A subsidiary of </w:t>
                                          </w:r>
                                          <w:proofErr w:type="spellStart"/>
                                          <w:r>
                                            <w:rPr>
                                              <w:rFonts w:ascii="Arial" w:hAnsi="Arial" w:cs="Arial"/>
                                              <w:color w:val="000000"/>
                                            </w:rPr>
                                            <w:t>OneVoice</w:t>
                                          </w:r>
                                          <w:proofErr w:type="spellEnd"/>
                                          <w:r>
                                            <w:rPr>
                                              <w:rFonts w:ascii="Arial" w:hAnsi="Arial" w:cs="Arial"/>
                                              <w:color w:val="000000"/>
                                            </w:rPr>
                                            <w:t xml:space="preserve"> is the Israel-based Victory 15 campaign, itself guided by top operatives of Obama's White House runs, which seeks to "replace the government" of Israel.</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 xml:space="preserve">"It's confirmed that there is a bipartisan Permanent Subcommittee inquiry into </w:t>
                                          </w:r>
                                          <w:proofErr w:type="spellStart"/>
                                          <w:r>
                                            <w:rPr>
                                              <w:rFonts w:ascii="Arial" w:hAnsi="Arial" w:cs="Arial"/>
                                              <w:color w:val="000000"/>
                                            </w:rPr>
                                            <w:t>OneVoice's</w:t>
                                          </w:r>
                                          <w:proofErr w:type="spellEnd"/>
                                          <w:r>
                                            <w:rPr>
                                              <w:rFonts w:ascii="Arial" w:hAnsi="Arial" w:cs="Arial"/>
                                              <w:color w:val="000000"/>
                                            </w:rPr>
                                            <w:t xml:space="preserve"> funding of V15," the source said, speaking on condition of anonymity about the American group, which bills itself as working for a two-state solution to the Israeli-Palestinian conflic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There are a lot of reasons why Obama and his operatives want Netanyahu ou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But one of the core issues is that they believe that Netanyahu is the main barrier standing in the way of a Palestinian state.</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If Isaac Herzog becomes the next prime minister, the outlook for negotiations with the Palestinians will change almost overnight.  The probability that Obama will be able to cement his "legacy" with a historic Middle East peace deal will go up dramatically.</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On the other hand, if Israeli Prime Minister Benjamin Netanyahu wins, he is already promising that there will not be a Palestinian state for as long as he is holding office...</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lastRenderedPageBreak/>
                                            <w:t>Faced with a tight race for his political life, Israeli Prime Minister Benjamin Netanyahu stepped up the nationalist rhetoric on the eve of parliamentary elections, vowing a Palestinian state will not be established on his watch if he's re-elected.</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 xml:space="preserve">In an interview published Monday in the NRG news website, </w:t>
                                          </w:r>
                                          <w:proofErr w:type="spellStart"/>
                                          <w:r>
                                            <w:rPr>
                                              <w:rFonts w:ascii="Arial" w:hAnsi="Arial" w:cs="Arial"/>
                                              <w:color w:val="000000"/>
                                            </w:rPr>
                                            <w:t>Netahyahu</w:t>
                                          </w:r>
                                          <w:proofErr w:type="spellEnd"/>
                                          <w:r>
                                            <w:rPr>
                                              <w:rFonts w:ascii="Arial" w:hAnsi="Arial" w:cs="Arial"/>
                                              <w:color w:val="000000"/>
                                            </w:rPr>
                                            <w:t xml:space="preserve"> said withdrawing from occupied areas to make way for a Palestinian state would only ensure that territory will be taken over by Islamic extremists. When asked if that means a Palestinian state will not be established if he is elected, Netanyahu said "indeed."</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And Netanyahu is pledging to do all that he can to keep Jerusalem undivided forever...</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We will preserve Jerusalem's unity in all its parts. We will continue to build and fortify Jerusalem so that its division won't be possible and it will stay united forever," Netanyahu said. "Likud's victory is the only thing that can ensure the continuation of a national leadership and will prevent the establishment of a left-wing governmen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Needless to say, what Netanyahu wants is the exact opposite of what Barack Obama wants.</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Now we have reached a moment of truth.  What happens in this election is going to have enormous implications for Israel, the Palestinians, the United States and the entire planet.</w:t>
                                          </w:r>
                                        </w:p>
                                        <w:p w:rsidR="002473CB" w:rsidRDefault="002473CB">
                                          <w:pPr>
                                            <w:pStyle w:val="NormalWeb"/>
                                            <w:spacing w:before="0" w:beforeAutospacing="0" w:after="0" w:afterAutospacing="0"/>
                                            <w:rPr>
                                              <w:color w:val="000000"/>
                                            </w:rPr>
                                          </w:pPr>
                                          <w:r>
                                            <w:rPr>
                                              <w:rFonts w:ascii="Arial" w:hAnsi="Arial" w:cs="Arial"/>
                                              <w:color w:val="000000"/>
                                            </w:rPr>
                                            <w:t> </w:t>
                                          </w:r>
                                        </w:p>
                                        <w:p w:rsidR="002473CB" w:rsidRDefault="002473CB">
                                          <w:pPr>
                                            <w:pStyle w:val="NormalWeb"/>
                                            <w:spacing w:before="0" w:beforeAutospacing="0" w:after="0" w:afterAutospacing="0"/>
                                            <w:rPr>
                                              <w:color w:val="000000"/>
                                            </w:rPr>
                                          </w:pPr>
                                          <w:r>
                                            <w:rPr>
                                              <w:rFonts w:ascii="Arial" w:hAnsi="Arial" w:cs="Arial"/>
                                              <w:color w:val="000000"/>
                                            </w:rPr>
                                            <w:t>It might be the most important Israeli election in at least 40 years, and in the end the final outcome may be tipped one way by Obama and his minions.</w:t>
                                          </w:r>
                                        </w:p>
                                        <w:p w:rsidR="002473CB" w:rsidRDefault="002473CB">
                                          <w:pPr>
                                            <w:pStyle w:val="NormalWeb"/>
                                            <w:spacing w:before="0" w:beforeAutospacing="0" w:after="0" w:afterAutospacing="0"/>
                                            <w:rPr>
                                              <w:color w:val="000000"/>
                                            </w:rPr>
                                          </w:pPr>
                                          <w:r>
                                            <w:rPr>
                                              <w:color w:val="000000"/>
                                            </w:rPr>
                                            <w:t> </w:t>
                                          </w:r>
                                        </w:p>
                                        <w:p w:rsidR="002473CB" w:rsidRDefault="002473CB">
                                          <w:pPr>
                                            <w:pStyle w:val="NormalWeb"/>
                                            <w:spacing w:before="0" w:beforeAutospacing="0" w:after="0" w:afterAutospacing="0"/>
                                            <w:rPr>
                                              <w:color w:val="000000"/>
                                            </w:rPr>
                                          </w:pPr>
                                          <w:r>
                                            <w:rPr>
                                              <w:color w:val="00000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rFonts w:ascii="Arial" w:hAnsi="Arial" w:cs="Arial"/>
                                              <w:color w:val="000000"/>
                                              <w:sz w:val="20"/>
                                              <w:szCs w:val="20"/>
                                            </w:rPr>
                                          </w:pP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rPr>
                                              <w:rFonts w:ascii="Arial" w:hAnsi="Arial" w:cs="Arial"/>
                                              <w:color w:val="000000"/>
                                              <w:sz w:val="20"/>
                                              <w:szCs w:val="20"/>
                                            </w:rPr>
                                          </w:pPr>
                                          <w:r>
                                            <w:rPr>
                                              <w:rStyle w:val="Strong"/>
                                              <w:rFonts w:ascii="Arial" w:hAnsi="Arial" w:cs="Arial"/>
                                              <w:color w:val="000000"/>
                                              <w:sz w:val="32"/>
                                              <w:szCs w:val="32"/>
                                            </w:rPr>
                                            <w:t>A True Profile in Courage</w:t>
                                          </w:r>
                                          <w:r>
                                            <w:rPr>
                                              <w:rFonts w:ascii="Arial" w:hAnsi="Arial" w:cs="Arial"/>
                                              <w:color w:val="000000"/>
                                              <w:sz w:val="20"/>
                                              <w:szCs w:val="20"/>
                                            </w:rPr>
                                            <w:t xml:space="preserve"> - Terry James - </w:t>
                                          </w:r>
                                          <w:hyperlink r:id="rId78" w:tgtFrame="_blank" w:history="1">
                                            <w:r>
                                              <w:rPr>
                                                <w:rStyle w:val="Hyperlink"/>
                                                <w:rFonts w:ascii="Arial" w:hAnsi="Arial" w:cs="Arial"/>
                                                <w:sz w:val="20"/>
                                                <w:szCs w:val="20"/>
                                              </w:rPr>
                                              <w:t>http://www.raptureready.com/terry/terry2.html</w:t>
                                            </w:r>
                                          </w:hyperlink>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rmally, I don't like to get overly involved in the specifics of congressional matters. However, these courageous congressmen who are taking the full vitriol of liberal Democrats, mainstream press and liberal, pajama-boy social media types need to know that they are supported in what is perhaps the </w:t>
                                          </w:r>
                                          <w:r>
                                            <w:rPr>
                                              <w:rFonts w:ascii="Arial" w:hAnsi="Arial" w:cs="Arial"/>
                                              <w:color w:val="000000"/>
                                            </w:rPr>
                                            <w:lastRenderedPageBreak/>
                                            <w:t>most dangerous threat the world has faced since the Cuban missile crisis --if Iran gets nuclear weapons and the capability to deliver them (which, they apparently already hav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God is in Control, but He expects us to make His Voice heard, especially in these crucial days involving Israel, I believ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My own newspaper in Little Rock apparently refuses to print the following opinion piece I sent them, but instead printed many articles in opposition to Tom Cotton's and the others' letters opposing the terrible deal being made with Iran. This, despite Arkansas, in the mid-term elections, demonstrating that it is</w:t>
                                          </w:r>
                                          <w:proofErr w:type="gramStart"/>
                                          <w:r>
                                            <w:rPr>
                                              <w:rFonts w:ascii="Arial" w:hAnsi="Arial" w:cs="Arial"/>
                                              <w:color w:val="000000"/>
                                            </w:rPr>
                                            <w:t>  the</w:t>
                                          </w:r>
                                          <w:proofErr w:type="gramEnd"/>
                                          <w:r>
                                            <w:rPr>
                                              <w:rFonts w:ascii="Arial" w:hAnsi="Arial" w:cs="Arial"/>
                                              <w:color w:val="000000"/>
                                            </w:rPr>
                                            <w:t xml:space="preserve"> most conservative state in the union. Thus, I know the paper has received an overwhelming number of op-ed pieces favoring the courageous senators, but has refused to print them.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can reach many more than that one newspaper as Christians, as long as we are allowed access to Interne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anks and Blessing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Terry Jame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b/>
                                              <w:bCs/>
                                              <w:color w:val="000000"/>
                                            </w:rPr>
                                            <w:b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b/>
                                              <w:bCs/>
                                              <w:color w:val="000000"/>
                                            </w:rPr>
                                            <w:t>Tom Cotton-Our Very Own Profile in Courag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John F. Kennedy, should he be suddenly allowed amongst the living, would have a tough time recognizing the party he once headed-the-in my view-now perverted party his brother, Ted, left in his wak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president who faced down Nikita Khrushchev during the missile crisis of October 1962, would, I'm convinced, be appalled at members in the Democrat Party calling "traitorous" patriots who would oppose America's bitter enemies. That is what Democrats and their leftist, wooly-minded, blogging, sycophants are calling congressional leaders who copied the Iranian terrorist regime on a letter saying those congressmen would not support a go-ahead deal, allowing development of nuclear weapons with the Iranian leadership, blood-vowed to wipe both Israel and the U.S. off the glob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rkansas' own newly elected senator, Tom Cotton-the senator who initiated the letter, joined by 46 other congressional members-is being subjected to every invective possible, magnified in its fervor a thousand times over by mainstream news and entertainment media. Cotton and the other patriots are accused of being traitors by exposing President Obama's "bad deal," as </w:t>
                                          </w:r>
                                          <w:r>
                                            <w:rPr>
                                              <w:rFonts w:ascii="Arial" w:hAnsi="Arial" w:cs="Arial"/>
                                              <w:color w:val="000000"/>
                                            </w:rPr>
                                            <w:lastRenderedPageBreak/>
                                            <w:t>Israeli Prime Minister Benjamin Netanyahu called it in his speech to Congress on Tuesday, March 3.</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Democrats doing the name-calling in high-pitched squealing, like the proverbial stuck pig, conveniently forget the likes of Nancy Pelosi, Harry Reid, and John Kerry going to some of the world's worst tyrants, in person, to try to thwart efforts of President George W. Bush. They conveniently forget JFK's own brother, Edward M. Kennedy, back in the days of the Reagan Administration, going to the Soviet Union, in person, to assure then Premiere Yuri Andropov that he and the Democrat leadership would find ways to govern Ronald Reagan and his opposition to the Soviet regime's designs on the rest of the world.</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John F. Kennedy, if his most famous literary work was in truth his patriotic thought process manifested, would, I have little doubt, consider for inclusion Senator Tom Cotton in his work Profiles in Courag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 hope every Arkansan who is in touch with reality (and the fact that we are perhaps the most politically conservative state in the union shows most are in touch with reality) will recognize Tom Cotton and the others who joined him for the courage and wisdom they have shown in the face of political and media hatreds those patriots have only begun to experience.</w:t>
                                          </w:r>
                                        </w:p>
                                        <w:p w:rsidR="002473CB" w:rsidRDefault="002473CB">
                                          <w:pPr>
                                            <w:rPr>
                                              <w:rFonts w:ascii="Arial" w:hAnsi="Arial" w:cs="Arial"/>
                                              <w:color w:val="000000"/>
                                              <w:sz w:val="20"/>
                                              <w:szCs w:val="20"/>
                                            </w:rPr>
                                          </w:pPr>
                                          <w:r>
                                            <w:rPr>
                                              <w:rFonts w:ascii="Arial" w:hAnsi="Arial" w:cs="Arial"/>
                                              <w:color w:val="000000"/>
                                              <w:sz w:val="20"/>
                                              <w:szCs w:val="20"/>
                                            </w:rPr>
                                            <w:t xml:space="preserv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rFonts w:ascii="Arial" w:hAnsi="Arial" w:cs="Arial"/>
                                              <w:color w:val="000000"/>
                                              <w:sz w:val="20"/>
                                              <w:szCs w:val="20"/>
                                            </w:rPr>
                                          </w:pP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rPr>
                                              <w:rFonts w:ascii="Arial" w:hAnsi="Arial" w:cs="Arial"/>
                                              <w:color w:val="000000"/>
                                              <w:sz w:val="20"/>
                                              <w:szCs w:val="20"/>
                                            </w:rPr>
                                          </w:pPr>
                                          <w:r>
                                            <w:rPr>
                                              <w:rStyle w:val="Strong"/>
                                              <w:rFonts w:ascii="Arial" w:hAnsi="Arial" w:cs="Arial"/>
                                              <w:color w:val="000000"/>
                                              <w:sz w:val="32"/>
                                              <w:szCs w:val="32"/>
                                            </w:rPr>
                                            <w:t>Israel Walks Russia's Tightrope</w:t>
                                          </w:r>
                                          <w:r>
                                            <w:rPr>
                                              <w:rFonts w:ascii="Arial" w:hAnsi="Arial" w:cs="Arial"/>
                                              <w:color w:val="000000"/>
                                              <w:sz w:val="20"/>
                                              <w:szCs w:val="20"/>
                                            </w:rPr>
                                            <w:t xml:space="preserve"> - By </w:t>
                                          </w:r>
                                          <w:proofErr w:type="spellStart"/>
                                          <w:r>
                                            <w:rPr>
                                              <w:rFonts w:ascii="Arial" w:hAnsi="Arial" w:cs="Arial"/>
                                              <w:color w:val="000000"/>
                                              <w:sz w:val="20"/>
                                              <w:szCs w:val="20"/>
                                            </w:rPr>
                                            <w:t>Gedalyah</w:t>
                                          </w:r>
                                          <w:proofErr w:type="spellEnd"/>
                                          <w:r>
                                            <w:rPr>
                                              <w:rFonts w:ascii="Arial" w:hAnsi="Arial" w:cs="Arial"/>
                                              <w:color w:val="000000"/>
                                              <w:sz w:val="20"/>
                                              <w:szCs w:val="20"/>
                                            </w:rPr>
                                            <w:t xml:space="preserve"> </w:t>
                                          </w:r>
                                          <w:proofErr w:type="spellStart"/>
                                          <w:r>
                                            <w:rPr>
                                              <w:rFonts w:ascii="Arial" w:hAnsi="Arial" w:cs="Arial"/>
                                              <w:color w:val="000000"/>
                                              <w:sz w:val="20"/>
                                              <w:szCs w:val="20"/>
                                            </w:rPr>
                                            <w:t>Reback</w:t>
                                          </w:r>
                                          <w:proofErr w:type="spellEnd"/>
                                          <w:r>
                                            <w:rPr>
                                              <w:rFonts w:ascii="Arial" w:hAnsi="Arial" w:cs="Arial"/>
                                              <w:color w:val="000000"/>
                                              <w:sz w:val="20"/>
                                              <w:szCs w:val="20"/>
                                            </w:rPr>
                                            <w:t xml:space="preserve"> - </w:t>
                                          </w:r>
                                          <w:hyperlink r:id="rId79" w:tgtFrame="_blank" w:history="1">
                                            <w:r>
                                              <w:rPr>
                                                <w:rStyle w:val="Hyperlink"/>
                                                <w:rFonts w:ascii="Arial" w:hAnsi="Arial" w:cs="Arial"/>
                                                <w:sz w:val="20"/>
                                                <w:szCs w:val="20"/>
                                              </w:rPr>
                                              <w:t>http://www.israelnationalnews.com/News/News.aspx/192735#.VQhKYJuUB9B</w:t>
                                            </w:r>
                                          </w:hyperlink>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srael has tried to convince Russia to draw back some of its military influence in the Middle East, but must be careful.</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 is a constant thorn for Israelis. At times it might seem that the Russians have neither rhyme nor reason for the motives in the Middle East. At times they are willing to accept overtures from the pro-Russian Foreign Minister </w:t>
                                          </w:r>
                                          <w:proofErr w:type="spellStart"/>
                                          <w:r>
                                            <w:rPr>
                                              <w:rFonts w:ascii="Arial" w:hAnsi="Arial" w:cs="Arial"/>
                                              <w:color w:val="000000"/>
                                            </w:rPr>
                                            <w:t>Avigdor</w:t>
                                          </w:r>
                                          <w:proofErr w:type="spellEnd"/>
                                          <w:r>
                                            <w:rPr>
                                              <w:rFonts w:ascii="Arial" w:hAnsi="Arial" w:cs="Arial"/>
                                              <w:color w:val="000000"/>
                                            </w:rPr>
                                            <w:t xml:space="preserve"> </w:t>
                                          </w:r>
                                          <w:proofErr w:type="spellStart"/>
                                          <w:r>
                                            <w:rPr>
                                              <w:rFonts w:ascii="Arial" w:hAnsi="Arial" w:cs="Arial"/>
                                              <w:color w:val="000000"/>
                                            </w:rPr>
                                            <w:t>Liberman</w:t>
                                          </w:r>
                                          <w:proofErr w:type="spellEnd"/>
                                          <w:r>
                                            <w:rPr>
                                              <w:rFonts w:ascii="Arial" w:hAnsi="Arial" w:cs="Arial"/>
                                              <w:color w:val="000000"/>
                                            </w:rPr>
                                            <w:t xml:space="preserve"> while simultaneously sending advanced weapons systems to Syria and building Iran's nuclear program.</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f those moves seem haphazard or unclear strategically, </w:t>
                                          </w:r>
                                          <w:proofErr w:type="spellStart"/>
                                          <w:r>
                                            <w:rPr>
                                              <w:rFonts w:ascii="Arial" w:hAnsi="Arial" w:cs="Arial"/>
                                              <w:color w:val="000000"/>
                                            </w:rPr>
                                            <w:t>Olena</w:t>
                                          </w:r>
                                          <w:proofErr w:type="spellEnd"/>
                                          <w:r>
                                            <w:rPr>
                                              <w:rFonts w:ascii="Arial" w:hAnsi="Arial" w:cs="Arial"/>
                                              <w:color w:val="000000"/>
                                            </w:rPr>
                                            <w:t xml:space="preserve"> </w:t>
                                          </w:r>
                                          <w:proofErr w:type="spellStart"/>
                                          <w:r>
                                            <w:rPr>
                                              <w:rFonts w:ascii="Arial" w:hAnsi="Arial" w:cs="Arial"/>
                                              <w:color w:val="000000"/>
                                            </w:rPr>
                                            <w:t>Bagno-Moldavsky</w:t>
                                          </w:r>
                                          <w:proofErr w:type="spellEnd"/>
                                          <w:r>
                                            <w:rPr>
                                              <w:rFonts w:ascii="Arial" w:hAnsi="Arial" w:cs="Arial"/>
                                              <w:color w:val="000000"/>
                                            </w:rPr>
                                            <w:t xml:space="preserve"> of the Institute of National Security Studies would agree with you.</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Russia's military and global strategy are somewhat disconnected from its financial interests. However, Russia is open to an evolving strategy because Western sanctions have dented Russia's power. As a result, Russia might be even more eager - possibly desperate - to find alternative spheres of influenc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w:t>
                                          </w:r>
                                          <w:proofErr w:type="spellStart"/>
                                          <w:r>
                                            <w:rPr>
                                              <w:rFonts w:ascii="Arial" w:hAnsi="Arial" w:cs="Arial"/>
                                              <w:color w:val="000000"/>
                                            </w:rPr>
                                            <w:t>Bagno-Moldavsky</w:t>
                                          </w:r>
                                          <w:proofErr w:type="spellEnd"/>
                                          <w:r>
                                            <w:rPr>
                                              <w:rFonts w:ascii="Arial" w:hAnsi="Arial" w:cs="Arial"/>
                                              <w:color w:val="000000"/>
                                            </w:rPr>
                                            <w:t>, Russia has been in the process of rebuilding its international influence since the late 2000s. Syria seemed like the only viable place to heavily invest Russian military power and nurture a 'satellite state' in the reg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ut given Western sanctions over the Russian invasion and conquest of Crimea in the </w:t>
                                          </w:r>
                                          <w:proofErr w:type="gramStart"/>
                                          <w:r>
                                            <w:rPr>
                                              <w:rFonts w:ascii="Arial" w:hAnsi="Arial" w:cs="Arial"/>
                                              <w:color w:val="000000"/>
                                            </w:rPr>
                                            <w:t>Ukraine, that</w:t>
                                          </w:r>
                                          <w:proofErr w:type="gramEnd"/>
                                          <w:r>
                                            <w:rPr>
                                              <w:rFonts w:ascii="Arial" w:hAnsi="Arial" w:cs="Arial"/>
                                              <w:color w:val="000000"/>
                                            </w:rPr>
                                            <w:t xml:space="preserve"> means virtually any country in the Middle East is fair gam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ir Ukraine policies have killed their relationship with Europe," says </w:t>
                                          </w:r>
                                          <w:proofErr w:type="spellStart"/>
                                          <w:r>
                                            <w:rPr>
                                              <w:rFonts w:ascii="Arial" w:hAnsi="Arial" w:cs="Arial"/>
                                              <w:color w:val="000000"/>
                                            </w:rPr>
                                            <w:t>Bagno-Moldavsky</w:t>
                                          </w:r>
                                          <w:proofErr w:type="spellEnd"/>
                                          <w:r>
                                            <w:rPr>
                                              <w:rFonts w:ascii="Arial" w:hAnsi="Arial" w:cs="Arial"/>
                                              <w:color w:val="000000"/>
                                            </w:rPr>
                                            <w:t>. "Russia will try to present itself as an alternative to, rather than a participant of, the international mainstream."</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 has fallen back on assets it already has. Ties with Syria are strong, but it is also a player in building the infrastructure of Iran's nuclear program. The two countries were also close during the Cold War, adding a lot of sentimentality to the relationship Moscow would be reluctant to abandon, especially if it appeared a though Russian influence were slipping out of the Middle East were Russia to back away from the </w:t>
                                          </w:r>
                                          <w:proofErr w:type="spellStart"/>
                                          <w:r>
                                            <w:rPr>
                                              <w:rFonts w:ascii="Arial" w:hAnsi="Arial" w:cs="Arial"/>
                                              <w:color w:val="000000"/>
                                            </w:rPr>
                                            <w:t>Assads</w:t>
                                          </w:r>
                                          <w:proofErr w:type="spellEnd"/>
                                          <w:r>
                                            <w:rPr>
                                              <w:rFonts w:ascii="Arial" w:hAnsi="Arial" w:cs="Arial"/>
                                              <w:color w:val="000000"/>
                                            </w:rPr>
                                            <w: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But stepping back is unlikely. Even if Russia is considering Syria a liability for Russia's reputation around the world, there is no clear advantage or disadvantage in Syria itself to justify a change in approach to the country (to the chagrin of Israel).</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oblem is that Syria is so unstable and unclear that there is no justification to change their strategy. Chances are that they won't change the situation in the near future. It is simply an unstable situation that demonstrates no overarching factor that might lead to a drastic change in Russian strategy in the Middle East," said </w:t>
                                          </w:r>
                                          <w:proofErr w:type="spellStart"/>
                                          <w:r>
                                            <w:rPr>
                                              <w:rFonts w:ascii="Arial" w:hAnsi="Arial" w:cs="Arial"/>
                                              <w:color w:val="000000"/>
                                            </w:rPr>
                                            <w:t>Bagno-Moldavsky</w:t>
                                          </w:r>
                                          <w:proofErr w:type="spellEnd"/>
                                          <w:r>
                                            <w:rPr>
                                              <w:rFonts w:ascii="Arial" w:hAnsi="Arial" w:cs="Arial"/>
                                              <w:color w:val="000000"/>
                                            </w:rPr>
                                            <w: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asked if Iran was being leveraged by Russia to exert more influence over the negotiations between Tehran and the world powers, </w:t>
                                          </w:r>
                                          <w:proofErr w:type="spellStart"/>
                                          <w:r>
                                            <w:rPr>
                                              <w:rFonts w:ascii="Arial" w:hAnsi="Arial" w:cs="Arial"/>
                                              <w:color w:val="000000"/>
                                            </w:rPr>
                                            <w:t>Bagno-Moldavsky</w:t>
                                          </w:r>
                                          <w:proofErr w:type="spellEnd"/>
                                          <w:r>
                                            <w:rPr>
                                              <w:rFonts w:ascii="Arial" w:hAnsi="Arial" w:cs="Arial"/>
                                              <w:color w:val="000000"/>
                                            </w:rPr>
                                            <w:t xml:space="preserve"> thought Russia was too isolated for tha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ir international standing as of now would not let it be an active partner in negotiations with Iran," she said.</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Still, she thought that the sanctions against Russia might actually result in unintended but positive effects for Israel: Russia will need to diversify its diplomatic outreach.</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idea of creating channels for bilateral relations includes</w:t>
                                          </w:r>
                                          <w:proofErr w:type="gramStart"/>
                                          <w:r>
                                            <w:rPr>
                                              <w:rFonts w:ascii="Arial" w:hAnsi="Arial" w:cs="Arial"/>
                                              <w:color w:val="000000"/>
                                            </w:rPr>
                                            <w:t>  Iran</w:t>
                                          </w:r>
                                          <w:proofErr w:type="gramEnd"/>
                                          <w:r>
                                            <w:rPr>
                                              <w:rFonts w:ascii="Arial" w:hAnsi="Arial" w:cs="Arial"/>
                                              <w:color w:val="000000"/>
                                            </w:rPr>
                                            <w:t>, but sanctions might force Moscow to diversify the countries with which it is involved, particularly in places like the Middle Eas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Russia's recent deal with the Egyptian government to build their first reactor has been seen by some people as both the inevitable nuclear proliferation resulting from a bad deal with the Iranians and the attempt by Russia to take advantage of poor US relations in the region. Still others see Russia planning for a future where Iran's nuclear program may no longer yield the financial fruit it could have without international control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Russia is more opportunistic than strategic. They are looking for deals everywhere. Egypt does not substitute Iran for Moscow; rather they are trying to start new projects wherever they can. It is definitely an attempt to somehow be in the reg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eign Minister </w:t>
                                          </w:r>
                                          <w:proofErr w:type="spellStart"/>
                                          <w:r>
                                            <w:rPr>
                                              <w:rFonts w:ascii="Arial" w:hAnsi="Arial" w:cs="Arial"/>
                                              <w:color w:val="000000"/>
                                            </w:rPr>
                                            <w:t>Avigdor</w:t>
                                          </w:r>
                                          <w:proofErr w:type="spellEnd"/>
                                          <w:r>
                                            <w:rPr>
                                              <w:rFonts w:ascii="Arial" w:hAnsi="Arial" w:cs="Arial"/>
                                              <w:color w:val="000000"/>
                                            </w:rPr>
                                            <w:t xml:space="preserve"> </w:t>
                                          </w:r>
                                          <w:proofErr w:type="spellStart"/>
                                          <w:r>
                                            <w:rPr>
                                              <w:rFonts w:ascii="Arial" w:hAnsi="Arial" w:cs="Arial"/>
                                              <w:color w:val="000000"/>
                                            </w:rPr>
                                            <w:t>Liberman</w:t>
                                          </w:r>
                                          <w:proofErr w:type="spellEnd"/>
                                          <w:r>
                                            <w:rPr>
                                              <w:rFonts w:ascii="Arial" w:hAnsi="Arial" w:cs="Arial"/>
                                              <w:color w:val="000000"/>
                                            </w:rPr>
                                            <w:t xml:space="preserve"> invested effort into having stronger relations with Russia, but he never seemed to be able to breach Russia's desire to continue supporting Syria and Iran. There was only one major incident where Israel's backchannels prevented a major Russian shipment of S-300 missiles to Syria in 2013.</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om the Israeli point of view, Russia has a history of supporting non-state actors and what weapons they provide could make things more complex if not weaker for Israel. Israel doesn't want to push Russia in a bad direction," said </w:t>
                                          </w:r>
                                          <w:proofErr w:type="spellStart"/>
                                          <w:r>
                                            <w:rPr>
                                              <w:rFonts w:ascii="Arial" w:hAnsi="Arial" w:cs="Arial"/>
                                              <w:color w:val="000000"/>
                                            </w:rPr>
                                            <w:t>Bagno-Moldavsky</w:t>
                                          </w:r>
                                          <w:proofErr w:type="spellEnd"/>
                                          <w:r>
                                            <w:rPr>
                                              <w:rFonts w:ascii="Arial" w:hAnsi="Arial" w:cs="Arial"/>
                                              <w:color w:val="000000"/>
                                            </w:rPr>
                                            <w: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srael angered the United States last year by remaining neutral on the Russian invasion of Crimea, but even to European powers the Israeli position was "understandable" because of the risks involved in being too confrontational.</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om the Russian point of view, they definitely appreciate Israel staying neutral on the Ukraine issue. It contributes to this indirect understanding that Israel stays out of these issues, even to the point where </w:t>
                                          </w:r>
                                          <w:proofErr w:type="spellStart"/>
                                          <w:r>
                                            <w:rPr>
                                              <w:rFonts w:ascii="Arial" w:hAnsi="Arial" w:cs="Arial"/>
                                              <w:color w:val="000000"/>
                                            </w:rPr>
                                            <w:t>Liberman</w:t>
                                          </w:r>
                                          <w:proofErr w:type="spellEnd"/>
                                          <w:r>
                                            <w:rPr>
                                              <w:rFonts w:ascii="Arial" w:hAnsi="Arial" w:cs="Arial"/>
                                              <w:color w:val="000000"/>
                                            </w:rPr>
                                            <w:t xml:space="preserve"> was once rebuffed when he offered to mediate between Ukraine and Russia."</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srael has meager means, right now, to influence Russia's moves in the Middle East. The S-300 deal cancellation was a major victory for Israel's diplomatic arm, but Russia is still not just more powerful in terms of resources but also in its advantage diplomatically in the Mideas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Beyond that, Jerusalem has successfully impressed something else on Moscow.</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 respects Israel's argument there is a need to maintain a balance of power in the region and Israel is very clear about that balance in terms of weapons," said </w:t>
                                          </w:r>
                                          <w:proofErr w:type="spellStart"/>
                                          <w:r>
                                            <w:rPr>
                                              <w:rFonts w:ascii="Arial" w:hAnsi="Arial" w:cs="Arial"/>
                                              <w:color w:val="000000"/>
                                            </w:rPr>
                                            <w:t>Bagno-Moldavsky</w:t>
                                          </w:r>
                                          <w:proofErr w:type="spellEnd"/>
                                          <w:r>
                                            <w:rPr>
                                              <w:rFonts w:ascii="Arial" w:hAnsi="Arial" w:cs="Arial"/>
                                              <w:color w:val="000000"/>
                                            </w:rPr>
                                            <w: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Russia accepted Israel's posit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jc w:val="center"/>
                                            <w:rPr>
                                              <w:color w:val="000000"/>
                                            </w:rPr>
                                          </w:pPr>
                                        </w:p>
                                        <w:p w:rsidR="002473CB" w:rsidRDefault="002473CB">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2473CB" w:rsidRDefault="002473CB">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First Reviews:</w:t>
                                          </w:r>
                                        </w:p>
                                        <w:p w:rsidR="002473CB" w:rsidRDefault="002473CB">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2473CB" w:rsidRDefault="002473CB">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2473CB" w:rsidRDefault="002473CB">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Also, thank you for hooking up and showing me how to use the DVD player you bought me last Christmas, love you, mom! - Randy's (I only live a mile away) mom.</w:t>
                                          </w:r>
                                        </w:p>
                                        <w:p w:rsidR="002473CB" w:rsidRDefault="002473CB">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2473CB" w:rsidRDefault="002473CB">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give this DVD four paws up! - Abby (Randy's Dog, who was also in charge of security during production)</w:t>
                                          </w:r>
                                        </w:p>
                                        <w:p w:rsidR="002473CB" w:rsidRDefault="002473CB">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0"/>
                                              <w:szCs w:val="20"/>
                                            </w:rPr>
                                            <w:t> </w:t>
                                          </w:r>
                                        </w:p>
                                        <w:p w:rsidR="002473CB" w:rsidRDefault="002473CB">
                                          <w:pPr>
                                            <w:jc w:val="center"/>
                                            <w:rPr>
                                              <w:color w:val="000000"/>
                                            </w:rPr>
                                          </w:pPr>
                                          <w:r>
                                            <w:rPr>
                                              <w:rStyle w:val="Strong"/>
                                              <w:rFonts w:ascii="Arial" w:hAnsi="Arial" w:cs="Arial"/>
                                              <w:color w:val="000000"/>
                                              <w:sz w:val="20"/>
                                              <w:szCs w:val="20"/>
                                            </w:rPr>
                                            <w:t> </w:t>
                                          </w:r>
                                        </w:p>
                                        <w:p w:rsidR="002473CB" w:rsidRDefault="002473CB">
                                          <w:pPr>
                                            <w:pStyle w:val="NormalWeb"/>
                                            <w:spacing w:before="0" w:beforeAutospacing="0" w:after="0" w:afterAutospacing="0"/>
                                            <w:jc w:val="center"/>
                                            <w:rPr>
                                              <w:color w:val="000000"/>
                                            </w:rPr>
                                          </w:pPr>
                                          <w:r>
                                            <w:rPr>
                                              <w:color w:val="000000"/>
                                            </w:rPr>
                                            <w:t>-------------------------------------------------</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lastRenderedPageBreak/>
                                            <w:t>Our Best DVD Ever</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 </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2473CB" w:rsidRDefault="002473CB">
                                          <w:pPr>
                                            <w:pStyle w:val="NormalWeb"/>
                                            <w:spacing w:before="0" w:beforeAutospacing="0" w:after="0" w:afterAutospacing="0"/>
                                            <w:jc w:val="center"/>
                                            <w:rPr>
                                              <w:color w:val="000000"/>
                                            </w:rPr>
                                          </w:pPr>
                                          <w:r>
                                            <w:rPr>
                                              <w:color w:val="000000"/>
                                            </w:rPr>
                                            <w:t> </w:t>
                                          </w:r>
                                        </w:p>
                                        <w:p w:rsidR="002473CB" w:rsidRDefault="002473CB">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2473CB" w:rsidRDefault="002473CB">
                                          <w:pPr>
                                            <w:pStyle w:val="NormalWeb"/>
                                            <w:spacing w:before="0" w:beforeAutospacing="0" w:after="0" w:afterAutospacing="0"/>
                                            <w:jc w:val="center"/>
                                            <w:rPr>
                                              <w:color w:val="000000"/>
                                            </w:rPr>
                                          </w:pPr>
                                          <w:r>
                                            <w:rPr>
                                              <w:color w:val="000000"/>
                                            </w:rPr>
                                            <w:t> </w:t>
                                          </w:r>
                                        </w:p>
                                        <w:p w:rsidR="002473CB" w:rsidRDefault="002473CB">
                                          <w:pPr>
                                            <w:jc w:val="center"/>
                                            <w:rPr>
                                              <w:color w:val="000000"/>
                                            </w:rPr>
                                          </w:pPr>
                                          <w:r>
                                            <w:rPr>
                                              <w:rFonts w:ascii="Arial" w:hAnsi="Arial" w:cs="Arial"/>
                                              <w:noProof/>
                                              <w:color w:val="000000"/>
                                              <w:sz w:val="20"/>
                                              <w:szCs w:val="20"/>
                                            </w:rPr>
                                            <w:lastRenderedPageBreak/>
                                            <w:drawing>
                                              <wp:inline distT="0" distB="0" distL="0" distR="0">
                                                <wp:extent cx="2857500" cy="4371975"/>
                                                <wp:effectExtent l="0" t="0" r="0"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2473CB">
                                            <w:trPr>
                                              <w:tblCellSpacing w:w="15" w:type="dxa"/>
                                              <w:jc w:val="center"/>
                                            </w:trPr>
                                            <w:tc>
                                              <w:tcPr>
                                                <w:tcW w:w="50" w:type="pct"/>
                                                <w:tcMar>
                                                  <w:top w:w="75" w:type="dxa"/>
                                                  <w:left w:w="75" w:type="dxa"/>
                                                  <w:bottom w:w="15" w:type="dxa"/>
                                                  <w:right w:w="75" w:type="dxa"/>
                                                </w:tcMar>
                                                <w:vAlign w:val="center"/>
                                                <w:hideMark/>
                                              </w:tcPr>
                                              <w:p w:rsidR="002473CB" w:rsidRDefault="002473CB">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8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2473CB">
                                            <w:trPr>
                                              <w:tblCellSpacing w:w="15" w:type="dxa"/>
                                              <w:jc w:val="center"/>
                                            </w:trPr>
                                            <w:tc>
                                              <w:tcPr>
                                                <w:tcW w:w="0" w:type="auto"/>
                                                <w:tcMar>
                                                  <w:top w:w="15" w:type="dxa"/>
                                                  <w:left w:w="15" w:type="dxa"/>
                                                  <w:bottom w:w="75" w:type="dxa"/>
                                                  <w:right w:w="15" w:type="dxa"/>
                                                </w:tcMar>
                                                <w:vAlign w:val="center"/>
                                                <w:hideMark/>
                                              </w:tcPr>
                                              <w:p w:rsidR="002473CB" w:rsidRDefault="002473CB">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2473CB" w:rsidRDefault="002473CB">
                                          <w:pPr>
                                            <w:jc w:val="center"/>
                                            <w:rPr>
                                              <w:rFonts w:ascii="Arial" w:hAnsi="Arial" w:cs="Arial"/>
                                              <w:color w:val="000000"/>
                                              <w:sz w:val="20"/>
                                              <w:szCs w:val="20"/>
                                            </w:rPr>
                                          </w:pPr>
                                        </w:p>
                                        <w:p w:rsidR="002473CB" w:rsidRDefault="002473CB">
                                          <w:pPr>
                                            <w:jc w:val="center"/>
                                            <w:rPr>
                                              <w:rFonts w:ascii="Arial" w:hAnsi="Arial" w:cs="Arial"/>
                                              <w:color w:val="000000"/>
                                              <w:sz w:val="20"/>
                                              <w:szCs w:val="20"/>
                                            </w:rPr>
                                          </w:pPr>
                                        </w:p>
                                        <w:p w:rsidR="002473CB" w:rsidRDefault="002473CB">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2473CB" w:rsidRDefault="002473CB">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2473CB" w:rsidRDefault="002473CB">
                                          <w:pPr>
                                            <w:spacing w:after="240"/>
                                            <w:jc w:val="center"/>
                                            <w:rPr>
                                              <w:rFonts w:ascii="Arial" w:hAnsi="Arial" w:cs="Arial"/>
                                              <w:color w:val="000000"/>
                                            </w:rPr>
                                          </w:pPr>
                                        </w:p>
                                        <w:p w:rsidR="002473CB" w:rsidRDefault="002473CB">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2473CB" w:rsidRDefault="002473CB">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2473CB" w:rsidRDefault="002473CB">
                                          <w:pPr>
                                            <w:jc w:val="center"/>
                                            <w:rPr>
                                              <w:rFonts w:ascii="Arial" w:hAnsi="Arial" w:cs="Arial"/>
                                              <w:color w:val="000000"/>
                                              <w:sz w:val="20"/>
                                              <w:szCs w:val="20"/>
                                            </w:rPr>
                                          </w:pPr>
                                        </w:p>
                                        <w:p w:rsidR="002473CB" w:rsidRDefault="002473CB">
                                          <w:pPr>
                                            <w:jc w:val="center"/>
                                            <w:rPr>
                                              <w:rFonts w:ascii="Arial" w:hAnsi="Arial" w:cs="Arial"/>
                                              <w:color w:val="000000"/>
                                              <w:sz w:val="20"/>
                                              <w:szCs w:val="20"/>
                                            </w:rPr>
                                          </w:pPr>
                                        </w:p>
                                        <w:p w:rsidR="002473CB" w:rsidRDefault="002473CB">
                                          <w:pPr>
                                            <w:jc w:val="center"/>
                                            <w:rPr>
                                              <w:rFonts w:ascii="Arial" w:hAnsi="Arial" w:cs="Arial"/>
                                              <w:color w:val="001A81"/>
                                              <w:sz w:val="36"/>
                                              <w:szCs w:val="36"/>
                                            </w:rPr>
                                          </w:pPr>
                                          <w:hyperlink r:id="rId83" w:tgtFrame="_blank" w:history="1">
                                            <w:r>
                                              <w:rPr>
                                                <w:rStyle w:val="Hyperlink"/>
                                                <w:rFonts w:ascii="Arial" w:hAnsi="Arial" w:cs="Arial"/>
                                                <w:b/>
                                                <w:bCs/>
                                              </w:rPr>
                                              <w:t>CLICK HERE TO ORDER</w:t>
                                            </w:r>
                                          </w:hyperlink>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color w:val="000000"/>
                                            </w:rPr>
                                          </w:pPr>
                                        </w:p>
                                        <w:p w:rsidR="002473CB" w:rsidRDefault="002473CB">
                                          <w:pPr>
                                            <w:jc w:val="center"/>
                                            <w:rPr>
                                              <w:color w:val="000000"/>
                                            </w:rPr>
                                          </w:pPr>
                                          <w:r>
                                            <w:rPr>
                                              <w:rStyle w:val="Strong"/>
                                              <w:color w:val="000090"/>
                                              <w:sz w:val="40"/>
                                              <w:szCs w:val="40"/>
                                            </w:rPr>
                                            <w:t>CHECK OUT ALL OUR AMAZING DVD'S</w:t>
                                          </w:r>
                                        </w:p>
                                        <w:p w:rsidR="002473CB" w:rsidRDefault="002473CB">
                                          <w:pPr>
                                            <w:jc w:val="center"/>
                                            <w:rPr>
                                              <w:rFonts w:ascii="Georgia" w:hAnsi="Georgia"/>
                                              <w:color w:val="000000"/>
                                              <w:sz w:val="28"/>
                                              <w:szCs w:val="28"/>
                                            </w:rPr>
                                          </w:pPr>
                                        </w:p>
                                        <w:p w:rsidR="002473CB" w:rsidRDefault="002473CB">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Perilous Times - The Antichrist - Living on Borrowed Time - Angels,  Aliens &amp; Armageddon - There will be Tribulation - </w:t>
                                          </w:r>
                                          <w:r>
                                            <w:rPr>
                                              <w:rStyle w:val="Strong"/>
                                              <w:rFonts w:ascii="Courier New" w:hAnsi="Courier New" w:cs="Courier New"/>
                                              <w:color w:val="000000"/>
                                              <w:sz w:val="32"/>
                                              <w:szCs w:val="32"/>
                                            </w:rPr>
                                            <w:lastRenderedPageBreak/>
                                            <w:t>Jerusalem A Cup of Trembling - The Revelation Series - </w:t>
                                          </w:r>
                                        </w:p>
                                        <w:p w:rsidR="002473CB" w:rsidRDefault="002473CB">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2473CB" w:rsidRDefault="002473CB">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2473CB">
                                            <w:trPr>
                                              <w:tblCellSpacing w:w="15" w:type="dxa"/>
                                              <w:jc w:val="center"/>
                                            </w:trPr>
                                            <w:tc>
                                              <w:tcPr>
                                                <w:tcW w:w="6150" w:type="dxa"/>
                                                <w:tcMar>
                                                  <w:top w:w="15" w:type="dxa"/>
                                                  <w:left w:w="15" w:type="dxa"/>
                                                  <w:bottom w:w="15" w:type="dxa"/>
                                                  <w:right w:w="15" w:type="dxa"/>
                                                </w:tcMar>
                                                <w:vAlign w:val="center"/>
                                                <w:hideMark/>
                                              </w:tcPr>
                                              <w:p w:rsidR="002473CB" w:rsidRDefault="002473CB">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8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2473CB">
                                            <w:trPr>
                                              <w:tblCellSpacing w:w="15" w:type="dxa"/>
                                              <w:jc w:val="center"/>
                                            </w:trPr>
                                            <w:tc>
                                              <w:tcPr>
                                                <w:tcW w:w="0" w:type="auto"/>
                                                <w:tcMar>
                                                  <w:top w:w="15" w:type="dxa"/>
                                                  <w:left w:w="15" w:type="dxa"/>
                                                  <w:bottom w:w="15" w:type="dxa"/>
                                                  <w:right w:w="15" w:type="dxa"/>
                                                </w:tcMar>
                                                <w:vAlign w:val="center"/>
                                                <w:hideMark/>
                                              </w:tcPr>
                                              <w:p w:rsidR="002473CB" w:rsidRDefault="002473CB">
                                                <w:pPr>
                                                  <w:jc w:val="center"/>
                                                  <w:rPr>
                                                    <w:b/>
                                                    <w:bCs/>
                                                    <w:color w:val="000000"/>
                                                  </w:rPr>
                                                </w:pPr>
                                                <w:r>
                                                  <w:rPr>
                                                    <w:b/>
                                                    <w:bCs/>
                                                    <w:color w:val="000000"/>
                                                  </w:rPr>
                                                  <w:t>Welcome to Prophecy Update</w:t>
                                                </w:r>
                                              </w:p>
                                            </w:tc>
                                          </w:tr>
                                        </w:tbl>
                                        <w:p w:rsidR="002473CB" w:rsidRDefault="002473CB">
                                          <w:pPr>
                                            <w:jc w:val="center"/>
                                            <w:rPr>
                                              <w:rFonts w:ascii="Georgia" w:hAnsi="Georgia"/>
                                              <w:color w:val="000000"/>
                                              <w:sz w:val="28"/>
                                              <w:szCs w:val="28"/>
                                            </w:rPr>
                                          </w:pPr>
                                        </w:p>
                                        <w:p w:rsidR="002473CB" w:rsidRDefault="002473CB">
                                          <w:pPr>
                                            <w:rPr>
                                              <w:rFonts w:ascii="Arial" w:hAnsi="Arial" w:cs="Arial"/>
                                              <w:color w:val="000000"/>
                                              <w:sz w:val="20"/>
                                              <w:szCs w:val="20"/>
                                            </w:rPr>
                                          </w:pPr>
                                        </w:p>
                                        <w:p w:rsidR="002473CB" w:rsidRDefault="002473CB">
                                          <w:pPr>
                                            <w:pStyle w:val="NormalWeb"/>
                                            <w:spacing w:before="0" w:beforeAutospacing="0" w:after="0" w:afterAutospacing="0"/>
                                            <w:jc w:val="center"/>
                                            <w:rPr>
                                              <w:rFonts w:ascii="Arial" w:hAnsi="Arial" w:cs="Arial"/>
                                              <w:color w:val="000000"/>
                                              <w:sz w:val="20"/>
                                              <w:szCs w:val="20"/>
                                            </w:rPr>
                                          </w:pPr>
                                          <w:hyperlink r:id="rId8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2473CB" w:rsidRDefault="002473CB">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2473CB" w:rsidRDefault="002473CB">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2473CB" w:rsidRDefault="002473CB">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2473CB" w:rsidRDefault="002473CB">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2473CB" w:rsidRDefault="002473CB">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jc w:val="center"/>
                                            <w:rPr>
                                              <w:rFonts w:ascii="Arial" w:hAnsi="Arial" w:cs="Arial"/>
                                              <w:color w:val="000000"/>
                                              <w:sz w:val="20"/>
                                              <w:szCs w:val="20"/>
                                            </w:rPr>
                                          </w:pPr>
                                          <w:hyperlink r:id="rId87" w:tgtFrame="_blank" w:history="1">
                                            <w:r>
                                              <w:rPr>
                                                <w:rStyle w:val="Hyperlink"/>
                                                <w:rFonts w:ascii="Arial" w:hAnsi="Arial" w:cs="Arial"/>
                                                <w:b/>
                                                <w:bCs/>
                                                <w:color w:val="3366FF"/>
                                                <w:sz w:val="40"/>
                                                <w:szCs w:val="40"/>
                                              </w:rPr>
                                              <w:t>VISIT OUR STORE BY CLICKING HERE</w:t>
                                            </w:r>
                                          </w:hyperlink>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rPr>
                                              <w:color w:val="000000"/>
                                            </w:rPr>
                                          </w:pPr>
                                          <w:r>
                                            <w:rPr>
                                              <w:rFonts w:ascii="Arial" w:hAnsi="Arial" w:cs="Arial"/>
                                              <w:color w:val="000000"/>
                                              <w:sz w:val="20"/>
                                              <w:szCs w:val="2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rPr>
                                              <w:rFonts w:ascii="Arial" w:hAnsi="Arial" w:cs="Arial"/>
                                              <w:color w:val="000000"/>
                                              <w:sz w:val="20"/>
                                              <w:szCs w:val="20"/>
                                            </w:rPr>
                                          </w:pPr>
                                          <w:r>
                                            <w:rPr>
                                              <w:rStyle w:val="Strong"/>
                                              <w:rFonts w:ascii="Arial" w:hAnsi="Arial" w:cs="Arial"/>
                                              <w:color w:val="000000"/>
                                              <w:sz w:val="32"/>
                                              <w:szCs w:val="32"/>
                                            </w:rPr>
                                            <w:t>This is the end? Pope gives up cryptic hint</w:t>
                                          </w:r>
                                          <w:r>
                                            <w:rPr>
                                              <w:rFonts w:ascii="Arial" w:hAnsi="Arial" w:cs="Arial"/>
                                              <w:color w:val="000000"/>
                                              <w:sz w:val="20"/>
                                              <w:szCs w:val="20"/>
                                            </w:rPr>
                                            <w:t xml:space="preserve"> - </w:t>
                                          </w:r>
                                          <w:hyperlink r:id="rId88" w:tgtFrame="_blank" w:history="1">
                                            <w:r>
                                              <w:rPr>
                                                <w:rStyle w:val="Hyperlink"/>
                                                <w:rFonts w:ascii="Arial" w:hAnsi="Arial" w:cs="Arial"/>
                                                <w:sz w:val="20"/>
                                                <w:szCs w:val="20"/>
                                              </w:rPr>
                                              <w:t>http://www.wnd.com/2015/03/this-is-the-end-pope-gives-up-cryptic-hint/?cat_orig=faith</w:t>
                                            </w:r>
                                          </w:hyperlink>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Comments on short papacy show possible awareness of ancient forecas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An author who successfully predicted Pope Benedict XVI's resignation now is suggesting Pope Francis may be a believer in an ancient prophecy that foretells disaster for the Roman Catholic Church.</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pope unleashed an international frenzy of speculation when he recently commented, "I have a feeling my pontificate will be brief. ... It is a vague feeling I have that the Lord chose me for a short miss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Bestselling author Tom Horn, featured on the blockbuster movie, "The Last Pope?," told WND in an exclusive interview that the statements imply the man once known as Jorge Mario Bergoglio sees himself as part of a prophecy.</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Horn stated, "The comments by Pope Francis regarding possible assassination or retirement and that he may not be the pontiff much longer make me wonder if he is a believer in his role as the last pope (pope No. 112 in the 'Prophecy of the Popes'), which speaks of the destruction of Rom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St. Malachy's "Prophecy of the Popes" is said to be based on his prophetic vision of the next 112 popes, beginning with Pope Celestine II, who died in 1144.</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Malachy presented a description of each pope, culminating with the "final pope," "Peter the Roman," whose reign would end with the destruction of Rome and judgmen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But other Catholic prophecies also speak of the final subversion of the Roman Catholic Church.</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s Horn notes, "Even St. Francis of Assisi - the current pope's namesake and one of the most venerated religious figures in history - gathered his devotees shortly before his death and prophesied, 'At the time of this tribulation a man, not canonically elected, will be raised to the pontificate, who, by his cunning, will endeavor to draw many into error and death. ... Some preachers will keep silence about the truth, and others will trample it under foot and deny it. ... </w:t>
                                          </w:r>
                                          <w:proofErr w:type="gramStart"/>
                                          <w:r>
                                            <w:rPr>
                                              <w:rFonts w:ascii="Arial" w:hAnsi="Arial" w:cs="Arial"/>
                                              <w:color w:val="000000"/>
                                            </w:rPr>
                                            <w:t>for</w:t>
                                          </w:r>
                                          <w:proofErr w:type="gramEnd"/>
                                          <w:r>
                                            <w:rPr>
                                              <w:rFonts w:ascii="Arial" w:hAnsi="Arial" w:cs="Arial"/>
                                              <w:color w:val="000000"/>
                                            </w:rPr>
                                            <w:t xml:space="preserve"> in those days Jesus Christ will send them not a true pastor, but a destroyer.'"</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orn believes Francis may also see his fate revealed as part of one of the famous "secrets of </w:t>
                                          </w:r>
                                          <w:proofErr w:type="spellStart"/>
                                          <w:r>
                                            <w:rPr>
                                              <w:rFonts w:ascii="Arial" w:hAnsi="Arial" w:cs="Arial"/>
                                              <w:color w:val="000000"/>
                                            </w:rPr>
                                            <w:t>Fátima</w:t>
                                          </w:r>
                                          <w:proofErr w:type="spellEnd"/>
                                          <w:r>
                                            <w:rPr>
                                              <w:rFonts w:ascii="Arial" w:hAnsi="Arial" w:cs="Arial"/>
                                              <w:color w:val="000000"/>
                                            </w:rPr>
                                            <w: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final secret of </w:t>
                                          </w:r>
                                          <w:proofErr w:type="spellStart"/>
                                          <w:r>
                                            <w:rPr>
                                              <w:rFonts w:ascii="Arial" w:hAnsi="Arial" w:cs="Arial"/>
                                              <w:color w:val="000000"/>
                                            </w:rPr>
                                            <w:t>Fátima</w:t>
                                          </w:r>
                                          <w:proofErr w:type="spellEnd"/>
                                          <w:r>
                                            <w:rPr>
                                              <w:rFonts w:ascii="Arial" w:hAnsi="Arial" w:cs="Arial"/>
                                              <w:color w:val="000000"/>
                                            </w:rPr>
                                            <w:t xml:space="preserve"> was supposedly given to three Portuguese children, Lucia dos Santos, Jacinta </w:t>
                                          </w:r>
                                          <w:proofErr w:type="spellStart"/>
                                          <w:r>
                                            <w:rPr>
                                              <w:rFonts w:ascii="Arial" w:hAnsi="Arial" w:cs="Arial"/>
                                              <w:color w:val="000000"/>
                                            </w:rPr>
                                            <w:t>Marto</w:t>
                                          </w:r>
                                          <w:proofErr w:type="spellEnd"/>
                                          <w:r>
                                            <w:rPr>
                                              <w:rFonts w:ascii="Arial" w:hAnsi="Arial" w:cs="Arial"/>
                                              <w:color w:val="000000"/>
                                            </w:rPr>
                                            <w:t xml:space="preserve"> and Francisco </w:t>
                                          </w:r>
                                          <w:proofErr w:type="spellStart"/>
                                          <w:r>
                                            <w:rPr>
                                              <w:rFonts w:ascii="Arial" w:hAnsi="Arial" w:cs="Arial"/>
                                              <w:color w:val="000000"/>
                                            </w:rPr>
                                            <w:t>Marto</w:t>
                                          </w:r>
                                          <w:proofErr w:type="spellEnd"/>
                                          <w:r>
                                            <w:rPr>
                                              <w:rFonts w:ascii="Arial" w:hAnsi="Arial" w:cs="Arial"/>
                                              <w:color w:val="000000"/>
                                            </w:rPr>
                                            <w:t xml:space="preserve">, when they saw an apparition of the Virgin Mary (Our Lady of </w:t>
                                          </w:r>
                                          <w:proofErr w:type="spellStart"/>
                                          <w:r>
                                            <w:rPr>
                                              <w:rFonts w:ascii="Arial" w:hAnsi="Arial" w:cs="Arial"/>
                                              <w:color w:val="000000"/>
                                            </w:rPr>
                                            <w:t>Fátima</w:t>
                                          </w:r>
                                          <w:proofErr w:type="spellEnd"/>
                                          <w:r>
                                            <w:rPr>
                                              <w:rFonts w:ascii="Arial" w:hAnsi="Arial" w:cs="Arial"/>
                                              <w:color w:val="000000"/>
                                            </w:rPr>
                                            <w:t>) in 1917."</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As Horn observed, "There is a great deal of controversy over whether the third secret was ever completely released by the Vatican, but part of what was released describes a city, which some believe to be the Vatican City. The city is attacked and many priests, including the pope (described as the 'Bishop in White'), are killed by fighters who could easily be interpreted as members of ISI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is section of the prophecy read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before reaching there the Holy Father passed through a big city half in ruins and half trembling with halting step, afflicted with pain and sorrow, he prayed for the souls of the corpses he met on his way [and] on his knees at the foot of the big cross he was killed by a group of soldiers who fired bullets and arrows at him, and in the same way there died one after another the other bishops, priests, men and women religious, and various lay people of different ranks and position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SIS has vowed to "conquer Rome" by 2020 and has called for an alliance with the radical left to further its objectives. ISIS has also</w:t>
                                          </w:r>
                                          <w:proofErr w:type="gramStart"/>
                                          <w:r>
                                            <w:rPr>
                                              <w:rFonts w:ascii="Arial" w:hAnsi="Arial" w:cs="Arial"/>
                                              <w:color w:val="000000"/>
                                            </w:rPr>
                                            <w:t>  included</w:t>
                                          </w:r>
                                          <w:proofErr w:type="gramEnd"/>
                                          <w:r>
                                            <w:rPr>
                                              <w:rFonts w:ascii="Arial" w:hAnsi="Arial" w:cs="Arial"/>
                                              <w:color w:val="000000"/>
                                            </w:rPr>
                                            <w:t xml:space="preserve"> Catholic countries like Spain in its vision of the restored caliphat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Pope Francis seems aware of the danger posed by the terrorist group. Only a few days before musing on the likely brevity of his papacy, the pope</w:t>
                                          </w:r>
                                          <w:proofErr w:type="gramStart"/>
                                          <w:r>
                                            <w:rPr>
                                              <w:rFonts w:ascii="Arial" w:hAnsi="Arial" w:cs="Arial"/>
                                              <w:color w:val="000000"/>
                                            </w:rPr>
                                            <w:t>  spoke</w:t>
                                          </w:r>
                                          <w:proofErr w:type="gramEnd"/>
                                          <w:r>
                                            <w:rPr>
                                              <w:rFonts w:ascii="Arial" w:hAnsi="Arial" w:cs="Arial"/>
                                              <w:color w:val="000000"/>
                                            </w:rPr>
                                            <w:t xml:space="preserve"> </w:t>
                                          </w:r>
                                          <w:r>
                                            <w:rPr>
                                              <w:rFonts w:ascii="Arial" w:hAnsi="Arial" w:cs="Arial"/>
                                              <w:color w:val="000000"/>
                                            </w:rPr>
                                            <w:lastRenderedPageBreak/>
                                            <w:t>fatalistically about the danger of assassination. The pope declared his life or death is "in God's hands" and joked, "I have said to the Lord, 'You take care of me. But if it is your will that I die or something happens to me, I ask you only one favor: that it doesn't hur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Such levity, says Horn, conceals more disturbing questions about the nature of Francis' papacy and the manner in which he obtained his office.</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orn explains the Italian newspaper Il </w:t>
                                          </w:r>
                                          <w:proofErr w:type="spellStart"/>
                                          <w:r>
                                            <w:rPr>
                                              <w:rFonts w:ascii="Arial" w:hAnsi="Arial" w:cs="Arial"/>
                                              <w:color w:val="000000"/>
                                            </w:rPr>
                                            <w:t>Fatto</w:t>
                                          </w:r>
                                          <w:proofErr w:type="spellEnd"/>
                                          <w:r>
                                            <w:rPr>
                                              <w:rFonts w:ascii="Arial" w:hAnsi="Arial" w:cs="Arial"/>
                                              <w:color w:val="000000"/>
                                            </w:rPr>
                                            <w:t xml:space="preserve"> </w:t>
                                          </w:r>
                                          <w:proofErr w:type="spellStart"/>
                                          <w:r>
                                            <w:rPr>
                                              <w:rFonts w:ascii="Arial" w:hAnsi="Arial" w:cs="Arial"/>
                                              <w:color w:val="000000"/>
                                            </w:rPr>
                                            <w:t>Quotidiano</w:t>
                                          </w:r>
                                          <w:proofErr w:type="spellEnd"/>
                                          <w:r>
                                            <w:rPr>
                                              <w:rFonts w:ascii="Arial" w:hAnsi="Arial" w:cs="Arial"/>
                                              <w:color w:val="000000"/>
                                            </w:rPr>
                                            <w:t xml:space="preserve"> claimed to have uncovered a plot in 2012 to assassinate Pope Benedict XVI because of an internal power struggle. Horn asks, "Is that why Benedict 'retired' officially in 2012, though not publicly until 2013?"</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Pope Francis is doing his best to convince the world about the stability of the papacy. Despite his reputation as an innovator, the pope has expressed</w:t>
                                          </w:r>
                                          <w:proofErr w:type="gramStart"/>
                                          <w:r>
                                            <w:rPr>
                                              <w:rFonts w:ascii="Arial" w:hAnsi="Arial" w:cs="Arial"/>
                                              <w:color w:val="000000"/>
                                            </w:rPr>
                                            <w:t>  opposition</w:t>
                                          </w:r>
                                          <w:proofErr w:type="gramEnd"/>
                                          <w:r>
                                            <w:rPr>
                                              <w:rFonts w:ascii="Arial" w:hAnsi="Arial" w:cs="Arial"/>
                                              <w:color w:val="000000"/>
                                            </w:rPr>
                                            <w:t xml:space="preserve"> to an age limit for future pope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ew York Times bestselling author Jerome </w:t>
                                          </w:r>
                                          <w:proofErr w:type="spellStart"/>
                                          <w:r>
                                            <w:rPr>
                                              <w:rFonts w:ascii="Arial" w:hAnsi="Arial" w:cs="Arial"/>
                                              <w:color w:val="000000"/>
                                            </w:rPr>
                                            <w:t>Corsi</w:t>
                                          </w:r>
                                          <w:proofErr w:type="spellEnd"/>
                                          <w:r>
                                            <w:rPr>
                                              <w:rFonts w:ascii="Arial" w:hAnsi="Arial" w:cs="Arial"/>
                                              <w:color w:val="000000"/>
                                            </w:rPr>
                                            <w:t xml:space="preserve"> also wonders about instability in the Vatican. In an interview with WND, </w:t>
                                          </w:r>
                                          <w:proofErr w:type="spellStart"/>
                                          <w:r>
                                            <w:rPr>
                                              <w:rFonts w:ascii="Arial" w:hAnsi="Arial" w:cs="Arial"/>
                                              <w:color w:val="000000"/>
                                            </w:rPr>
                                            <w:t>Corsi</w:t>
                                          </w:r>
                                          <w:proofErr w:type="spellEnd"/>
                                          <w:r>
                                            <w:rPr>
                                              <w:rFonts w:ascii="Arial" w:hAnsi="Arial" w:cs="Arial"/>
                                              <w:color w:val="000000"/>
                                            </w:rPr>
                                            <w:t xml:space="preserve"> said Pope Francis' comments about a short papacy surprised him.</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ith Pope Benedict resigning, a new model of the papacy seems to be developing. Granted, Benedict is not day-to-day active, but he appears to give advice to Pope Francis when consulted. Do we already have two pope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the future, will popes have terms for which they serve, as presidents in the USA have term limits?" </w:t>
                                          </w:r>
                                          <w:proofErr w:type="spellStart"/>
                                          <w:r>
                                            <w:rPr>
                                              <w:rFonts w:ascii="Arial" w:hAnsi="Arial" w:cs="Arial"/>
                                              <w:color w:val="000000"/>
                                            </w:rPr>
                                            <w:t>Corsi</w:t>
                                          </w:r>
                                          <w:proofErr w:type="spellEnd"/>
                                          <w:r>
                                            <w:rPr>
                                              <w:rFonts w:ascii="Arial" w:hAnsi="Arial" w:cs="Arial"/>
                                              <w:color w:val="000000"/>
                                            </w:rPr>
                                            <w:t xml:space="preserve"> wondered. "Is Pope Francis the last pope to be appointed for life? Will Francis step down as Benedict did? We do appear to be in a new age where the papacy is undergoing redefinit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But Horn said the events in progress may be something far more substantial than simply organizational change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ancis appointed Pietro Parolin as his secretary of state, an Italian (Roman) whose name is Peter," Horn said. "If the Vatican were attacked or Francis and his </w:t>
                                          </w:r>
                                          <w:proofErr w:type="spellStart"/>
                                          <w:r>
                                            <w:rPr>
                                              <w:rFonts w:ascii="Arial" w:hAnsi="Arial" w:cs="Arial"/>
                                              <w:color w:val="000000"/>
                                            </w:rPr>
                                            <w:t>Camerlengo</w:t>
                                          </w:r>
                                          <w:proofErr w:type="spellEnd"/>
                                          <w:r>
                                            <w:rPr>
                                              <w:rFonts w:ascii="Arial" w:hAnsi="Arial" w:cs="Arial"/>
                                              <w:color w:val="000000"/>
                                            </w:rPr>
                                            <w:t xml:space="preserve"> (papal administrators) were to be killed at the same time or taken out of the way, this man would sit on the pope's throne and literally be known as 'Peter the Roman,' the final line in the Prophecy of the Pope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rPr>
                                              <w:rFonts w:ascii="Arial" w:hAnsi="Arial" w:cs="Arial"/>
                                              <w:color w:val="000000"/>
                                              <w:sz w:val="20"/>
                                              <w:szCs w:val="20"/>
                                            </w:rPr>
                                          </w:pPr>
                                          <w:r>
                                            <w:rPr>
                                              <w:rFonts w:ascii="Arial" w:hAnsi="Arial" w:cs="Arial"/>
                                              <w:color w:val="000000"/>
                                              <w:sz w:val="20"/>
                                              <w:szCs w:val="20"/>
                                            </w:rPr>
                                            <w:t xml:space="preserv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lastRenderedPageBreak/>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pStyle w:val="NormalWeb"/>
                                            <w:spacing w:before="0" w:beforeAutospacing="0" w:after="0" w:afterAutospacing="0"/>
                                            <w:rPr>
                                              <w:rFonts w:ascii="Arial" w:hAnsi="Arial" w:cs="Arial"/>
                                              <w:color w:val="000000"/>
                                              <w:sz w:val="32"/>
                                              <w:szCs w:val="32"/>
                                            </w:rPr>
                                          </w:pPr>
                                          <w:r>
                                            <w:rPr>
                                              <w:rFonts w:ascii="Arial" w:hAnsi="Arial" w:cs="Arial"/>
                                              <w:color w:val="000000"/>
                                            </w:rPr>
                                            <w:br/>
                                            <w:t> </w:t>
                                          </w:r>
                                        </w:p>
                                        <w:p w:rsidR="002473CB" w:rsidRDefault="002473CB">
                                          <w:pPr>
                                            <w:rPr>
                                              <w:rFonts w:ascii="Arial" w:hAnsi="Arial" w:cs="Arial"/>
                                              <w:color w:val="000000"/>
                                              <w:sz w:val="20"/>
                                              <w:szCs w:val="20"/>
                                            </w:rPr>
                                          </w:pPr>
                                          <w:r>
                                            <w:rPr>
                                              <w:rStyle w:val="Strong"/>
                                              <w:rFonts w:ascii="Arial" w:hAnsi="Arial" w:cs="Arial"/>
                                              <w:color w:val="000000"/>
                                              <w:sz w:val="32"/>
                                              <w:szCs w:val="32"/>
                                            </w:rPr>
                                            <w:t>Ignore God's Calendar At Your Own Risk!</w:t>
                                          </w:r>
                                          <w:r>
                                            <w:rPr>
                                              <w:rFonts w:ascii="Arial" w:hAnsi="Arial" w:cs="Arial"/>
                                              <w:color w:val="000000"/>
                                              <w:sz w:val="20"/>
                                              <w:szCs w:val="20"/>
                                            </w:rPr>
                                            <w:t xml:space="preserve"> - Belle Ringer - </w:t>
                                          </w:r>
                                          <w:hyperlink r:id="rId89" w:tgtFrame="_blank" w:history="1">
                                            <w:r>
                                              <w:rPr>
                                                <w:rStyle w:val="Hyperlink"/>
                                                <w:rFonts w:ascii="Arial" w:hAnsi="Arial" w:cs="Arial"/>
                                                <w:sz w:val="20"/>
                                                <w:szCs w:val="20"/>
                                              </w:rPr>
                                              <w:t>http://www.salvationandsurvival.com/2015/03/ignore-gods-calendar-at-your-own-risk.html</w:t>
                                            </w:r>
                                          </w:hyperlink>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How do you think you would live your life if you didn't have a calendar? Would you miss important dates and appointments?  Just how would you live your life differently? Would the passing of time matter; or how would you keep track of forecasts, predictions, and forewarnings?  On a very simple level, think of it this way ... without a calendar, how would a farmer know when it was the proper timing to plant his crops? Or, if a doctor tells you that you only have a few months to live, how would you keep track of time, and how would you spend those remaining day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ell, since the world was created, man has turned to the heavens to track time and to prognosticate about his future.  But in these days of such advanced technology, we are looking down at our computers or our phones ... and I fear that it may jeopardize our survival.  We would do well to listen to such learned men as Jonathan Cahn, author of "The Harbinger" and "The Mystery of the </w:t>
                                          </w:r>
                                          <w:proofErr w:type="spellStart"/>
                                          <w:r>
                                            <w:rPr>
                                              <w:rFonts w:ascii="Arial" w:hAnsi="Arial" w:cs="Arial"/>
                                              <w:color w:val="000000"/>
                                            </w:rPr>
                                            <w:t>Shemitah</w:t>
                                          </w:r>
                                          <w:proofErr w:type="spellEnd"/>
                                          <w:r>
                                            <w:rPr>
                                              <w:rFonts w:ascii="Arial" w:hAnsi="Arial" w:cs="Arial"/>
                                              <w:color w:val="000000"/>
                                            </w:rPr>
                                            <w:t>,</w:t>
                                          </w:r>
                                          <w:proofErr w:type="gramStart"/>
                                          <w:r>
                                            <w:rPr>
                                              <w:rFonts w:ascii="Arial" w:hAnsi="Arial" w:cs="Arial"/>
                                              <w:color w:val="000000"/>
                                            </w:rPr>
                                            <w:t>";</w:t>
                                          </w:r>
                                          <w:proofErr w:type="gramEnd"/>
                                          <w:r>
                                            <w:rPr>
                                              <w:rFonts w:ascii="Arial" w:hAnsi="Arial" w:cs="Arial"/>
                                              <w:color w:val="000000"/>
                                            </w:rPr>
                                            <w:t xml:space="preserve"> both books that point us to God's signs and signals for the future of ma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This year, 2015, is remarkable for heavenly portents of God's design for this world.  They have not gone unnoticed by secular man; but their weightier significance is lost on the uneducated.  So let me attempt to enlighten you, and I think you will find that what I am about to disclose is -- at the very least -- fascinating.  And you just might find that the implications are astounding!</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You might have heard meteorologists and weather forecasters predicting a solar eclipse on March 20th, just a few days away.  There has also been much talk about the "Blood Red Moon" events of 2014-15.  Since I see all things through a Biblical worldview, it shouldn't surprise you if I point out that these events and dates coincide with a Biblical calendar instituted by God.  After all, He tells us in Genesis 1:14 that He created the lights in the heavens "[to mark] seasons, days, and years".  These "lights" include the sun, moon, and star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So, taking the next step ... what do I mean by Biblical calendar events?  Do I mean to say that God has established certain days and holidays that can be tracked in the heavenly skies and on an earthly calendar?  Absolutely!  Of course, man in the form of Julius Caesar and Pope Gregory XIII had to go and mess with the Jewish lunar calendar, as </w:t>
                                          </w:r>
                                          <w:r>
                                            <w:rPr>
                                              <w:rFonts w:ascii="Arial" w:hAnsi="Arial" w:cs="Arial"/>
                                              <w:color w:val="000000"/>
                                            </w:rPr>
                                            <w:lastRenderedPageBreak/>
                                            <w:t>established by God.  So if we are to understand the exact dates we are about to discuss, then it is important to keep to the Jewish Calendar.</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Now, it is also important for us to realize that the Hebrew people have counted and observed 7-year cycles in their agricultural labors, as mandated by the Torah for the Land of Israel -- and they still observe this 7-year cycle in contemporary Judaism.  The 7th year in the 7-year cycle is called a Sabbatical year (God rested on the 7th day, the Sabbath), or a </w:t>
                                          </w:r>
                                          <w:proofErr w:type="spellStart"/>
                                          <w:r>
                                            <w:rPr>
                                              <w:rFonts w:ascii="Arial" w:hAnsi="Arial" w:cs="Arial"/>
                                              <w:color w:val="000000"/>
                                            </w:rPr>
                                            <w:t>Shemitah</w:t>
                                          </w:r>
                                          <w:proofErr w:type="spellEnd"/>
                                          <w:r>
                                            <w:rPr>
                                              <w:rFonts w:ascii="Arial" w:hAnsi="Arial" w:cs="Arial"/>
                                              <w:color w:val="000000"/>
                                            </w:rPr>
                                            <w:t xml:space="preserve"> year.  The Hebrews were to let the land rest, and were promised bountiful harvests if they followed this commandment.  They were "to release" the land from its activity, as well as releasing their brethren from their debts.  It was to be a year of freedom and relying on God.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Furthermore, there was a certain perfection of the Sabbath Year legislation. It provided for a double portion of rest every 50th year. Each 49th year would be a Sabbath Year (7 x 7), followed by a Jubilee Year in the 50th, so that for two consecutive years the people would be bound to restore the land, restore personal and economic freedom, and depend on God.  Land reverted back to its original owner, and slaves were set free.  It was to be a time of liberation and celebrat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So why should all this be of interest to us?  Well, it turns out that there are a tetrad of Blood Red Moons in 2014-15, PLUS this event coincides with the beginning of the "</w:t>
                                          </w:r>
                                          <w:proofErr w:type="spellStart"/>
                                          <w:r>
                                            <w:rPr>
                                              <w:rFonts w:ascii="Arial" w:hAnsi="Arial" w:cs="Arial"/>
                                              <w:color w:val="000000"/>
                                            </w:rPr>
                                            <w:t>Shemitah</w:t>
                                          </w:r>
                                          <w:proofErr w:type="spellEnd"/>
                                          <w:r>
                                            <w:rPr>
                                              <w:rFonts w:ascii="Arial" w:hAnsi="Arial" w:cs="Arial"/>
                                              <w:color w:val="000000"/>
                                            </w:rPr>
                                            <w:t xml:space="preserve">" as well as a "Jubilee Year".  That's right!  There is a convergence of all these God-ordained events within the time-frame of one year!  The current </w:t>
                                          </w:r>
                                          <w:proofErr w:type="spellStart"/>
                                          <w:r>
                                            <w:rPr>
                                              <w:rFonts w:ascii="Arial" w:hAnsi="Arial" w:cs="Arial"/>
                                              <w:color w:val="000000"/>
                                            </w:rPr>
                                            <w:t>Shemitah</w:t>
                                          </w:r>
                                          <w:proofErr w:type="spellEnd"/>
                                          <w:r>
                                            <w:rPr>
                                              <w:rFonts w:ascii="Arial" w:hAnsi="Arial" w:cs="Arial"/>
                                              <w:color w:val="000000"/>
                                            </w:rPr>
                                            <w:t xml:space="preserve"> Year began on September 25, 2014, and runs to September 13, 2015.  And let's not forget the Blood Moons and the upcoming Solar Eclips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In the Jewish tradition, a Lunar Eclipse has forecast a bad omen for the Jewish People or the Land of Israel.  A Blood Moon has meant that a sword (or judgment) was coming.  A Solar Eclipse has pointed to a bad omen for the world.  So, if we are to give any of this credence, we should be able to point to incidents in history in which these events have occurred and in which these predictions actually happened, righ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xml:space="preserve">     Consider these interesting facts, and partial list of events: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Four</w:t>
                                          </w:r>
                                          <w:proofErr w:type="gramEnd"/>
                                          <w:r>
                                            <w:rPr>
                                              <w:rFonts w:ascii="Arial" w:hAnsi="Arial" w:cs="Arial"/>
                                              <w:color w:val="000000"/>
                                            </w:rPr>
                                            <w:t xml:space="preserve"> TOTAL lunar eclipses occurred on the Jewish Passover and Feast of Tabernacles in 162 - 163 AD, coinciding with the worst persecution of Jews... and Christians in the history of the Roman Empire. Within 3 years the </w:t>
                                          </w:r>
                                          <w:proofErr w:type="spellStart"/>
                                          <w:r>
                                            <w:rPr>
                                              <w:rFonts w:ascii="Arial" w:hAnsi="Arial" w:cs="Arial"/>
                                              <w:color w:val="000000"/>
                                            </w:rPr>
                                            <w:t>Antonine</w:t>
                                          </w:r>
                                          <w:proofErr w:type="spellEnd"/>
                                          <w:r>
                                            <w:rPr>
                                              <w:rFonts w:ascii="Arial" w:hAnsi="Arial" w:cs="Arial"/>
                                              <w:color w:val="000000"/>
                                            </w:rPr>
                                            <w:t xml:space="preserve"> Plague killed eight million people, a third of the population.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Four</w:t>
                                          </w:r>
                                          <w:proofErr w:type="gramEnd"/>
                                          <w:r>
                                            <w:rPr>
                                              <w:rFonts w:ascii="Arial" w:hAnsi="Arial" w:cs="Arial"/>
                                              <w:color w:val="000000"/>
                                            </w:rPr>
                                            <w:t xml:space="preserve"> TOTAL lunar eclipses occurred on the Jewish Passover and Yom Kippur Holidays in 842 - 843 AD. Shortly after the eclipses the Vatican church in Rome was attacked and looted by an Islamic invasion from Africa.</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Four</w:t>
                                          </w:r>
                                          <w:proofErr w:type="gramEnd"/>
                                          <w:r>
                                            <w:rPr>
                                              <w:rFonts w:ascii="Arial" w:hAnsi="Arial" w:cs="Arial"/>
                                              <w:color w:val="000000"/>
                                            </w:rPr>
                                            <w:t xml:space="preserve"> TOTAL lunar eclipses occurred on the Jewish Passover and the Feast of Trumpets Holidays in 1493 - 1494. Only months after King Ferdinand and Queen Isabella of Spain ordered all Jewish people to leave the country (after about 200 AD, Spain became and remained a second Jewish homeland for well over a millennia. So deeply woven into the fabric of Spain are the Jews that neither history can be fully studied without considering the influence of the other).</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And if you're thinking that this is all just coincidence, and nothing has happened in recent history, take a look at this even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xml:space="preserve">  </w:t>
                                          </w:r>
                                          <w:proofErr w:type="spellStart"/>
                                          <w:r>
                                            <w:rPr>
                                              <w:rFonts w:ascii="Arial" w:hAnsi="Arial" w:cs="Arial"/>
                                              <w:color w:val="000000"/>
                                            </w:rPr>
                                            <w:t>Fouyr</w:t>
                                          </w:r>
                                          <w:proofErr w:type="spellEnd"/>
                                          <w:proofErr w:type="gramEnd"/>
                                          <w:r>
                                            <w:rPr>
                                              <w:rFonts w:ascii="Arial" w:hAnsi="Arial" w:cs="Arial"/>
                                              <w:color w:val="000000"/>
                                            </w:rPr>
                                            <w:t xml:space="preserve"> TOTAL lunar eclipses occurred during the 1948-49 time period (one year) of the founding of the modern nation of Israel.</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Four</w:t>
                                          </w:r>
                                          <w:proofErr w:type="gramEnd"/>
                                          <w:r>
                                            <w:rPr>
                                              <w:rFonts w:ascii="Arial" w:hAnsi="Arial" w:cs="Arial"/>
                                              <w:color w:val="000000"/>
                                            </w:rPr>
                                            <w:t xml:space="preserve"> TOTAL lunar eclipses occurred on the Jewish Passover and Feast of Tabernacle in 1967 - 1968 coinciding with the 6 Day War when Israel recaptured Jerusalem.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So, you might be asking, "What does this have to do with me, here in the U.S.?"  Well, here is what has happened on the last two </w:t>
                                          </w:r>
                                          <w:proofErr w:type="spellStart"/>
                                          <w:r>
                                            <w:rPr>
                                              <w:rFonts w:ascii="Arial" w:hAnsi="Arial" w:cs="Arial"/>
                                              <w:color w:val="000000"/>
                                            </w:rPr>
                                            <w:t>Shemitah</w:t>
                                          </w:r>
                                          <w:proofErr w:type="spellEnd"/>
                                          <w:r>
                                            <w:rPr>
                                              <w:rFonts w:ascii="Arial" w:hAnsi="Arial" w:cs="Arial"/>
                                              <w:color w:val="000000"/>
                                            </w:rPr>
                                            <w:t xml:space="preserve"> years, which occurred in 2001 and 2008 ...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xml:space="preserve">  </w:t>
                                          </w:r>
                                          <w:proofErr w:type="spellStart"/>
                                          <w:r>
                                            <w:rPr>
                                              <w:rFonts w:ascii="Arial" w:hAnsi="Arial" w:cs="Arial"/>
                                              <w:color w:val="000000"/>
                                            </w:rPr>
                                            <w:t>Shemitah</w:t>
                                          </w:r>
                                          <w:proofErr w:type="spellEnd"/>
                                          <w:proofErr w:type="gramEnd"/>
                                          <w:r>
                                            <w:rPr>
                                              <w:rFonts w:ascii="Arial" w:hAnsi="Arial" w:cs="Arial"/>
                                              <w:color w:val="000000"/>
                                            </w:rPr>
                                            <w:t xml:space="preserve"> year 2001:  America was attacked,  killing nearly three thousand people on 9/11 and this sad day became America's new day of... discredit and humiliation!</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w:t>
                                          </w:r>
                                          <w:proofErr w:type="gramStart"/>
                                          <w:r>
                                            <w:rPr>
                                              <w:rFonts w:ascii="Arial" w:hAnsi="Arial" w:cs="Arial"/>
                                              <w:color w:val="000000"/>
                                            </w:rPr>
                                            <w:t xml:space="preserve">  </w:t>
                                          </w:r>
                                          <w:proofErr w:type="spellStart"/>
                                          <w:r>
                                            <w:rPr>
                                              <w:rFonts w:ascii="Arial" w:hAnsi="Arial" w:cs="Arial"/>
                                              <w:color w:val="000000"/>
                                            </w:rPr>
                                            <w:t>Shemitah</w:t>
                                          </w:r>
                                          <w:proofErr w:type="spellEnd"/>
                                          <w:proofErr w:type="gramEnd"/>
                                          <w:r>
                                            <w:rPr>
                                              <w:rFonts w:ascii="Arial" w:hAnsi="Arial" w:cs="Arial"/>
                                              <w:color w:val="000000"/>
                                            </w:rPr>
                                            <w:t xml:space="preserve"> year 2008:  America experienced a stock market crash on September 29 when the market fell 777 points in one day. It was the greatest one-day decline in the history of Wall Stree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Author Jonathan Cahn is quick to point out that these events are synonymous with the 29th day of Elul on the Jewish calendar (which corresponds to our August-September).  The two biggest single-day stock market crashes in U.S. history occurred on the 29th of Elul -- Sept. 17, 2001 and Sept. 29, 2008.  In the 2008 crash, the Dow fell 777.7 points on the news that the House of Representatives voted down a $700 billion bailout deal.  (Perhaps you've heard that the number "7" has special meaning in a Biblical context ... divine completeness).  Kind of eerie, huh?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Now, if you're good at math, you've already figured out that the next </w:t>
                                          </w:r>
                                          <w:proofErr w:type="spellStart"/>
                                          <w:r>
                                            <w:rPr>
                                              <w:rFonts w:ascii="Arial" w:hAnsi="Arial" w:cs="Arial"/>
                                              <w:color w:val="000000"/>
                                            </w:rPr>
                                            <w:t>Shemitah</w:t>
                                          </w:r>
                                          <w:proofErr w:type="spellEnd"/>
                                          <w:r>
                                            <w:rPr>
                                              <w:rFonts w:ascii="Arial" w:hAnsi="Arial" w:cs="Arial"/>
                                              <w:color w:val="000000"/>
                                            </w:rPr>
                                            <w:t xml:space="preserve"> year is this year, 2015.  And this time, the 29th of Elul will occur on September 13, 2015.  Should we be looking for another catastrophic event to occur?  Don't put it past God, says Mr. Cahn.  "I see a similar phenomenon playing out in America.  [One can trace] the first signs of judgment to 1973, a </w:t>
                                          </w:r>
                                          <w:proofErr w:type="spellStart"/>
                                          <w:r>
                                            <w:rPr>
                                              <w:rFonts w:ascii="Arial" w:hAnsi="Arial" w:cs="Arial"/>
                                              <w:color w:val="000000"/>
                                            </w:rPr>
                                            <w:t>Shemitah</w:t>
                                          </w:r>
                                          <w:proofErr w:type="spellEnd"/>
                                          <w:r>
                                            <w:rPr>
                                              <w:rFonts w:ascii="Arial" w:hAnsi="Arial" w:cs="Arial"/>
                                              <w:color w:val="000000"/>
                                            </w:rPr>
                                            <w:t xml:space="preserve"> year, following the removal of prayer from public schools in the </w:t>
                                          </w:r>
                                          <w:r>
                                            <w:rPr>
                                              <w:rFonts w:ascii="Arial" w:hAnsi="Arial" w:cs="Arial"/>
                                              <w:color w:val="000000"/>
                                            </w:rPr>
                                            <w:lastRenderedPageBreak/>
                                            <w:t xml:space="preserve">1960s and then the Supreme Court decision that legalized abortion. That started a downhill spiral, with each judgment getting more pronounced, including the stock-market crashes of 1980 and 1987, followed by terror attacks and a market crash in September 2001, then another financial collapse seven years later in September 2008. The present </w:t>
                                          </w:r>
                                          <w:proofErr w:type="spellStart"/>
                                          <w:r>
                                            <w:rPr>
                                              <w:rFonts w:ascii="Arial" w:hAnsi="Arial" w:cs="Arial"/>
                                              <w:color w:val="000000"/>
                                            </w:rPr>
                                            <w:t>Shemitah</w:t>
                                          </w:r>
                                          <w:proofErr w:type="spellEnd"/>
                                          <w:r>
                                            <w:rPr>
                                              <w:rFonts w:ascii="Arial" w:hAnsi="Arial" w:cs="Arial"/>
                                              <w:color w:val="000000"/>
                                            </w:rPr>
                                            <w:t xml:space="preserve"> year started Sept. 25, 2014, and is now halfway to its climax in September 2015."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s anyone willing to bet that we've changed course enough as a nation to avoid further judgment?  Combine all these occurrences with the Blood Moons and the Solar Eclipse, and it looks like a possible recipe for some sort of cataclysm or catastroph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Admittedly, if you have no interest in the Bible or God's sovereignty, or just think this is all serendipity at its finest, then you are not going to give this any credence.  That is certainly your prerogative. But there is enough evidence for me to keep a watchful eye on the heavens and to be cognizant of what day it is.  Might it not be wise for you to at least consider what the centuries have disclosed?</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more information about the Blood Moons, click here.  If you would like to know about Jonathan Cahn's warning to America, please click here: </w:t>
                                          </w:r>
                                          <w:hyperlink r:id="rId90" w:tgtFrame="_blank" w:history="1">
                                            <w:r>
                                              <w:rPr>
                                                <w:rStyle w:val="Hyperlink"/>
                                                <w:rFonts w:ascii="Arial" w:hAnsi="Arial" w:cs="Arial"/>
                                              </w:rPr>
                                              <w:t>http://www.wnd.com/2015/03/more-signs-in-sky-point-to-coming-collapse/</w:t>
                                            </w:r>
                                          </w:hyperlink>
                                          <w:r>
                                            <w:rPr>
                                              <w:rFonts w:ascii="Arial" w:hAnsi="Arial" w:cs="Arial"/>
                                              <w:color w:val="000000"/>
                                            </w:rPr>
                                            <w:t xml:space="preserv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Luke 21:36   "Be always on the watch, and pray that you may be able to escape all that is about to happen..."</w:t>
                                          </w:r>
                                        </w:p>
                                        <w:p w:rsidR="002473CB" w:rsidRDefault="002473CB">
                                          <w:pPr>
                                            <w:rPr>
                                              <w:rFonts w:ascii="Arial" w:hAnsi="Arial" w:cs="Arial"/>
                                              <w:color w:val="000000"/>
                                              <w:sz w:val="20"/>
                                              <w:szCs w:val="20"/>
                                            </w:rPr>
                                          </w:pPr>
                                          <w:r>
                                            <w:rPr>
                                              <w:rFonts w:ascii="Arial" w:hAnsi="Arial" w:cs="Arial"/>
                                              <w:color w:val="000000"/>
                                              <w:sz w:val="20"/>
                                              <w:szCs w:val="20"/>
                                            </w:rPr>
                                            <w:t xml:space="preserve">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rFonts w:ascii="Arial" w:hAnsi="Arial" w:cs="Arial"/>
                                              <w:color w:val="000000"/>
                                              <w:sz w:val="20"/>
                                              <w:szCs w:val="20"/>
                                            </w:rPr>
                                          </w:pPr>
                                        </w:p>
                                        <w:p w:rsidR="002473CB" w:rsidRDefault="002473CB">
                                          <w:pPr>
                                            <w:spacing w:line="254" w:lineRule="auto"/>
                                            <w:rPr>
                                              <w:rFonts w:ascii="Arial" w:hAnsi="Arial" w:cs="Arial"/>
                                              <w:color w:val="000000"/>
                                            </w:rPr>
                                          </w:pPr>
                                          <w:r>
                                            <w:rPr>
                                              <w:rStyle w:val="Strong"/>
                                              <w:rFonts w:ascii="Arial" w:hAnsi="Arial" w:cs="Arial"/>
                                              <w:color w:val="000000"/>
                                              <w:sz w:val="32"/>
                                              <w:szCs w:val="32"/>
                                            </w:rPr>
                                            <w:t>Daily Jot: Israel elections--Speculative or prophetic?</w:t>
                                          </w:r>
                                          <w:r>
                                            <w:rPr>
                                              <w:rFonts w:ascii="Arial" w:hAnsi="Arial" w:cs="Arial"/>
                                              <w:color w:val="000000"/>
                                            </w:rPr>
                                            <w:t xml:space="preserve"> - Bill Wilson - </w:t>
                                          </w:r>
                                          <w:hyperlink r:id="rId91" w:tgtFrame="_blank" w:history="1">
                                            <w:r>
                                              <w:rPr>
                                                <w:rStyle w:val="Hyperlink"/>
                                                <w:rFonts w:ascii="Arial" w:hAnsi="Arial" w:cs="Arial"/>
                                              </w:rPr>
                                              <w:t>www.dailyjot.com</w:t>
                                            </w:r>
                                          </w:hyperlink>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 never have been a fan of speculative journalism--that is coming </w:t>
                                          </w:r>
                                          <w:proofErr w:type="spellStart"/>
                                          <w:r>
                                            <w:rPr>
                                              <w:rFonts w:ascii="Arial" w:hAnsi="Arial" w:cs="Arial"/>
                                              <w:color w:val="000000"/>
                                            </w:rPr>
                                            <w:t>of</w:t>
                                          </w:r>
                                          <w:proofErr w:type="spellEnd"/>
                                          <w:r>
                                            <w:rPr>
                                              <w:rFonts w:ascii="Arial" w:hAnsi="Arial" w:cs="Arial"/>
                                              <w:color w:val="000000"/>
                                            </w:rPr>
                                            <w:t xml:space="preserve"> with a scenario and discussing it as if it were fact. In journalism, we are supposed to write about the facts. Problem is these days, that there is so much deception that it is difficult to get to the facts. Now prophecy is another animal altogether. Prophecy is the facts yet to come and the events surrounding what will bring them about as they play out. The current situation in Israel is a prophetic one. Prime Minister Benjamin Netanyahu has held the line on negotiating with terrorists and has been strong on the protection of Israel. He </w:t>
                                          </w:r>
                                          <w:r>
                                            <w:rPr>
                                              <w:rFonts w:ascii="Arial" w:hAnsi="Arial" w:cs="Arial"/>
                                              <w:color w:val="000000"/>
                                            </w:rPr>
                                            <w:lastRenderedPageBreak/>
                                            <w:t>has been like a candle in the wind of nonsensical liberal dogma seeking to destroy Israel.</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Netanyahu is in the way. The occupant of the Oval Office and other leaders around the world that are trying to guide into existence an end time caliphate against Israel need a weak, leftist minded, Islamist Marxist-trusting leader at the helm in Israel. They need someone who will give in to having a hostile terrorist state cutting across the midsection of Israel. They need Iran to have nuclear power. They need the Islamic State to advance. They need to topple Bashar Assad's Syrian government. They need to topple any stable government that stands in the way of the Islamic State and Iran's upcoming Persian-Assyrian empire. They need it, not because they believe in prophecy playing out, but because they hate Israel.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 do not want to give the impression that I favor the US "president" or the Islamic State because they are advancing prophecy. Those who know me and read my posts know that I renounce and deplore all they stand for. But I do see them as tools of the dark side in advancing end time prophecy. It is just that we as a people, as Christians and Americans, should not have leaders that favor </w:t>
                                          </w:r>
                                          <w:proofErr w:type="spellStart"/>
                                          <w:r>
                                            <w:rPr>
                                              <w:rFonts w:ascii="Arial" w:hAnsi="Arial" w:cs="Arial"/>
                                              <w:color w:val="000000"/>
                                            </w:rPr>
                                            <w:t>satan</w:t>
                                          </w:r>
                                          <w:proofErr w:type="spellEnd"/>
                                          <w:r>
                                            <w:rPr>
                                              <w:rFonts w:ascii="Arial" w:hAnsi="Arial" w:cs="Arial"/>
                                              <w:color w:val="000000"/>
                                            </w:rPr>
                                            <w:t xml:space="preserve"> and his move toward the Beast government of the end times--no matter how much we want Jesus Christ to return. It does not bode well for us. As the prophet Zechariah writes in 12:3, "And in that day will I make Jerusalem a burdensome stone for all people: all that burden themselves with it shall be cut in pieces."</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line="254" w:lineRule="auto"/>
                                            <w:rPr>
                                              <w:rFonts w:ascii="Arial" w:hAnsi="Arial" w:cs="Arial"/>
                                              <w:color w:val="000000"/>
                                            </w:rPr>
                                          </w:pPr>
                                          <w:r>
                                            <w:rPr>
                                              <w:rFonts w:ascii="Arial" w:hAnsi="Arial" w:cs="Arial"/>
                                              <w:color w:val="000000"/>
                                            </w:rPr>
                                            <w:t>The Lord also says in Zechariah 12:9, "And it shall come to pass in that day, that I will seek to destroy all the nations that come against Jerusalem." The US "president" has done all within his power to bring about that day where the enemies of Israel come against Jerusalem--he has destabilized the Middle East, helped birth the Islamic State, empowered the Muslim Brotherhood, and has campaigned against Netanyahu. He has taken America on a fast track to the prophetic dark side, a journey that is sure to have prophetic ramifications for each of us. We are to: never become weary in doing good; to overcome evil with good; to let our light so shine before men that they may see our good works and glorify our Father in heaven. This does not mean hastening prophecy by allowing evil to advance. Making disciples is a more acceptable path.</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rFonts w:ascii="Arial" w:hAnsi="Arial" w:cs="Arial"/>
                                              <w:color w:val="000000"/>
                                              <w:sz w:val="20"/>
                                              <w:szCs w:val="20"/>
                                            </w:rPr>
                                          </w:pPr>
                                        </w:p>
                                        <w:p w:rsidR="002473CB" w:rsidRDefault="002473CB">
                                          <w:pPr>
                                            <w:rPr>
                                              <w:rFonts w:ascii="Arial" w:hAnsi="Arial" w:cs="Arial"/>
                                              <w:color w:val="000000"/>
                                              <w:sz w:val="20"/>
                                              <w:szCs w:val="20"/>
                                            </w:rPr>
                                          </w:pPr>
                                          <w:r>
                                            <w:rPr>
                                              <w:rStyle w:val="Strong"/>
                                              <w:rFonts w:ascii="Arial" w:hAnsi="Arial" w:cs="Arial"/>
                                              <w:color w:val="000000"/>
                                              <w:sz w:val="32"/>
                                              <w:szCs w:val="32"/>
                                            </w:rPr>
                                            <w:lastRenderedPageBreak/>
                                            <w:t>Daily Devotion: What Makes a Person Wise</w:t>
                                          </w:r>
                                          <w:r>
                                            <w:rPr>
                                              <w:rFonts w:ascii="Arial" w:hAnsi="Arial" w:cs="Arial"/>
                                              <w:color w:val="000000"/>
                                              <w:sz w:val="20"/>
                                              <w:szCs w:val="20"/>
                                            </w:rPr>
                                            <w:t xml:space="preserve"> - Greg Laurie -www.harvest.org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decrees of the LORD are trustworthy, making wise the simple. -Psalm 19:7</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As we look at all of the so-called government solutions that are supposed to improve our way of life in America, we see that they really haven't done so at all. That is because changing a person's environment does not change a person's hear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Bible doesn't teach that man is basically good, yet he does bad things because of bad influences. Rather, it teaches that man is basically sinful, and he is born sinful. He is not a sinner because he sins; he sins because he is a sinner. Sin comes naturally to all of us. The Bible tells us that. And it also tells us that human beings are capable of very evil things.</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ose who believe that we can bring about a utopia on Earth through manmade solutions must be very disappointed by now. Because in spite of all our advances in technology, we still can't change the human heart.</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Yet Psalm 19:7 tells us, "The instructions of the LORD are perfect, reviving the soul. The decrees of the LORD are trustworthy, making wise the simple." The Word of God gives us incredible wisdom.</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A number of years ago someone asked me, "Well, Greg, what do you do when you come to a verse in the Bible that you don't agree with?"</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 said, "Change your opinion, because you are wrong."</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I don't think that individual liked my answer all that much. But as Romans 9:20 says, "Who are you, a mere human being, to argue with God? Should the thing that was created say to the one who created it, 'Why have you made me like this?'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rPr>
                                            <w:t>The Word of God transforms us and makes us wise. And if you don't agree with the Bible, then change your opinion-because the Bible is always right.</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2473CB" w:rsidRDefault="002473CB">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2473CB" w:rsidRDefault="002473CB">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lastRenderedPageBreak/>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2473CB" w:rsidRDefault="002473CB">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2473CB" w:rsidRDefault="002473CB">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2473CB" w:rsidRDefault="002473CB">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2473CB" w:rsidRDefault="002473CB">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2473CB" w:rsidRDefault="002473CB">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 xml:space="preserve">"Folks, it's all beginning to unravel. America is in more danger of falling than at any time in its history. But I believe Bible prophecy predicts this very decline. From this point on, we believers have to get serious. We are going to face discouragement, disillusionment and, most </w:t>
                                          </w:r>
                                          <w:r>
                                            <w:rPr>
                                              <w:rFonts w:ascii="Courier New" w:hAnsi="Courier New" w:cs="Courier New"/>
                                              <w:color w:val="000000"/>
                                            </w:rPr>
                                            <w:lastRenderedPageBreak/>
                                            <w:t>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2473CB" w:rsidRDefault="002473CB">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2473CB" w:rsidRDefault="002473CB">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2473CB" w:rsidRDefault="002473CB">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2473CB" w:rsidRDefault="002473CB">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2473CB" w:rsidRDefault="002473CB">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2473CB" w:rsidRDefault="002473CB">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2473CB" w:rsidRDefault="002473CB">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2473CB" w:rsidRDefault="002473CB">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2473CB" w:rsidRDefault="002473CB">
                                          <w:pPr>
                                            <w:pStyle w:val="titletext"/>
                                            <w:spacing w:before="0" w:beforeAutospacing="0" w:after="200" w:afterAutospacing="0"/>
                                            <w:jc w:val="center"/>
                                            <w:rPr>
                                              <w:rFonts w:ascii="Century Gothic" w:hAnsi="Century Gothic" w:cs="Arial"/>
                                              <w:color w:val="3366FF"/>
                                              <w:sz w:val="72"/>
                                              <w:szCs w:val="72"/>
                                            </w:rPr>
                                          </w:pPr>
                                          <w:hyperlink r:id="rId94"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2473CB" w:rsidRDefault="002473CB">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2473CB" w:rsidRDefault="002473CB">
                                          <w:pPr>
                                            <w:pStyle w:val="NormalWeb"/>
                                            <w:spacing w:before="0" w:beforeAutospacing="0" w:after="200" w:afterAutospacing="0"/>
                                            <w:jc w:val="center"/>
                                            <w:rPr>
                                              <w:rFonts w:ascii="Arial" w:hAnsi="Arial" w:cs="Arial"/>
                                              <w:color w:val="000000"/>
                                              <w:sz w:val="36"/>
                                              <w:szCs w:val="36"/>
                                            </w:rPr>
                                          </w:pPr>
                                          <w:hyperlink r:id="rId95"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2473CB" w:rsidRDefault="002473CB">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2473CB" w:rsidRDefault="002473CB">
                                          <w:pPr>
                                            <w:rPr>
                                              <w:rStyle w:val="Strong"/>
                                              <w:sz w:val="32"/>
                                              <w:szCs w:val="32"/>
                                            </w:rPr>
                                          </w:pPr>
                                          <w:r>
                                            <w:rPr>
                                              <w:rStyle w:val="Strong"/>
                                              <w:rFonts w:ascii="Arial" w:hAnsi="Arial" w:cs="Arial"/>
                                              <w:color w:val="000000"/>
                                              <w:sz w:val="32"/>
                                              <w:szCs w:val="32"/>
                                            </w:rPr>
                                            <w:t xml:space="preserve"> or </w:t>
                                          </w:r>
                                        </w:p>
                                        <w:p w:rsidR="002473CB" w:rsidRDefault="002473CB">
                                          <w:pPr>
                                            <w:pStyle w:val="NormalWeb"/>
                                            <w:spacing w:before="0" w:beforeAutospacing="0" w:after="0" w:afterAutospacing="0"/>
                                            <w:jc w:val="center"/>
                                          </w:pPr>
                                          <w:hyperlink r:id="rId96"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2473CB" w:rsidRDefault="002473CB">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2473CB" w:rsidRDefault="002473CB">
                                          <w:pPr>
                                            <w:jc w:val="center"/>
                                            <w:rPr>
                                              <w:rFonts w:ascii="Arial" w:hAnsi="Arial" w:cs="Arial"/>
                                              <w:color w:val="000000"/>
                                              <w:sz w:val="20"/>
                                              <w:szCs w:val="20"/>
                                            </w:rPr>
                                          </w:pPr>
                                        </w:p>
                                        <w:p w:rsidR="002473CB" w:rsidRDefault="002473CB">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2473CB" w:rsidRDefault="002473CB">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2473CB" w:rsidRDefault="002473CB">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2473CB" w:rsidRDefault="002473CB">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2473CB" w:rsidRDefault="002473CB">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tcMar>
                                                  <w:top w:w="0" w:type="dxa"/>
                                                  <w:left w:w="0" w:type="dxa"/>
                                                  <w:bottom w:w="15" w:type="dxa"/>
                                                  <w:right w:w="0" w:type="dxa"/>
                                                </w:tcMar>
                                                <w:vAlign w:val="center"/>
                                                <w:hideMark/>
                                              </w:tcPr>
                                              <w:p w:rsidR="002473CB" w:rsidRDefault="002473CB">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2473CB">
                                            <w:trPr>
                                              <w:trHeight w:val="15"/>
                                              <w:tblCellSpacing w:w="0" w:type="dxa"/>
                                            </w:trPr>
                                            <w:tc>
                                              <w:tcPr>
                                                <w:tcW w:w="0" w:type="auto"/>
                                                <w:shd w:val="clear" w:color="auto" w:fill="FF0000"/>
                                                <w:vAlign w:val="center"/>
                                                <w:hideMark/>
                                              </w:tcPr>
                                              <w:p w:rsidR="002473CB" w:rsidRDefault="002473CB">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br/>
                                            <w:t> </w:t>
                                          </w:r>
                                        </w:p>
                                        <w:p w:rsidR="002473CB" w:rsidRDefault="002473CB">
                                          <w:pPr>
                                            <w:rPr>
                                              <w:rFonts w:ascii="Arial" w:hAnsi="Arial" w:cs="Arial"/>
                                              <w:color w:val="000000"/>
                                            </w:rPr>
                                          </w:pPr>
                                          <w:r>
                                            <w:rPr>
                                              <w:rStyle w:val="Strong"/>
                                              <w:rFonts w:ascii="Arial" w:hAnsi="Arial" w:cs="Arial"/>
                                              <w:color w:val="000000"/>
                                              <w:sz w:val="32"/>
                                              <w:szCs w:val="32"/>
                                            </w:rPr>
                                            <w:t>Featured Article: The Chronicles of Life and Death</w:t>
                                          </w:r>
                                          <w:r>
                                            <w:rPr>
                                              <w:rFonts w:ascii="Arial" w:hAnsi="Arial" w:cs="Arial"/>
                                              <w:color w:val="000000"/>
                                            </w:rPr>
                                            <w:t xml:space="preserve"> - Pete Garcia - </w:t>
                                          </w:r>
                                          <w:hyperlink r:id="rId97" w:tgtFrame="_blank" w:history="1">
                                            <w:r>
                                              <w:rPr>
                                                <w:rStyle w:val="Hyperlink"/>
                                                <w:rFonts w:ascii="Arial" w:hAnsi="Arial" w:cs="Arial"/>
                                              </w:rPr>
                                              <w:t>http://www.omegaletter.com/articles/articles.asp?ArticleID=8010</w:t>
                                            </w:r>
                                          </w:hyperlink>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God pours life into death and death into life without a drop being spilled.''  ~Author Unknown</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xml:space="preserve">Nobody likes to think of the day when his or her life will come to an end.  Our mortality is as inevitable as it is foreboding, so most people prefer to spend their days not thinking about it.  But death comes for us all, and in the end, acts as that great equalizer for all of mankind.  The rich, the poor, the great and small, famous and anonymous all have yet to escape deaths' surly </w:t>
                                          </w:r>
                                          <w:r>
                                            <w:rPr>
                                              <w:rFonts w:ascii="Arial" w:hAnsi="Arial" w:cs="Arial"/>
                                              <w:color w:val="000000"/>
                                            </w:rPr>
                                            <w:lastRenderedPageBreak/>
                                            <w:t>grip.  In fact, the Bible speaks of only two men who have passed into the beyond without ever tasting death, that being Enoch and Elijah.</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Man is mortal and the fear of losing our mortality has weighed heavily on man's consciousness since the days of Adam and Eve.  This fear has served as a powerful motivator for mankind to leave something behind for others to remember them by, some semblance of immortality if you will.  The idea being that after they're gone, the effects of them will still reverberate throughout the future generations.  I thought about this today as I was driving around the military base and saw a name above the gym of a Soldier who had died in the war.  The military does this frequently, as a token of paying respects to the fallen.  There are streets, buildings, libraries, and ships named after the famous when they die.  It is a simple gesture of man's desire to live on in perpetuity...even if by name only.</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Style w:val="Strong"/>
                                              <w:rFonts w:ascii="Arial" w:hAnsi="Arial" w:cs="Arial"/>
                                              <w:color w:val="000000"/>
                                            </w:rPr>
                                            <w:t>The Past</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In former times, the pharaoh's and kings had grand monuments erected as symbols of their stature and power.  The Pyramids, Sphinx, Ziggurats, Hanging Gardens, Taj Mahal, and even Stonehenge were left as monuments for future generations to serve as prideful reminders of their former greatness.  Man's mortality has served as a great catalyst for men who desire to achieve immortality.  If man had eaten from the Tree of Life in our fallen state, I doubt that we would have progressed as a human race, nor would we find so many of these grand structures around because man would not need them.  So man leaves behind a legacy, and it is in this legacy that they think they can be immortalized.</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It reminds me of how the Nobel Prize came into being.  Having been erroneously thought to have died in an explosion, a French newspaper prematurely published an obituary of Alfred Nobel, attributing his life to that of profiteering off of war and death by creating dynamite.  This of course, deeply affected Alfred and he did not want to be remembered as such.  In an effort to redeem his name, he set aside a bulk of his estate to establish the Nobel Prizes to honor men and women for outstanding achievements in physics, chemistry, medicine and literature, and for working toward peace.</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xml:space="preserve">Of course, the natural world and all </w:t>
                                          </w:r>
                                          <w:proofErr w:type="spellStart"/>
                                          <w:proofErr w:type="gramStart"/>
                                          <w:r>
                                            <w:rPr>
                                              <w:rFonts w:ascii="Arial" w:hAnsi="Arial" w:cs="Arial"/>
                                              <w:color w:val="000000"/>
                                            </w:rPr>
                                            <w:t>it's</w:t>
                                          </w:r>
                                          <w:proofErr w:type="spellEnd"/>
                                          <w:proofErr w:type="gramEnd"/>
                                          <w:r>
                                            <w:rPr>
                                              <w:rFonts w:ascii="Arial" w:hAnsi="Arial" w:cs="Arial"/>
                                              <w:color w:val="000000"/>
                                            </w:rPr>
                                            <w:t xml:space="preserve"> trappings has a very skewed and pessimistic view of death.  To them, death is curtains.  Lights out. The end.  But to Christians, at least those of us who are not in love with this world see death as only the beginning of the real world, the eternal world in which we'd been anticipating lo these many years.</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Style w:val="Strong"/>
                                              <w:rFonts w:ascii="Arial" w:hAnsi="Arial" w:cs="Arial"/>
                                              <w:color w:val="000000"/>
                                            </w:rPr>
                                            <w:t>Remember Me</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lastRenderedPageBreak/>
                                            <w:t>One of my most favorite passages in the Bible is that of the repentant criminal who hung next to Jesus.  A guilty criminal, deserving and receiving his just-desserts of the law, hung next to the ONLY innocent man who ever lived.  The criminal knew he was guilty, and chastised his fellow criminal, who hung crucified opposite of Christ, for joining the mocking crowds in saying, "Are You not the Christ? Save Yourself and us!" The remorseful criminal looked to Jesus and said...</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Lord, remember me when You come into Your kingdom."  And Jesus said to him, "Assuredly, I say to you, today you will be with Me in Paradise."  Luke 23:42-43 (NASB)</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I can't even imagine what it must have been like to hang there next to Jesus of Nazareth in sheer agony and open shame before the jeering crowds.  Those mocking Christ saw Him as a failure, a fraud, a hoaxer who made grandiose claims of tearing the temple down and rebuilding it in three days.  Only a handful of His followers faithfully stayed to watch their Messiah hang naked, bloodied, and humiliated that day.  But the repentant thief during this process had a change of heart.  At some point, he realized that the Man in the center was not like them because He truly was innocent.</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xml:space="preserve">I imagine that in hearing those words from Jesus, the world began to fade away for him as he began to cling to that promise of the One called the "King of the Jews".  I bet he was at peace with his fate upon hearing those words and at peace with that which would immediately transpire upon the closing moments of his life.  Those of us who have placed our faith in Christ are the repentant criminals hanging next to Christ, when we realize our own inability to save ourselves.  Our soul cries out to GOD "Remember me!" and we, as that repentant criminal must have heard, those same comforting words from Our Lord...that of personal and eternal redemption.  Anyone who has placed their faith in Jesus Christ has heard them.  So death no longer becomes the end but rather, as the Apostle Paul states, a new glorious beginning...because 'to be absent from the body, is to be present with the Lord' (2 </w:t>
                                          </w:r>
                                          <w:proofErr w:type="spellStart"/>
                                          <w:r>
                                            <w:rPr>
                                              <w:rFonts w:ascii="Arial" w:hAnsi="Arial" w:cs="Arial"/>
                                              <w:color w:val="000000"/>
                                            </w:rPr>
                                            <w:t>Cor</w:t>
                                          </w:r>
                                          <w:proofErr w:type="spellEnd"/>
                                          <w:r>
                                            <w:rPr>
                                              <w:rFonts w:ascii="Arial" w:hAnsi="Arial" w:cs="Arial"/>
                                              <w:color w:val="000000"/>
                                            </w:rPr>
                                            <w:t xml:space="preserve"> 5:8).</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In our tri-natured state of being (Body/Soul/Spirit) we are reconciled to God instantly and we become at peace with Him, no longer subjects of God's wrath, but of God's infinite love.  We may not be able to put our fingers on it exactly, but the reality of it makes our spirit at peace with God, as He deposits the Holy Spirit into us as a guarantee of redemption.</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xml:space="preserve">The power of Christianity is tied to the Gospel, whose message is of the victory wrought at the Cross of Calvary.  It is the pivotal point in history where Jesus, as our Kinsman Redeemer redeemed the repentant man from eternal damnation in hell.  Christ's death, burial, and resurrection is central to the sole reason we can have hope in this world, and with great expectancy, the </w:t>
                                          </w:r>
                                          <w:r>
                                            <w:rPr>
                                              <w:rFonts w:ascii="Arial" w:hAnsi="Arial" w:cs="Arial"/>
                                              <w:color w:val="000000"/>
                                            </w:rPr>
                                            <w:lastRenderedPageBreak/>
                                            <w:t>world to come.  Without the Cross-, our hope can only be tied to the things we leave behind.  With the Cross-, our hope is not tied to our own vain existence, but in what we expect to come once we cross from life into death through Jesus Christ.</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Style w:val="Strong"/>
                                              <w:rFonts w:ascii="Arial" w:hAnsi="Arial" w:cs="Arial"/>
                                              <w:color w:val="000000"/>
                                            </w:rPr>
                                            <w:t>The Mystery</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There is coming a generation who will not see death.  Our God revels in doing the insanely miraculous (because only He can), and will provide the world a demonstration of His power over death and the grave by sending His Son to come back for the redeemed Bride, those believers who have placed their faith in Jesus Christ.  The Rapture of the Church is not a man-made doctrine, nor is it even a new doctrine, but one Christ Himself said would transpire.</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xml:space="preserve">In God's foreknowledge, He knew that man would sin and that through sin, death would enter the world.  God knew that the only way He could redeem man, was to send Himself as a man to pay the ultimate sacrifice because man could never achieve salvation in his fallen state as we could never measure up to God's ultimate standard of Righteousness.  God knew those people who would believe before time began, before the world came into being, or before the hosts of heaven were even created.  And in that foreknowledge, He also knew that He would exempt one generation from ever seeing death, so that He might be glorified.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Style w:val="Strong"/>
                                              <w:rFonts w:ascii="Arial" w:hAnsi="Arial" w:cs="Arial"/>
                                              <w:color w:val="000000"/>
                                            </w:rPr>
                                            <w:t>To the Apostle John...</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He placed His right hand on me, saying, "Do not be afraid; I am the first and the last, and the living One; and I was dead, and behold, I am alive forevermore, and I have the keys of death and of Hades. (Revelation 1:17-18)</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Those who reject the doctrine of the Rapture, forget Who holds the keys of death and Hades.  They forget Who controls the power over death and the grave.  They forget that Paul begins his chapter on the power of the resurrection with the Gospel:</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Now I make known to you, brethren, the gospel which I preached to you, which also you received, in which also you stand, by which also you are saved, if you hold fast the word which I preached to you, unless you believed in vain.  For I delivered to you as of first importance what I also received, that Christ died for our sins according to the Scriptures, and that He was buried, and that He was raised on the third day according to the Scriptures, and that He appeared to Cephas, then to the twelve. (1 Corinthians 15:1-5)</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Style w:val="Strong"/>
                                              <w:rFonts w:ascii="Arial" w:hAnsi="Arial" w:cs="Arial"/>
                                              <w:color w:val="000000"/>
                                            </w:rPr>
                                            <w:t>And ends this powerful chapter with the Rapture of the Church...</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Now I say this, brethren, that flesh and blood cannot inherit the kingdom of God; nor does the perishable inherit the imperishable. Behold, I tell you a mystery; we will not all sleep, but we will all be changed, in a moment, in the twinkling of an eye, at the last trumpet; for the trumpet will sound, and the dead will be raised imperishable, and we will be changed. For this perishable must put on the imperishable, and this mortal must put on immortality. But when this perishable will have put on the imperishable, and this mortal will have put on immortality, then will come about the saying that is written, "Death is swallowed up in victory. O death, where is your victory? O death, where is your sting?" The sting of death is sin, and the power of sin is the law; but thanks be to God, who gives us the victory through our Lord Jesus Christ."  (1 Corinthians 15:51-57)</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The world builds memorials to keep alive the memory of those who came before us.  They build their monuments hoping that it will stand as a testament to man's greatness, not realizing they're just castles in the sand.  We work toward what is to come, which is imperishable, eternal, and far more glorious than anything this world can contain.  The Christian may fear how he or she meets death, but does not fear the other side of death's dark curtain.  And to one generation, death will flee from us just as the darkness flees the rising of the morning sun.</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Therefore, my beloved brethren, be steadfast, immovable, always abounding in the work of the Lord, knowing that your toil is not in vain in the Lord." (1 Corinthians 15:58)</w:t>
                                          </w:r>
                                        </w:p>
                                        <w:p w:rsidR="002473CB" w:rsidRDefault="002473CB">
                                          <w:pPr>
                                            <w:rPr>
                                              <w:rFonts w:ascii="Arial" w:hAnsi="Arial" w:cs="Arial"/>
                                              <w:color w:val="000000"/>
                                            </w:rPr>
                                          </w:pPr>
                                          <w:r>
                                            <w:rPr>
                                              <w:rFonts w:ascii="Arial" w:hAnsi="Arial" w:cs="Arial"/>
                                              <w:color w:val="000000"/>
                                            </w:rPr>
                                            <w:t xml:space="preserve">  </w:t>
                                          </w:r>
                                        </w:p>
                                        <w:p w:rsidR="002473CB" w:rsidRDefault="002473CB">
                                          <w:pPr>
                                            <w:pStyle w:val="NormalWeb"/>
                                            <w:spacing w:before="0" w:beforeAutospacing="0" w:after="0" w:afterAutospacing="0"/>
                                            <w:rPr>
                                              <w:rFonts w:ascii="Arial" w:hAnsi="Arial" w:cs="Arial"/>
                                              <w:color w:val="000000"/>
                                            </w:rPr>
                                          </w:pPr>
                                          <w:r>
                                            <w:rPr>
                                              <w:rFonts w:ascii="Arial" w:hAnsi="Arial" w:cs="Arial"/>
                                              <w:color w:val="000000"/>
                                            </w:rPr>
                                            <w:t> </w:t>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tcPr>
                                        <w:p w:rsidR="002473CB" w:rsidRDefault="002473CB">
                                          <w:pPr>
                                            <w:rPr>
                                              <w:rFonts w:ascii="Arial" w:hAnsi="Arial" w:cs="Arial"/>
                                              <w:color w:val="000000"/>
                                              <w:sz w:val="20"/>
                                              <w:szCs w:val="20"/>
                                            </w:rPr>
                                          </w:pPr>
                                        </w:p>
                                        <w:p w:rsidR="002473CB" w:rsidRDefault="002473CB">
                                          <w:pPr>
                                            <w:jc w:val="center"/>
                                            <w:rPr>
                                              <w:rFonts w:ascii="Arial" w:hAnsi="Arial" w:cs="Arial"/>
                                              <w:color w:val="000000"/>
                                              <w:sz w:val="20"/>
                                              <w:szCs w:val="20"/>
                                            </w:rPr>
                                          </w:pPr>
                                          <w:r>
                                            <w:rPr>
                                              <w:rFonts w:ascii="Arial" w:hAnsi="Arial" w:cs="Arial"/>
                                              <w:color w:val="000000"/>
                                              <w:sz w:val="20"/>
                                              <w:szCs w:val="20"/>
                                            </w:rPr>
                                            <w:t> </w:t>
                                          </w:r>
                                        </w:p>
                                        <w:p w:rsidR="002473CB" w:rsidRDefault="002473CB">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2473CB" w:rsidRDefault="002473CB">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2473CB" w:rsidRDefault="002473CB">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2473CB" w:rsidRDefault="002473CB">
                                          <w:pPr>
                                            <w:pStyle w:val="NormalWeb"/>
                                            <w:spacing w:before="0" w:beforeAutospacing="0" w:after="200" w:afterAutospacing="0"/>
                                            <w:jc w:val="center"/>
                                            <w:rPr>
                                              <w:rFonts w:ascii="Arial" w:hAnsi="Arial" w:cs="Arial"/>
                                              <w:color w:val="000000"/>
                                              <w:sz w:val="20"/>
                                              <w:szCs w:val="20"/>
                                            </w:rPr>
                                          </w:pPr>
                                          <w:hyperlink r:id="rId100" w:tgtFrame="_blank" w:history="1">
                                            <w:r>
                                              <w:rPr>
                                                <w:rStyle w:val="Hyperlink"/>
                                                <w:rFonts w:ascii="Arial" w:hAnsi="Arial" w:cs="Arial"/>
                                                <w:sz w:val="28"/>
                                                <w:szCs w:val="28"/>
                                              </w:rPr>
                                              <w:t>www.thegoodtest.net</w:t>
                                            </w:r>
                                          </w:hyperlink>
                                        </w:p>
                                        <w:p w:rsidR="002473CB" w:rsidRDefault="002473CB">
                                          <w:pPr>
                                            <w:pStyle w:val="NormalWeb"/>
                                            <w:spacing w:before="0" w:beforeAutospacing="0" w:after="200" w:afterAutospacing="0"/>
                                            <w:jc w:val="center"/>
                                            <w:rPr>
                                              <w:rFonts w:ascii="Arial" w:hAnsi="Arial" w:cs="Arial"/>
                                              <w:color w:val="000000"/>
                                              <w:sz w:val="20"/>
                                              <w:szCs w:val="20"/>
                                            </w:rPr>
                                          </w:pPr>
                                          <w:hyperlink r:id="rId101" w:tgtFrame="_blank" w:history="1">
                                            <w:r>
                                              <w:rPr>
                                                <w:rStyle w:val="Hyperlink"/>
                                                <w:rFonts w:ascii="Arial" w:hAnsi="Arial" w:cs="Arial"/>
                                                <w:sz w:val="28"/>
                                                <w:szCs w:val="28"/>
                                              </w:rPr>
                                              <w:t>www.gotquestions.org</w:t>
                                            </w:r>
                                          </w:hyperlink>
                                        </w:p>
                                        <w:p w:rsidR="002473CB" w:rsidRDefault="002473CB">
                                          <w:pPr>
                                            <w:pStyle w:val="NormalWeb"/>
                                            <w:spacing w:before="0" w:beforeAutospacing="0" w:after="200" w:afterAutospacing="0"/>
                                            <w:jc w:val="center"/>
                                            <w:rPr>
                                              <w:rFonts w:ascii="Arial" w:hAnsi="Arial" w:cs="Arial"/>
                                              <w:color w:val="000000"/>
                                              <w:sz w:val="20"/>
                                              <w:szCs w:val="20"/>
                                            </w:rPr>
                                          </w:pPr>
                                          <w:hyperlink r:id="rId102" w:tgtFrame="_blank" w:history="1">
                                            <w:r>
                                              <w:rPr>
                                                <w:rStyle w:val="Hyperlink"/>
                                                <w:rFonts w:ascii="Arial" w:hAnsi="Arial" w:cs="Arial"/>
                                                <w:sz w:val="28"/>
                                                <w:szCs w:val="28"/>
                                              </w:rPr>
                                              <w:t>www.wayofthemaster.com</w:t>
                                            </w:r>
                                          </w:hyperlink>
                                        </w:p>
                                        <w:p w:rsidR="002473CB" w:rsidRDefault="002473CB">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2473CB" w:rsidRDefault="002473CB">
                                          <w:pPr>
                                            <w:pStyle w:val="NormalWeb"/>
                                            <w:spacing w:before="0" w:beforeAutospacing="0" w:after="200" w:afterAutospacing="0"/>
                                            <w:jc w:val="center"/>
                                            <w:rPr>
                                              <w:rFonts w:ascii="Arial" w:hAnsi="Arial" w:cs="Arial"/>
                                              <w:color w:val="000000"/>
                                              <w:sz w:val="20"/>
                                              <w:szCs w:val="20"/>
                                            </w:rPr>
                                          </w:pPr>
                                          <w:hyperlink r:id="rId103" w:tgtFrame="_blank" w:history="1">
                                            <w:r>
                                              <w:rPr>
                                                <w:rStyle w:val="Hyperlink"/>
                                                <w:rFonts w:ascii="Arial" w:hAnsi="Arial" w:cs="Arial"/>
                                                <w:sz w:val="27"/>
                                                <w:szCs w:val="27"/>
                                              </w:rPr>
                                              <w:t>http://www.goodsearch.com/toolbar/prophecy-update</w:t>
                                            </w:r>
                                          </w:hyperlink>
                                        </w:p>
                                        <w:p w:rsidR="002473CB" w:rsidRDefault="002473CB">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2473CB" w:rsidRDefault="002473CB">
                                          <w:pPr>
                                            <w:jc w:val="center"/>
                                            <w:rPr>
                                              <w:color w:val="000000"/>
                                              <w:sz w:val="20"/>
                                              <w:szCs w:val="20"/>
                                            </w:rPr>
                                          </w:pPr>
                                          <w:r>
                                            <w:rPr>
                                              <w:color w:val="000000"/>
                                              <w:sz w:val="20"/>
                                              <w:szCs w:val="20"/>
                                            </w:rPr>
                                            <w:pict>
                                              <v:rect id="_x0000_i1028" style="width:468pt;height:1.5pt" o:hralign="center" o:hrstd="t" o:hr="t" fillcolor="#a0a0a0" stroked="f"/>
                                            </w:pic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2473CB" w:rsidRDefault="002473CB">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2473CB" w:rsidRDefault="002473CB">
                                          <w:pPr>
                                            <w:pStyle w:val="NormalWeb"/>
                                            <w:spacing w:before="0" w:beforeAutospacing="0" w:after="200" w:afterAutospacing="0"/>
                                            <w:jc w:val="center"/>
                                            <w:rPr>
                                              <w:rFonts w:ascii="Arial" w:hAnsi="Arial" w:cs="Arial"/>
                                              <w:color w:val="000000"/>
                                              <w:sz w:val="20"/>
                                              <w:szCs w:val="20"/>
                                            </w:rPr>
                                          </w:pPr>
                                          <w:hyperlink r:id="rId104" w:tgtFrame="_blank" w:history="1">
                                            <w:r>
                                              <w:rPr>
                                                <w:rStyle w:val="Hyperlink"/>
                                                <w:rFonts w:ascii="Arial" w:hAnsi="Arial" w:cs="Arial"/>
                                              </w:rPr>
                                              <w:t>prophecyupdate@bak.rr.com</w:t>
                                            </w:r>
                                          </w:hyperlink>
                                        </w:p>
                                        <w:p w:rsidR="002473CB" w:rsidRDefault="002473CB">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2473CB" w:rsidRDefault="002473CB">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2473CB" w:rsidRDefault="002473CB">
                                    <w:pPr>
                                      <w:jc w:val="center"/>
                                      <w:rPr>
                                        <w:sz w:val="20"/>
                                        <w:szCs w:val="20"/>
                                      </w:rPr>
                                    </w:pPr>
                                  </w:p>
                                </w:tc>
                              </w:tr>
                            </w:tbl>
                            <w:p w:rsidR="002473CB" w:rsidRDefault="002473CB">
                              <w:pPr>
                                <w:jc w:val="center"/>
                                <w:rPr>
                                  <w:sz w:val="20"/>
                                  <w:szCs w:val="20"/>
                                </w:rPr>
                              </w:pP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2473CB">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jc w:val="center"/>
                                      </w:trPr>
                                      <w:tc>
                                        <w:tcPr>
                                          <w:tcW w:w="0" w:type="auto"/>
                                          <w:tcMar>
                                            <w:top w:w="0" w:type="dxa"/>
                                            <w:left w:w="0" w:type="dxa"/>
                                            <w:bottom w:w="165" w:type="dxa"/>
                                            <w:right w:w="0" w:type="dxa"/>
                                          </w:tcMar>
                                          <w:hideMark/>
                                        </w:tcPr>
                                        <w:p w:rsidR="002473CB" w:rsidRDefault="002473CB">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trPr>
                                            <w:tc>
                                              <w:tcPr>
                                                <w:tcW w:w="0" w:type="auto"/>
                                                <w:shd w:val="clear" w:color="auto" w:fill="0A74DB"/>
                                                <w:tcMar>
                                                  <w:top w:w="0" w:type="dxa"/>
                                                  <w:left w:w="0" w:type="dxa"/>
                                                  <w:bottom w:w="75" w:type="dxa"/>
                                                  <w:right w:w="0" w:type="dxa"/>
                                                </w:tcMar>
                                                <w:vAlign w:val="center"/>
                                                <w:hideMark/>
                                              </w:tcPr>
                                              <w:p w:rsidR="002473CB" w:rsidRDefault="002473CB">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rPr>
                                              <w:sz w:val="20"/>
                                              <w:szCs w:val="20"/>
                                            </w:rPr>
                                          </w:pPr>
                                        </w:p>
                                      </w:tc>
                                    </w:tr>
                                  </w:tbl>
                                  <w:p w:rsidR="002473CB" w:rsidRDefault="002473CB">
                                    <w:pPr>
                                      <w:jc w:val="center"/>
                                      <w:rPr>
                                        <w:sz w:val="20"/>
                                        <w:szCs w:val="20"/>
                                      </w:rPr>
                                    </w:pPr>
                                  </w:p>
                                </w:tc>
                              </w:tr>
                            </w:tbl>
                            <w:p w:rsidR="002473CB" w:rsidRDefault="002473CB">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rHeight w:val="15"/>
                                        <w:tblCellSpacing w:w="0" w:type="dxa"/>
                                        <w:jc w:val="center"/>
                                      </w:trPr>
                                      <w:tc>
                                        <w:tcPr>
                                          <w:tcW w:w="0" w:type="auto"/>
                                          <w:tcMar>
                                            <w:top w:w="0" w:type="dxa"/>
                                            <w:left w:w="0" w:type="dxa"/>
                                            <w:bottom w:w="165" w:type="dxa"/>
                                            <w:right w:w="0" w:type="dxa"/>
                                          </w:tcMar>
                                          <w:hideMark/>
                                        </w:tcPr>
                                        <w:p w:rsidR="002473CB" w:rsidRDefault="002473CB">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2473CB" w:rsidRDefault="002473CB">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0" w:type="dxa"/>
                                            <w:right w:w="540" w:type="dxa"/>
                                          </w:tcMar>
                                          <w:hideMark/>
                                        </w:tcPr>
                                        <w:p w:rsidR="002473CB" w:rsidRDefault="002473CB">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2473CB" w:rsidRDefault="002473CB">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0" w:type="dxa"/>
                                            <w:right w:w="540" w:type="dxa"/>
                                          </w:tcMar>
                                          <w:hideMark/>
                                        </w:tcPr>
                                        <w:p w:rsidR="002473CB" w:rsidRDefault="002473CB">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2473CB" w:rsidRDefault="002473CB">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2473CB">
                                      <w:trPr>
                                        <w:tblCellSpacing w:w="0" w:type="dxa"/>
                                        <w:jc w:val="center"/>
                                      </w:trPr>
                                      <w:tc>
                                        <w:tcPr>
                                          <w:tcW w:w="0" w:type="auto"/>
                                          <w:tcMar>
                                            <w:top w:w="105" w:type="dxa"/>
                                            <w:left w:w="540" w:type="dxa"/>
                                            <w:bottom w:w="105" w:type="dxa"/>
                                            <w:right w:w="540" w:type="dxa"/>
                                          </w:tcMar>
                                          <w:hideMark/>
                                        </w:tcPr>
                                        <w:p w:rsidR="002473CB" w:rsidRDefault="002473CB">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2473CB" w:rsidRDefault="002473CB">
                                    <w:pPr>
                                      <w:jc w:val="center"/>
                                      <w:rPr>
                                        <w:sz w:val="20"/>
                                        <w:szCs w:val="20"/>
                                      </w:rPr>
                                    </w:pPr>
                                  </w:p>
                                </w:tc>
                              </w:tr>
                            </w:tbl>
                            <w:p w:rsidR="002473CB" w:rsidRDefault="002473CB">
                              <w:pPr>
                                <w:jc w:val="center"/>
                                <w:rPr>
                                  <w:sz w:val="20"/>
                                  <w:szCs w:val="20"/>
                                </w:rPr>
                              </w:pPr>
                            </w:p>
                          </w:tc>
                        </w:tr>
                      </w:tbl>
                      <w:p w:rsidR="002473CB" w:rsidRDefault="002473CB">
                        <w:pPr>
                          <w:jc w:val="center"/>
                          <w:rPr>
                            <w:sz w:val="20"/>
                            <w:szCs w:val="20"/>
                          </w:rPr>
                        </w:pPr>
                      </w:p>
                    </w:tc>
                    <w:tc>
                      <w:tcPr>
                        <w:tcW w:w="0" w:type="auto"/>
                        <w:shd w:val="clear" w:color="auto" w:fill="EEEEEE"/>
                        <w:vAlign w:val="bottom"/>
                        <w:hideMark/>
                      </w:tcPr>
                      <w:p w:rsidR="002473CB" w:rsidRDefault="002473CB">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2473CB" w:rsidRDefault="002473CB">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2473CB" w:rsidRDefault="002473CB">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2473CB" w:rsidRDefault="002473CB">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2473CB" w:rsidRDefault="002473CB">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2473CB" w:rsidRDefault="002473CB">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2473CB" w:rsidRDefault="002473CB">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2473CB" w:rsidRDefault="002473CB">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2473CB" w:rsidRDefault="002473CB">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2473CB" w:rsidRDefault="002473CB">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2473CB" w:rsidRDefault="002473CB">
                  <w:pPr>
                    <w:jc w:val="center"/>
                    <w:rPr>
                      <w:sz w:val="20"/>
                      <w:szCs w:val="20"/>
                    </w:rPr>
                  </w:pPr>
                </w:p>
              </w:tc>
            </w:tr>
            <w:tr w:rsidR="002473CB">
              <w:trPr>
                <w:tblCellSpacing w:w="0" w:type="dxa"/>
                <w:jc w:val="center"/>
              </w:trPr>
              <w:tc>
                <w:tcPr>
                  <w:tcW w:w="5000" w:type="pct"/>
                  <w:tcMar>
                    <w:top w:w="150" w:type="dxa"/>
                    <w:left w:w="0" w:type="dxa"/>
                    <w:bottom w:w="210" w:type="dxa"/>
                    <w:right w:w="0" w:type="dxa"/>
                  </w:tcMar>
                  <w:hideMark/>
                </w:tcPr>
                <w:p w:rsidR="002473CB" w:rsidRDefault="002473CB">
                  <w:pPr>
                    <w:rPr>
                      <w:sz w:val="20"/>
                      <w:szCs w:val="20"/>
                    </w:rPr>
                  </w:pPr>
                </w:p>
              </w:tc>
            </w:tr>
          </w:tbl>
          <w:p w:rsidR="002473CB" w:rsidRDefault="002473CB">
            <w:pPr>
              <w:jc w:val="center"/>
              <w:rPr>
                <w:sz w:val="20"/>
                <w:szCs w:val="20"/>
              </w:rPr>
            </w:pPr>
          </w:p>
        </w:tc>
      </w:tr>
    </w:tbl>
    <w:p w:rsidR="0081021E" w:rsidRPr="0081021E" w:rsidRDefault="0081021E" w:rsidP="00A04AB5">
      <w:pPr>
        <w:rPr>
          <w:rFonts w:ascii="Arial" w:hAnsi="Arial" w:cs="Arial"/>
        </w:rPr>
      </w:pPr>
      <w:bookmarkStart w:id="0" w:name="_GoBack"/>
      <w:bookmarkEnd w:id="0"/>
    </w:p>
    <w:sectPr w:rsidR="0081021E" w:rsidRPr="00810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A32DBB"/>
    <w:multiLevelType w:val="multilevel"/>
    <w:tmpl w:val="2D4E5E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wtzQyMTIxNTQyMDVR0lEKTi0uzszPAykwrAUAPlup8SwAAAA="/>
  </w:docVars>
  <w:rsids>
    <w:rsidRoot w:val="0081021E"/>
    <w:rsid w:val="002473CB"/>
    <w:rsid w:val="002949BA"/>
    <w:rsid w:val="003B4C0A"/>
    <w:rsid w:val="003D34DA"/>
    <w:rsid w:val="00613288"/>
    <w:rsid w:val="0081021E"/>
    <w:rsid w:val="00A04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9C658B-8852-471A-9351-DE86402E4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73CB"/>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2473C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473C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81021E"/>
    <w:rPr>
      <w:color w:val="0563C1" w:themeColor="hyperlink"/>
      <w:u w:val="single"/>
    </w:rPr>
  </w:style>
  <w:style w:type="paragraph" w:styleId="NormalWeb">
    <w:name w:val="Normal (Web)"/>
    <w:basedOn w:val="Normal"/>
    <w:uiPriority w:val="99"/>
    <w:semiHidden/>
    <w:unhideWhenUsed/>
    <w:rsid w:val="002473CB"/>
    <w:pPr>
      <w:spacing w:before="100" w:beforeAutospacing="1" w:after="100" w:afterAutospacing="1"/>
    </w:pPr>
  </w:style>
  <w:style w:type="paragraph" w:customStyle="1" w:styleId="headingtext">
    <w:name w:val="headingtext"/>
    <w:basedOn w:val="Normal"/>
    <w:uiPriority w:val="99"/>
    <w:semiHidden/>
    <w:rsid w:val="002473CB"/>
    <w:pPr>
      <w:spacing w:before="100" w:beforeAutospacing="1" w:after="100" w:afterAutospacing="1"/>
    </w:pPr>
  </w:style>
  <w:style w:type="paragraph" w:customStyle="1" w:styleId="titletext">
    <w:name w:val="titletext"/>
    <w:basedOn w:val="Normal"/>
    <w:uiPriority w:val="99"/>
    <w:semiHidden/>
    <w:rsid w:val="002473CB"/>
    <w:pPr>
      <w:spacing w:before="100" w:beforeAutospacing="1" w:after="100" w:afterAutospacing="1"/>
    </w:pPr>
  </w:style>
  <w:style w:type="character" w:styleId="Strong">
    <w:name w:val="Strong"/>
    <w:basedOn w:val="DefaultParagraphFont"/>
    <w:uiPriority w:val="22"/>
    <w:qFormat/>
    <w:rsid w:val="002473CB"/>
    <w:rPr>
      <w:b/>
      <w:bCs/>
    </w:rPr>
  </w:style>
  <w:style w:type="character" w:styleId="Emphasis">
    <w:name w:val="Emphasis"/>
    <w:basedOn w:val="DefaultParagraphFont"/>
    <w:uiPriority w:val="20"/>
    <w:qFormat/>
    <w:rsid w:val="002473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14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BtRd4uBx9GvITmu1gZPQBBCZ_UXb4AXDlXCPX0SgFgNMIE7BA5YoWhwWvchfVU48eGL0HzUUOt_75z7sbfX06Lg-cBZR2PJPXw1j0d0p4E7GafcwEYVR8mmZAlYpOMOIk0GyUPYgTha97i59BBX7OheaDt_Bnve8xwXIxYkzNVs8nWmKkNFp8CrxKLAgeZvMo_g7OygO-qQfjOTd7vyV8venP91qOwsHMs8nGRuljYaG3ffTFDEC3z9Y1WNskWzDl-jv7QdTbjfEwYj4oJoWmg==&amp;c=t2dslkyfn5dRsPy6KQKIYc5oPNjGFB0S9xRu5zMpoaB1MU_6TpfLjA==&amp;ch=u1EDmwf0wcxdqAvxpYKIEgmKm0rvL6l80d1BLpqpNxqqxO2ywfEGQw==" TargetMode="External"/><Relationship Id="rId21" Type="http://schemas.openxmlformats.org/officeDocument/2006/relationships/image" Target="media/image17.gif"/><Relationship Id="rId42" Type="http://schemas.openxmlformats.org/officeDocument/2006/relationships/hyperlink" Target="http://r20.rs6.net/tn.jsp?f=001BtRd4uBx9GvITmu1gZPQBBCZ_UXb4AXDlXCPX0SgFgNMIE7BA5YoWhwWvchfVU48sLUdeBqCaqfk5fIb8fJ986dadqU1qmeZLyTG7r0pA6FP6C6fVjSw1g7YccJHSX8Qupmjvcg1651vjt_FqU0MJcPoUozqTuNiV6bqYqFBIIEJp1byEBVhYDwGE7EWYEc2vL6CkxNHP2YnWQAfzGUMdVVXxtOm4JNKNfgg_RxFcKhC-PTXD64ES9Gf_UdHDYu8VP_eEzKKqBJuLZNkr0QgQQ==&amp;c=t2dslkyfn5dRsPy6KQKIYc5oPNjGFB0S9xRu5zMpoaB1MU_6TpfLjA==&amp;ch=u1EDmwf0wcxdqAvxpYKIEgmKm0rvL6l80d1BLpqpNxqqxO2ywfEGQw==" TargetMode="External"/><Relationship Id="rId47" Type="http://schemas.openxmlformats.org/officeDocument/2006/relationships/hyperlink" Target="http://r20.rs6.net/tn.jsp?f=001BtRd4uBx9GvITmu1gZPQBBCZ_UXb4AXDlXCPX0SgFgNMIE7BA5YoWhwWvchfVU48vtb2eIbJ0j3VGCJOR9sBC7vViVzQPD-ZDV5GtFwssXZLcT_zimQr8rSyU9ClSIgGvtFuoZ03l7lJFzqgqmBVM1Nt3XmBQ9FOubc4M3N6BEhv9sDY3zCAlSlb87V16Knse4BITn3tOpQWWXwzdt3G7MFiS626FnHU7N7zQveEAp8cLrcKyzQSRmEK1zmkYLqAtnMRMnC4xUggQj0JmtEluCjbCYZANOGCNf9CNfk4eQR3INL_XDZFcA==&amp;c=t2dslkyfn5dRsPy6KQKIYc5oPNjGFB0S9xRu5zMpoaB1MU_6TpfLjA==&amp;ch=u1EDmwf0wcxdqAvxpYKIEgmKm0rvL6l80d1BLpqpNxqqxO2ywfEGQw==" TargetMode="External"/><Relationship Id="rId63" Type="http://schemas.openxmlformats.org/officeDocument/2006/relationships/hyperlink" Target="http://r20.rs6.net/tn.jsp?f=001BtRd4uBx9GvITmu1gZPQBBCZ_UXb4AXDlXCPX0SgFgNMIE7BA5YoWhwWvchfVU48iWoQiMnQ7jHvEofaCfvR4C8xY_CSUgYoGaA143b9JKqx4pYf3LEh6Hn98fDZN1N_W4SFK4Q1Uo_5fAzrbIeSydnztAWMHHn8zh6PU0_FoNmG2WKAXsiF17vPVlnvKklmCLEDufdlvyVtIvHGKR6c4AWHmBJD93UOGxF5W4VvovDtRTmO2AFWMbwLKNejYiYp&amp;c=t2dslkyfn5dRsPy6KQKIYc5oPNjGFB0S9xRu5zMpoaB1MU_6TpfLjA==&amp;ch=u1EDmwf0wcxdqAvxpYKIEgmKm0rvL6l80d1BLpqpNxqqxO2ywfEGQw==" TargetMode="External"/><Relationship Id="rId68" Type="http://schemas.openxmlformats.org/officeDocument/2006/relationships/hyperlink" Target="http://r20.rs6.net/tn.jsp?f=001BtRd4uBx9GvITmu1gZPQBBCZ_UXb4AXDlXCPX0SgFgNMIE7BA5YoWhwWvchfVU489dB_GQQfc-XyRUiVXlZJLKbmRukegGKx8vbcyHNXJeVhVEqGBEHrdKWpDNXvXFs0SSsT5c778dVSqelJNI3oh1Q_gAGLLJGa6s3XiHRbaYmVjz6NpJ_6yNeGch_ood51kuL3o1a_yAFSiMBHNWuT7PbV548RVwVhWOU3oKHeKNoLdcX7cUDnCHXD7DbgRp3oALT_J0dSykdztCn3ViloC2EpOz0cd1GBY41AqW2A6__H6a1RF7K8i1vxgMUuDOWqueu-LSwtott575yhjd362Q==&amp;c=t2dslkyfn5dRsPy6KQKIYc5oPNjGFB0S9xRu5zMpoaB1MU_6TpfLjA==&amp;ch=u1EDmwf0wcxdqAvxpYKIEgmKm0rvL6l80d1BLpqpNxqqxO2ywfEGQw==" TargetMode="External"/><Relationship Id="rId84" Type="http://schemas.openxmlformats.org/officeDocument/2006/relationships/hyperlink" Target="http://r20.rs6.net/tn.jsp?f=001BtRd4uBx9GvITmu1gZPQBBCZ_UXb4AXDlXCPX0SgFgNMIE7BA5YoWtbPnMM7eL12j21Wpgi1pIjnQi_wAVlDTgkykauD1gRqyHB2j_Rjojl-G63mz44vYUVrRzB0qhx1tIIxrfDCcPKyCaOhsKDzO5INFuthfxHeB7S-EyCnLKdxthOFvXI3-A==&amp;c=t2dslkyfn5dRsPy6KQKIYc5oPNjGFB0S9xRu5zMpoaB1MU_6TpfLjA==&amp;ch=u1EDmwf0wcxdqAvxpYKIEgmKm0rvL6l80d1BLpqpNxqqxO2ywfEGQw==" TargetMode="External"/><Relationship Id="rId89" Type="http://schemas.openxmlformats.org/officeDocument/2006/relationships/hyperlink" Target="http://r20.rs6.net/tn.jsp?f=001BtRd4uBx9GvITmu1gZPQBBCZ_UXb4AXDlXCPX0SgFgNMIE7BA5YoWhwWvchfVU48BvGdhaH1IjRJbJ-6yySuRyzIiKrSCptVsI0-Xf3YV-qftyE82_trdyyBrztCp19_757_2_XYXVuMkFP8-UrTz5GIAlZ7Uco50IYT1nEhZSQmrfEtnTf7I7MA2t4mBAdqJuPvFAvS9455tl4wkL8XtUbXBSj2KOsEcbitGa3doB-owjJBFZ-M7WT5UTL3oFXzoJqjtad_stU=&amp;c=t2dslkyfn5dRsPy6KQKIYc5oPNjGFB0S9xRu5zMpoaB1MU_6TpfLjA==&amp;ch=u1EDmwf0wcxdqAvxpYKIEgmKm0rvL6l80d1BLpqpNxqqxO2ywfEGQw==" TargetMode="Externa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r20.rs6.net/tn.jsp?f=001BtRd4uBx9GvITmu1gZPQBBCZ_UXb4AXDlXCPX0SgFgNMIE7BA5YoWhwWvchfVU48zj7spiBccKu6Wag80QYzZLWFZ0EhOkcLD-6DO08bLuiXoTcFRaL73HZrLvRvo3ayp3fcGCqQYgyKMepNXZFF5LJuslbpkCijI3VOpHfYKtkOObNwNjb3D1W2cvO773TSXQVher4BHCBM03BDzdnfiaoF861tNts0FjhHe-Z3DG69TuS92tc2qNm0LzYFST-fw-nGUv5cGPYTXjay6mQT_MaKOOCEE0PI&amp;c=t2dslkyfn5dRsPy6KQKIYc5oPNjGFB0S9xRu5zMpoaB1MU_6TpfLjA==&amp;ch=u1EDmwf0wcxdqAvxpYKIEgmKm0rvL6l80d1BLpqpNxqqxO2ywfEGQw==" TargetMode="External"/><Relationship Id="rId107"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hyperlink" Target="http://r20.rs6.net/tn.jsp?f=001BtRd4uBx9GvITmu1gZPQBBCZ_UXb4AXDlXCPX0SgFgNMIE7BA5YoWhwWvchfVU48Mfb2Wy3JuE8DOEGTVRV_4CQ-yXLq_8noNr4F982OodejrcOUyjb0EV96vJQY6gereb2BdR2tj2fH5RecRmYrzCnFhZ0vTMPwPYapB4Zt7T1hC5K-ZrSL_6Pq7-kJT6yjq740U2Rl2VYeK-6ESskC5IFDqPJbWeY6&amp;c=t2dslkyfn5dRsPy6KQKIYc5oPNjGFB0S9xRu5zMpoaB1MU_6TpfLjA==&amp;ch=u1EDmwf0wcxdqAvxpYKIEgmKm0rvL6l80d1BLpqpNxqqxO2ywfEGQw==" TargetMode="External"/><Relationship Id="rId32" Type="http://schemas.openxmlformats.org/officeDocument/2006/relationships/hyperlink" Target="http://r20.rs6.net/tn.jsp?f=001BtRd4uBx9GvITmu1gZPQBBCZ_UXb4AXDlXCPX0SgFgNMIE7BA5YoWhwWvchfVU48oKelXHYT5HVfgUynQr-m5NCmR4IZQpJwODrHGBk8Zrk7UOnrroSrIVNMCvtztYH9fQQLikeqmHYZ_DpsQ67o0KUSawe26IvqzCWBqoWFCLu5f-kuAsDxMK45Awjhqxv3gjV5PXtYbrwos0DBvsxqqHkHegqjNBnbISXIlSE31fpl-0JtjK8uuW3Y7uG_ZHlAfO2Ha_apVErr7MlcXixmtYgC-jdCf4A64ssplauNkks=&amp;c=t2dslkyfn5dRsPy6KQKIYc5oPNjGFB0S9xRu5zMpoaB1MU_6TpfLjA==&amp;ch=u1EDmwf0wcxdqAvxpYKIEgmKm0rvL6l80d1BLpqpNxqqxO2ywfEGQw==" TargetMode="External"/><Relationship Id="rId37" Type="http://schemas.openxmlformats.org/officeDocument/2006/relationships/hyperlink" Target="http://r20.rs6.net/tn.jsp?f=001BtRd4uBx9GvITmu1gZPQBBCZ_UXb4AXDlXCPX0SgFgNMIE7BA5YoWhwWvchfVU48anmjF3Cjh-eWr1QAyvuA7E9ndajzgNOk9LmBUdKN6mntxzvVf8zltekn4PodyNjxmthTS7G0Tmjv5EAZlhapuYKiyrGOcM9gpQxQV6PFA9Es364CwpR0yIkmghVCQ3m0a5R1o4eNFXQukqxyhfTr7587lDq2x4x3Vy4yHWmVIEKDnEXePHhTRUA3N7V8uuqGYrwTOQ3x8t1cyIebdd9MM524QxpiJAFifYxKUzsAymXZylWTyTTXCQ==&amp;c=t2dslkyfn5dRsPy6KQKIYc5oPNjGFB0S9xRu5zMpoaB1MU_6TpfLjA==&amp;ch=u1EDmwf0wcxdqAvxpYKIEgmKm0rvL6l80d1BLpqpNxqqxO2ywfEGQw==" TargetMode="External"/><Relationship Id="rId40" Type="http://schemas.openxmlformats.org/officeDocument/2006/relationships/hyperlink" Target="http://r20.rs6.net/tn.jsp?f=001BtRd4uBx9GvITmu1gZPQBBCZ_UXb4AXDlXCPX0SgFgNMIE7BA5YoWhwWvchfVU48RiswIIq8nuh8wgTWuft2hQ7ysvG5bZBcCPJebf1TRZWjx-6tiqxw4PSZ5YRaBlUrD18R5N35ACT4U7gHoJO_7nzToL0q1n_YneaSy325f6GHhZ8QiMpAZg_oFQKlV3a4xk6uG4a4F5IVdn8HhxXPbLvEhLCnwB-LXhAU-JVVR4ZEFkcIV844jnpme9lP-4y-ullgy5wRkg0=&amp;c=t2dslkyfn5dRsPy6KQKIYc5oPNjGFB0S9xRu5zMpoaB1MU_6TpfLjA==&amp;ch=u1EDmwf0wcxdqAvxpYKIEgmKm0rvL6l80d1BLpqpNxqqxO2ywfEGQw==" TargetMode="External"/><Relationship Id="rId45" Type="http://schemas.openxmlformats.org/officeDocument/2006/relationships/hyperlink" Target="http://r20.rs6.net/tn.jsp?f=001BtRd4uBx9GvITmu1gZPQBBCZ_UXb4AXDlXCPX0SgFgNMIE7BA5YoWhwWvchfVU48tsyPHLbkLsdQpT868fGvovWMyHunSniw7a2klsHzLVWKMJ9UmAiEKN3fLOroil6RdyKq1g7uoneuKBL9sCNXeE8kqeT-lpAY1-4pS0zdIDlGrcP8T27VTs3db6B_E95dsqMjINAVYPnPK_ELTuzuwuilCczq3QC9L239nm-tO_i5uftBQtLUmdY1Hlc24r_YB1E7Lkg1hePXHQla_aWmgCJkmH9PDILr&amp;c=t2dslkyfn5dRsPy6KQKIYc5oPNjGFB0S9xRu5zMpoaB1MU_6TpfLjA==&amp;ch=u1EDmwf0wcxdqAvxpYKIEgmKm0rvL6l80d1BLpqpNxqqxO2ywfEGQw==" TargetMode="External"/><Relationship Id="rId53" Type="http://schemas.openxmlformats.org/officeDocument/2006/relationships/hyperlink" Target="http://r20.rs6.net/tn.jsp?f=001BtRd4uBx9GvITmu1gZPQBBCZ_UXb4AXDlXCPX0SgFgNMIE7BA5YoWhwWvchfVU48vHsWb2NhLJ5SxhmInjYk4ucEb0qp1B-zO5MLPApDGWqMbbjmA9GOGsFA7KKRyg48ngmkKamIaZou1KLVgD6ToCVV44JLfh_WolkmbvSSziZ0rIaLYTeYQUEZbNEaOCoR-WiQ_y4DmpAr5av6pCeYIxg9HilqcuXwUWjZ1wSgTjaIksHR-Jx7CKbvktVxPro7ENHCZVYrdyg=&amp;c=t2dslkyfn5dRsPy6KQKIYc5oPNjGFB0S9xRu5zMpoaB1MU_6TpfLjA==&amp;ch=u1EDmwf0wcxdqAvxpYKIEgmKm0rvL6l80d1BLpqpNxqqxO2ywfEGQw==" TargetMode="External"/><Relationship Id="rId58" Type="http://schemas.openxmlformats.org/officeDocument/2006/relationships/hyperlink" Target="http://r20.rs6.net/tn.jsp?f=001BtRd4uBx9GvITmu1gZPQBBCZ_UXb4AXDlXCPX0SgFgNMIE7BA5YoWhwWvchfVU48bFUm93fMpxOkIA1vYy1-ndTG9aL7nP0SobYIvuI7ZuPSZoNLBz91HYzAqN3zkZ6SglKumi3HvLBUr6AhYPE94VWkurq6Z2qagrTB5IKt-29s_sDy9s1QyVf2D-tem4yA&amp;c=t2dslkyfn5dRsPy6KQKIYc5oPNjGFB0S9xRu5zMpoaB1MU_6TpfLjA==&amp;ch=u1EDmwf0wcxdqAvxpYKIEgmKm0rvL6l80d1BLpqpNxqqxO2ywfEGQw==" TargetMode="External"/><Relationship Id="rId66" Type="http://schemas.openxmlformats.org/officeDocument/2006/relationships/hyperlink" Target="http://r20.rs6.net/tn.jsp?f=001BtRd4uBx9GvITmu1gZPQBBCZ_UXb4AXDlXCPX0SgFgNMIE7BA5YoWhwWvchfVU48Lt92bGhT8KGCncZPfd9MsMWte85laHWaXLfT7TtTbkiqXRwMZ8SNdSQRg2LEiyx5Ly4njktRyrMGRmvBTq3bKWMomrIO4dLOGId5viH95YmVC8aIhJIHXfLTX_YKB9VumJUvdTZZJZeoUoeNdMvaPTgW06aEqmPoY-IsQf07TBS4leUvfNeRng==&amp;c=t2dslkyfn5dRsPy6KQKIYc5oPNjGFB0S9xRu5zMpoaB1MU_6TpfLjA==&amp;ch=u1EDmwf0wcxdqAvxpYKIEgmKm0rvL6l80d1BLpqpNxqqxO2ywfEGQw==" TargetMode="External"/><Relationship Id="rId74" Type="http://schemas.openxmlformats.org/officeDocument/2006/relationships/hyperlink" Target="http://r20.rs6.net/tn.jsp?f=001BtRd4uBx9GvITmu1gZPQBBCZ_UXb4AXDlXCPX0SgFgNMIE7BA5YoWhwWvchfVU48v3HfRqWvSslE1pvjv1SMucFPNS1YGafHhYDs5TkmnjNhXsNcGEEq_Xe5Wcg9LfAViI5Uu5kw71VKmmq01zRGnlsa1rIs1MM4lHKmUQJJ-1LoCmZUbjKsViaKCF94Rw7prH1osXhxzgWjAEscohjTqsdbad-9m502jj8ftoOKn14keS-hmCZtCI1ehHe2KOwm&amp;c=t2dslkyfn5dRsPy6KQKIYc5oPNjGFB0S9xRu5zMpoaB1MU_6TpfLjA==&amp;ch=u1EDmwf0wcxdqAvxpYKIEgmKm0rvL6l80d1BLpqpNxqqxO2ywfEGQw==" TargetMode="External"/><Relationship Id="rId79" Type="http://schemas.openxmlformats.org/officeDocument/2006/relationships/hyperlink" Target="http://r20.rs6.net/tn.jsp?f=001BtRd4uBx9GvITmu1gZPQBBCZ_UXb4AXDlXCPX0SgFgNMIE7BA5YoWhwWvchfVU48sSCu5sVpV16424beVsB9ZCOF_UIQoLVy9wWagsWawoNIOnb24arzXEx6e7JcUXKvFqxrw-ocx89C5yLWbEXz_aZRFQOvy6vrHB1m-3BzgP6l9T-Ssz3fRBsnsBoG16p98elHeSjCvI-ufmT_Pag18HnHDPdKQMc8TiNzoPCaWMKD3rNvSBmWJg==&amp;c=t2dslkyfn5dRsPy6KQKIYc5oPNjGFB0S9xRu5zMpoaB1MU_6TpfLjA==&amp;ch=u1EDmwf0wcxdqAvxpYKIEgmKm0rvL6l80d1BLpqpNxqqxO2ywfEGQw==" TargetMode="External"/><Relationship Id="rId87" Type="http://schemas.openxmlformats.org/officeDocument/2006/relationships/hyperlink" Target="http://r20.rs6.net/tn.jsp?f=001BtRd4uBx9GvITmu1gZPQBBCZ_UXb4AXDlXCPX0SgFgNMIE7BA5YoWofdb4mW172WJamaTNFddd4AgnlNnGgdUHunt3QDqfJOwFPqMBvusSKbxsmrH2UQYGgQ_GJWlnCJqOK1eaB5643GlifDFAvAEh05KOppMEnqMtB83x4Wp9bwtWLUjKuhfLuRs-T4tB_VJwh6cFJu7NT0YnglJOaNHcAhH_jvA6wK&amp;c=t2dslkyfn5dRsPy6KQKIYc5oPNjGFB0S9xRu5zMpoaB1MU_6TpfLjA==&amp;ch=u1EDmwf0wcxdqAvxpYKIEgmKm0rvL6l80d1BLpqpNxqqxO2ywfEGQw==" TargetMode="External"/><Relationship Id="rId102" Type="http://schemas.openxmlformats.org/officeDocument/2006/relationships/hyperlink" Target="http://r20.rs6.net/tn.jsp?f=001BtRd4uBx9GvITmu1gZPQBBCZ_UXb4AXDlXCPX0SgFgNMIE7BA5YoWtRHMsVMgPT9dyYqHy8o3SFJRceWnN6HaYAM9DaxjZUl9BXb8KbF1Sc0hkPUZ9o0Q155lay-FfdEqcCZmz5Ge2Z_tFekORfNr8D1zyxJ9ErzbX28-S3CayzqQKDulq82ew==&amp;c=t2dslkyfn5dRsPy6KQKIYc5oPNjGFB0S9xRu5zMpoaB1MU_6TpfLjA==&amp;ch=u1EDmwf0wcxdqAvxpYKIEgmKm0rvL6l80d1BLpqpNxqqxO2ywfEGQw==" TargetMode="External"/><Relationship Id="rId110" Type="http://schemas.openxmlformats.org/officeDocument/2006/relationships/image" Target="media/image28.png"/><Relationship Id="rId5" Type="http://schemas.openxmlformats.org/officeDocument/2006/relationships/image" Target="media/image1.png"/><Relationship Id="rId61" Type="http://schemas.openxmlformats.org/officeDocument/2006/relationships/hyperlink" Target="http://r20.rs6.net/tn.jsp?f=001BtRd4uBx9GvITmu1gZPQBBCZ_UXb4AXDlXCPX0SgFgNMIE7BA5YoWhwWvchfVU48gkxUYfuUkE_SJAVlR5x-A0s4DZglm92cWvjw61GPg4NBRGqO16Kb2wHAwh-0HosaSeESCII4pDu3wRC73Dr9aX82FLxZrrHDrWjOyMMNsBQ8OITehMNkyj-CbHNOrK1gQ-j9FTmN6DGyfUBJxGxnsnWtgr_FuAepok2GTAtxPdgE-ltxq3GL0Q==&amp;c=t2dslkyfn5dRsPy6KQKIYc5oPNjGFB0S9xRu5zMpoaB1MU_6TpfLjA==&amp;ch=u1EDmwf0wcxdqAvxpYKIEgmKm0rvL6l80d1BLpqpNxqqxO2ywfEGQw==" TargetMode="External"/><Relationship Id="rId82" Type="http://schemas.openxmlformats.org/officeDocument/2006/relationships/image" Target="media/image19.jpeg"/><Relationship Id="rId90" Type="http://schemas.openxmlformats.org/officeDocument/2006/relationships/hyperlink" Target="http://r20.rs6.net/tn.jsp?f=001BtRd4uBx9GvITmu1gZPQBBCZ_UXb4AXDlXCPX0SgFgNMIE7BA5YoWhwWvchfVU48kvuyt0e1T7_XZhnK5qpRf8SE8NbngqswLxeCNwjVR23qb-pJu5aToVtR4Snew2WCCflqMYtGovpdqnTA9ue9__xCLm-Onw4WFWgq3MyndeoDq1y4jX808PxEXbQHtZgj8dcL-krd5Khej-eP6YphEu3HtoqmaBu4jkpUl0nWE_5E1_A7k650bQ==&amp;c=t2dslkyfn5dRsPy6KQKIYc5oPNjGFB0S9xRu5zMpoaB1MU_6TpfLjA==&amp;ch=u1EDmwf0wcxdqAvxpYKIEgmKm0rvL6l80d1BLpqpNxqqxO2ywfEGQw==" TargetMode="External"/><Relationship Id="rId95" Type="http://schemas.openxmlformats.org/officeDocument/2006/relationships/hyperlink" Target="http://r20.rs6.net/tn.jsp?f=001BtRd4uBx9GvITmu1gZPQBBCZ_UXb4AXDlXCPX0SgFgNMIE7BA5YoWtRHMsVMgPT9upuGYgNgBnoT3kjXRQWbyPcqEi4wXta7w69m1FFnlut9hr1UJhqwbbyTYhURCqkRKiw4zMHjaGX9p_B2v-woc-go2_Z3i4cWGfYwWbJojbtmvbqgq5xm-UnkBbkhOjMl&amp;c=t2dslkyfn5dRsPy6KQKIYc5oPNjGFB0S9xRu5zMpoaB1MU_6TpfLjA==&amp;ch=u1EDmwf0wcxdqAvxpYKIEgmKm0rvL6l80d1BLpqpNxqqxO2ywfEGQw=="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BtRd4uBx9GvITmu1gZPQBBCZ_UXb4AXDlXCPX0SgFgNMIE7BA5YoWvb8boFy0-4kX71euDKa65cFJDngxFwoHQ1IJ65rx6My8OlWkzTUbKDeNR0HIFRyuaIOV_B0BbwEg_Kt8vbk5TvpvFWojCobKZFzwUpBaZ-PwS_4S7G1BkRL8pRuUBO5V57PCgEyR1EeWBcWs7NXLHkkj9ZHqfxvWw==&amp;c=t2dslkyfn5dRsPy6KQKIYc5oPNjGFB0S9xRu5zMpoaB1MU_6TpfLjA==&amp;ch=u1EDmwf0wcxdqAvxpYKIEgmKm0rvL6l80d1BLpqpNxqqxO2ywfEGQw==" TargetMode="External"/><Relationship Id="rId27" Type="http://schemas.openxmlformats.org/officeDocument/2006/relationships/hyperlink" Target="http://r20.rs6.net/tn.jsp?f=001BtRd4uBx9GvITmu1gZPQBBCZ_UXb4AXDlXCPX0SgFgNMIE7BA5YoWhwWvchfVU48UPjkzVqeiLYlJnAVFws107DCHBflTNvBf1kwIOdC_kf2LXyU5siySGcqh6-C_V652PAxKCqYNH6qRgDLnLuJYrrQUccweFFZ-Bw_V2zVpMfweQlf3DSxAWdstZkmjOp9awczS2rnkW8G_i0VUBBJVrCmX8PrgNgFu5vfbQHBpsiW3zwlu-_Nik5DaZGJeQGU&amp;c=t2dslkyfn5dRsPy6KQKIYc5oPNjGFB0S9xRu5zMpoaB1MU_6TpfLjA==&amp;ch=u1EDmwf0wcxdqAvxpYKIEgmKm0rvL6l80d1BLpqpNxqqxO2ywfEGQw==" TargetMode="External"/><Relationship Id="rId30" Type="http://schemas.openxmlformats.org/officeDocument/2006/relationships/hyperlink" Target="http://r20.rs6.net/tn.jsp?f=001BtRd4uBx9GvITmu1gZPQBBCZ_UXb4AXDlXCPX0SgFgNMIE7BA5YoWhwWvchfVU48Q_4u9BumpqovunfO0L3bwJow89X-OkaYKt68uVcAHTetu2ZDyvDjC9GXanph-jMTkxM9yYZyK8KUhFWBRaFqGN9JNTmCZhd1uo6eU8lX7TeN9bvvFUwkRJGGdkWeslT4cATr2cNhIXIxmy-IkeBSO49D9Rlr6owmju2mzyV4jMGhBNi_b-YpfLlu_WLcJ2LeevtHQSHHJ9lMQ6dDc5Zoy33joWALwd3K&amp;c=t2dslkyfn5dRsPy6KQKIYc5oPNjGFB0S9xRu5zMpoaB1MU_6TpfLjA==&amp;ch=u1EDmwf0wcxdqAvxpYKIEgmKm0rvL6l80d1BLpqpNxqqxO2ywfEGQw==" TargetMode="External"/><Relationship Id="rId35" Type="http://schemas.openxmlformats.org/officeDocument/2006/relationships/hyperlink" Target="http://r20.rs6.net/tn.jsp?f=001BtRd4uBx9GvITmu1gZPQBBCZ_UXb4AXDlXCPX0SgFgNMIE7BA5YoWhwWvchfVU48OfY2VdP73Yh6NPBKEOyztNkZXEOt-eKVHhjpNi8cORjlF4qLd-PaAU3kytfb-Lhf-6FH5uFse_pCmpRP67k4UvOByfIjpu9icG5ZxGI69YTmFPKgOyUFlLx4e3g2B6V0r0erA8-UEXopnf0T5wvJwxyqjKC3w0_mkqNE6Gj8fizGaYmaXvMUpHaNU1WS5I8Q1izJTuOf1zY=&amp;c=t2dslkyfn5dRsPy6KQKIYc5oPNjGFB0S9xRu5zMpoaB1MU_6TpfLjA==&amp;ch=u1EDmwf0wcxdqAvxpYKIEgmKm0rvL6l80d1BLpqpNxqqxO2ywfEGQw==" TargetMode="External"/><Relationship Id="rId43" Type="http://schemas.openxmlformats.org/officeDocument/2006/relationships/hyperlink" Target="http://r20.rs6.net/tn.jsp?f=001BtRd4uBx9GvITmu1gZPQBBCZ_UXb4AXDlXCPX0SgFgNMIE7BA5YoWhwWvchfVU48WlO5_cPu43Uge3MS0xViuaK-7UblU9W4dSnwj8iw6mmcTnbzE-A1BbewYW4TAif1dj3TUhjYNndg69tDTqyWjMXycrAFWDovQe6fQKussQZ-rGmHbBxApBgmIBXLM5pL85LuiQhepJIC_wpQ8iHXVL938S1vsg6xyjWLLACqYb-Dn8w--KQHOF5ULDgDOwaX&amp;c=t2dslkyfn5dRsPy6KQKIYc5oPNjGFB0S9xRu5zMpoaB1MU_6TpfLjA==&amp;ch=u1EDmwf0wcxdqAvxpYKIEgmKm0rvL6l80d1BLpqpNxqqxO2ywfEGQw==" TargetMode="External"/><Relationship Id="rId48" Type="http://schemas.openxmlformats.org/officeDocument/2006/relationships/hyperlink" Target="http://r20.rs6.net/tn.jsp?f=001BtRd4uBx9GvITmu1gZPQBBCZ_UXb4AXDlXCPX0SgFgNMIE7BA5YoWhwWvchfVU48HrzYP_nbw_FB7-On-THiK6hIgoP7rs-6Ic_-aGEZq5h71fEsxsm3na2szTf8eUti06F_KflcjS3Ljy1EI6PQuvwb11VxGca1eqGMRatNARCtg5iYfMrViEmrHi7BET-gZlYAGwtIaIHJXLd_QEhSz25_WfWMGxA0e17jecyxCdA=&amp;c=t2dslkyfn5dRsPy6KQKIYc5oPNjGFB0S9xRu5zMpoaB1MU_6TpfLjA==&amp;ch=u1EDmwf0wcxdqAvxpYKIEgmKm0rvL6l80d1BLpqpNxqqxO2ywfEGQw==" TargetMode="External"/><Relationship Id="rId56" Type="http://schemas.openxmlformats.org/officeDocument/2006/relationships/hyperlink" Target="http://r20.rs6.net/tn.jsp?f=001BtRd4uBx9GvITmu1gZPQBBCZ_UXb4AXDlXCPX0SgFgNMIE7BA5YoWhwWvchfVU4852eSDrRLjV6uXCzaQl44DI_frDyO7q61BxKD02cJtWZrml7qUAN515VVsTVo-VtRNTLojVLjMz22MViu_PnLjzjELbPN5j58fHXgj1BfQdeQ5QraD3GPD1_nf9LSNRJCZi3-CZQxTnva2-aCxG5oed4eNIIPrJzoX1AUOZ-zIo9DnVRTvh__P0kwwZWmStH3n64NW3b55FR-Hcnw9jvuVyIdfzeclf7i&amp;c=t2dslkyfn5dRsPy6KQKIYc5oPNjGFB0S9xRu5zMpoaB1MU_6TpfLjA==&amp;ch=u1EDmwf0wcxdqAvxpYKIEgmKm0rvL6l80d1BLpqpNxqqxO2ywfEGQw==" TargetMode="External"/><Relationship Id="rId64" Type="http://schemas.openxmlformats.org/officeDocument/2006/relationships/hyperlink" Target="http://r20.rs6.net/tn.jsp?f=001BtRd4uBx9GvITmu1gZPQBBCZ_UXb4AXDlXCPX0SgFgNMIE7BA5YoWhwWvchfVU48RrsMNmVSY-SdfyTFrsRdHhegPwUdgCSHf5lxrE6IgJjjc7g1LjRAQb_jND6BN5MPEsu1clVPOO5VhkaebT2naUkbZY6nmtubZAvdnCPYVQ4_JsVBAuOil-TRKYSauiJmcpvudMWlnw-eOd8vjro3H5RDGsv4LTG1GjS2MaTAY7M=&amp;c=t2dslkyfn5dRsPy6KQKIYc5oPNjGFB0S9xRu5zMpoaB1MU_6TpfLjA==&amp;ch=u1EDmwf0wcxdqAvxpYKIEgmKm0rvL6l80d1BLpqpNxqqxO2ywfEGQw==" TargetMode="External"/><Relationship Id="rId69" Type="http://schemas.openxmlformats.org/officeDocument/2006/relationships/hyperlink" Target="http://r20.rs6.net/tn.jsp?f=001BtRd4uBx9GvITmu1gZPQBBCZ_UXb4AXDlXCPX0SgFgNMIE7BA5YoWhwWvchfVU48x0-TauzbC-yRhprrxm9rTsmz6MDKN-mgfjgGpaDXwUnEwm3CbTTouf2To_YUZ5yLVaVxIoJg_Xb4fhTIjs2iFmtZMxecvuKrdqAK1G_t6hJ2x0y3h23Q1ffKVgo3lyX7ALmxN74xLrsyyXC4hu_urQCE73oxOxQx-vruv_vYvrdywBNOjDp3LMcka90K8Oq4kHpiY2_ntjk56irO1VfJdK8-lHew_DSSglEYokzaTqC2MmRXYUOKXw==&amp;c=t2dslkyfn5dRsPy6KQKIYc5oPNjGFB0S9xRu5zMpoaB1MU_6TpfLjA==&amp;ch=u1EDmwf0wcxdqAvxpYKIEgmKm0rvL6l80d1BLpqpNxqqxO2ywfEGQw==" TargetMode="External"/><Relationship Id="rId77" Type="http://schemas.openxmlformats.org/officeDocument/2006/relationships/hyperlink" Target="http://r20.rs6.net/tn.jsp?f=001BtRd4uBx9GvITmu1gZPQBBCZ_UXb4AXDlXCPX0SgFgNMIE7BA5YoWhwWvchfVU48af9nyY9N4jZmxxzyhmI5xZ2bmF0Fa4bv8vrBInLCNghAaAwrbgzn9vgAjQ7HwsfdL-z-5exCVOjWXWBTTz0K4IuJqc-YHByCm55RW3zWx7EA4DQn0Y8COYtMn3dPRX0X4IadOdlvexOTg1FCPwFCmPJUPtBqio5q2GMeuifeOoreby7HfrKE4m7W_61ShlhL&amp;c=t2dslkyfn5dRsPy6KQKIYc5oPNjGFB0S9xRu5zMpoaB1MU_6TpfLjA==&amp;ch=u1EDmwf0wcxdqAvxpYKIEgmKm0rvL6l80d1BLpqpNxqqxO2ywfEGQw==" TargetMode="External"/><Relationship Id="rId100" Type="http://schemas.openxmlformats.org/officeDocument/2006/relationships/hyperlink" Target="http://r20.rs6.net/tn.jsp?f=001BtRd4uBx9GvITmu1gZPQBBCZ_UXb4AXDlXCPX0SgFgNMIE7BA5YoWtRHMsVMgPT953LRHw6Bqhua-iy0DXpdZQF-C8FxQ4FEUY_21nKJ4cDcx1eMW5chrCC_eSnuw4N7glqVPiV97U1pctLtu9SWef1RwTEbIDwp5OvooEzDEE6st9whXaTmDw==&amp;c=t2dslkyfn5dRsPy6KQKIYc5oPNjGFB0S9xRu5zMpoaB1MU_6TpfLjA==&amp;ch=u1EDmwf0wcxdqAvxpYKIEgmKm0rvL6l80d1BLpqpNxqqxO2ywfEGQw==" TargetMode="External"/><Relationship Id="rId105" Type="http://schemas.openxmlformats.org/officeDocument/2006/relationships/hyperlink" Target="http://r20.rs6.net/tn.jsp?f=001BtRd4uBx9GvITmu1gZPQBBCZ_UXb4AXDlXCPX0SgFgNMIE7BA5YoWtRHMsVMgPT95FqG4WKGMHTRKyvvlBMsQUskWtZpSXduOvu0Gm4TkhEN9bxkFY0ESP6zALeySSbMoSlUY-WzD3GCooW8t02MeoFCtpQv1QLc843VnuydY0obDnezesV2Yw==&amp;c=t2dslkyfn5dRsPy6KQKIYc5oPNjGFB0S9xRu5zMpoaB1MU_6TpfLjA==&amp;ch=u1EDmwf0wcxdqAvxpYKIEgmKm0rvL6l80d1BLpqpNxqqxO2ywfEGQw==" TargetMode="External"/><Relationship Id="rId113"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hyperlink" Target="http://r20.rs6.net/tn.jsp?f=001BtRd4uBx9GvITmu1gZPQBBCZ_UXb4AXDlXCPX0SgFgNMIE7BA5YoWhwWvchfVU48_kGFjHunXoTwukvH8Vxx7v8E9xDwNLrF9G4-hZiF4yq5pE9O8U9paqKTsV2U-L9cGiDjChcH8jpvaH9IKuCXOoCNIFfppd6DkFGen4GS4lv2LfRQBz6AXyGO5n55b8AyPTOLtkX8yPeRpuoDTVWqIhKql3PZMTU7xasr2isJDnCkeG4sIMplapJvhPtLXZqzG1FHDVtVJVLbrPmnrlV89aJti5gPKBab6JyQUjpf4g0=&amp;c=t2dslkyfn5dRsPy6KQKIYc5oPNjGFB0S9xRu5zMpoaB1MU_6TpfLjA==&amp;ch=u1EDmwf0wcxdqAvxpYKIEgmKm0rvL6l80d1BLpqpNxqqxO2ywfEGQw==" TargetMode="External"/><Relationship Id="rId72" Type="http://schemas.openxmlformats.org/officeDocument/2006/relationships/hyperlink" Target="http://r20.rs6.net/tn.jsp?f=001BtRd4uBx9GvITmu1gZPQBBCZ_UXb4AXDlXCPX0SgFgNMIE7BA5YoWhwWvchfVU48EL3wyKo36mgHfXE3Zo0usEUeKFuH7ouHPoEP4L7HE-PcI8OJiXVEkaxKCeX3jeBODep4duM-c6v-LzEHCWkc9uwx_D3ZmuF1RktSg7EWjSlbe8cNjCgKsCKlQsuKzL2TAxCl-lxRKyrJX_9rVRBMAKTbfhEAHIkBX34L0lppd7qiU91-BmX48Re5sau3XJBQ&amp;c=t2dslkyfn5dRsPy6KQKIYc5oPNjGFB0S9xRu5zMpoaB1MU_6TpfLjA==&amp;ch=u1EDmwf0wcxdqAvxpYKIEgmKm0rvL6l80d1BLpqpNxqqxO2ywfEGQw==" TargetMode="External"/><Relationship Id="rId80" Type="http://schemas.openxmlformats.org/officeDocument/2006/relationships/image" Target="media/image18.jpeg"/><Relationship Id="rId85" Type="http://schemas.openxmlformats.org/officeDocument/2006/relationships/image" Target="media/image20.jpeg"/><Relationship Id="rId93" Type="http://schemas.openxmlformats.org/officeDocument/2006/relationships/image" Target="media/image22.jpeg"/><Relationship Id="rId98" Type="http://schemas.openxmlformats.org/officeDocument/2006/relationships/hyperlink" Target="http://ui.constantcontact.com/sa/fwtf.jsp?m=1111272225814&amp;a=1120429354213&amp;ea=rthomas%40bak.rr.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BtRd4uBx9GvITmu1gZPQBBCZ_UXb4AXDlXCPX0SgFgNMIE7BA5YoWhwWvchfVU487Imx96uGTR9V24mV5fTyP8xMtNSLscTrbvOpaf87zt5FAtBj9ynyudtveh6IbBsxxJFx0QSVFvwUjxOzTlgcWHRPoaSlj2ce-NqNLnR1-Sm8AUD7Z7I7blMPXinC4_TOOmyArhNs-V44AqPiNc9Dr9tacNuA8EaZsx-VedhvQIX-dPpjdtDgTINRlQx5HiuXIgwwhSTjgF2xo9AtfiGuE7ADdqaE94OkCNp8ygLWU6if47v7r1XagtXjhcYhwpc5&amp;c=t2dslkyfn5dRsPy6KQKIYc5oPNjGFB0S9xRu5zMpoaB1MU_6TpfLjA==&amp;ch=u1EDmwf0wcxdqAvxpYKIEgmKm0rvL6l80d1BLpqpNxqqxO2ywfEGQw==" TargetMode="External"/><Relationship Id="rId33" Type="http://schemas.openxmlformats.org/officeDocument/2006/relationships/hyperlink" Target="http://r20.rs6.net/tn.jsp?f=001BtRd4uBx9GvITmu1gZPQBBCZ_UXb4AXDlXCPX0SgFgNMIE7BA5YoWhwWvchfVU48D9al3SGOgbMq90XYsTDsBy_9nsfeRvgPmW1BqRs3_Sqcu1tHuDQOB1fDaAyQ_K3g6tpKbVPrsQR9f3pswt4TV8qek-mKraaFANQlNNJTcK-uABfmssjhxjRF8C47yQi1Gy7JCK-b24hwnekA1VPzrQkB-rtqVw1KR4cE1iMhykdo4a8YkgwelBS7Fp7_CJMso880iAyXIk5_4UTiCe6Wq42dCnKSL1jj&amp;c=t2dslkyfn5dRsPy6KQKIYc5oPNjGFB0S9xRu5zMpoaB1MU_6TpfLjA==&amp;ch=u1EDmwf0wcxdqAvxpYKIEgmKm0rvL6l80d1BLpqpNxqqxO2ywfEGQw==" TargetMode="External"/><Relationship Id="rId38" Type="http://schemas.openxmlformats.org/officeDocument/2006/relationships/hyperlink" Target="http://r20.rs6.net/tn.jsp?f=001BtRd4uBx9GvITmu1gZPQBBCZ_UXb4AXDlXCPX0SgFgNMIE7BA5YoWhwWvchfVU48SNFVUhgCqBhdrh_zrLpGhcht9roIACSN1ZSe_Mcgb-DW2GYf8rOZNeyeocr9a5FytXZzzPUgy1WiMUie4qlH89LcDN3lvkoyT6BYK2GA3dLAJqR7N7QZXYAm1FZSLXsFwZpH406tunig9CLEdKWWtjXrJ8kapE4bXnNiH9e_O4c3pGF68Vvk7PSpUY-UBYm2fi8E_ku629v-WGGq0yXXeg==&amp;c=t2dslkyfn5dRsPy6KQKIYc5oPNjGFB0S9xRu5zMpoaB1MU_6TpfLjA==&amp;ch=u1EDmwf0wcxdqAvxpYKIEgmKm0rvL6l80d1BLpqpNxqqxO2ywfEGQw==" TargetMode="External"/><Relationship Id="rId46" Type="http://schemas.openxmlformats.org/officeDocument/2006/relationships/hyperlink" Target="http://r20.rs6.net/tn.jsp?f=001BtRd4uBx9GvITmu1gZPQBBCZ_UXb4AXDlXCPX0SgFgNMIE7BA5YoWhwWvchfVU48QJQMpxV2Wq8lZsSE5SfyzFvu3wZP6a8NUw3RMpVS7FTylSmdPtvp6_nNr7h04QUuCNerjrxN9ogEr87d1934E1ej66D00akUlloXckRwsnH7fn54u_q_WnDNoxPuN3g5rbZNC37hQonITa62OxEW62ncA4W2GN76qSwC5awkT0sSNhQzNJtKhiCACMfwfbaYM1Uty7BYDFcvpvDic_LSqkJyZuWpeqWxtOGtDXXX2qolOZiRUYl7YMVOYVz7kJAoN4AY0gKJL2ueig0eZnha-gpCsAagmdvTzha4PDmoRk_kQNMAhfKo-_JmVdpn5Y7aJRgWajsxpTo=&amp;c=t2dslkyfn5dRsPy6KQKIYc5oPNjGFB0S9xRu5zMpoaB1MU_6TpfLjA==&amp;ch=u1EDmwf0wcxdqAvxpYKIEgmKm0rvL6l80d1BLpqpNxqqxO2ywfEGQw==" TargetMode="External"/><Relationship Id="rId59" Type="http://schemas.openxmlformats.org/officeDocument/2006/relationships/hyperlink" Target="http://r20.rs6.net/tn.jsp?f=001BtRd4uBx9GvITmu1gZPQBBCZ_UXb4AXDlXCPX0SgFgNMIE7BA5YoWhwWvchfVU484AiRMoZazIGRcPj-KbuDVRPI4o_c6FNM2zyk73yX_U-j4lfRgvxNiin1sPT1_0mwTGpF7H14Z94YdmTh-eCcpcTvqI-XOlNJCTLBUvEP56d-eo45upNUeyEioLkzz4FH1vKF7khapQ0xq57K7vXzFfP7aSgv452o-Uciex_ZQ5ikovrpKrMFvMUUCY_3B_t48cZh3arlVQSogzEFjuwSep3GpzNh0w8RQS2SeS0fv3IeAJqsElEPBIKCgwYojUGDyhvZhpAYClHK7y7ICH_S67iwq4iMV0VAql9QNx-kR9U=&amp;c=t2dslkyfn5dRsPy6KQKIYc5oPNjGFB0S9xRu5zMpoaB1MU_6TpfLjA==&amp;ch=u1EDmwf0wcxdqAvxpYKIEgmKm0rvL6l80d1BLpqpNxqqxO2ywfEGQw==" TargetMode="External"/><Relationship Id="rId67" Type="http://schemas.openxmlformats.org/officeDocument/2006/relationships/hyperlink" Target="http://r20.rs6.net/tn.jsp?f=001BtRd4uBx9GvITmu1gZPQBBCZ_UXb4AXDlXCPX0SgFgNMIE7BA5YoWhwWvchfVU48O1qXoofRxX4PNbnoRsbhNzegNpVgMfTvGeljc4OS_vNRE3YOimJgSxYsv8wb7sI06rWkW_kxV-J_2tEYbkWIFsFpbx4zwxccsgaQWoh3_AvQ889l5ffTSvSwPzDig7uXBI1UqQmyLUv7YjVWEGbIlkgd4M4JUJKVuWOJezpq6Xc=&amp;c=t2dslkyfn5dRsPy6KQKIYc5oPNjGFB0S9xRu5zMpoaB1MU_6TpfLjA==&amp;ch=u1EDmwf0wcxdqAvxpYKIEgmKm0rvL6l80d1BLpqpNxqqxO2ywfEGQw==" TargetMode="External"/><Relationship Id="rId103" Type="http://schemas.openxmlformats.org/officeDocument/2006/relationships/hyperlink" Target="http://r20.rs6.net/tn.jsp?f=001BtRd4uBx9GvITmu1gZPQBBCZ_UXb4AXDlXCPX0SgFgNMIE7BA5YoWtRHMsVMgPT9oSNqyLYLWpZHBkC2NTYOS9SVZ5Cx4FOAhe-MdaEF1pKl6nwEMrqMQWEK9LJqbcKpF0QO5eGDGfL5d77A0VCrk14fPJs9ZwV7I9qKg0oUNsXp6r2JzInTcs-SrV_d7JFORzBGQK28fAYZOZvg9O8CiQ==&amp;c=t2dslkyfn5dRsPy6KQKIYc5oPNjGFB0S9xRu5zMpoaB1MU_6TpfLjA==&amp;ch=u1EDmwf0wcxdqAvxpYKIEgmKm0rvL6l80d1BLpqpNxqqxO2ywfEGQw==" TargetMode="External"/><Relationship Id="rId108" Type="http://schemas.openxmlformats.org/officeDocument/2006/relationships/image" Target="media/image26.png"/><Relationship Id="rId20" Type="http://schemas.openxmlformats.org/officeDocument/2006/relationships/image" Target="media/image16.jpeg"/><Relationship Id="rId41" Type="http://schemas.openxmlformats.org/officeDocument/2006/relationships/hyperlink" Target="http://r20.rs6.net/tn.jsp?f=001BtRd4uBx9GvITmu1gZPQBBCZ_UXb4AXDlXCPX0SgFgNMIE7BA5YoWhwWvchfVU48Pc2KriUy6T5JSb3wDvSJApktTDeXmSY2nhWtHRx7A_sWyws1j6My103Lbg1UqNNHkdJhWKoBQj6DS93LqgmlaNsTxzMsxDsyTkph4Um6Pj3Rm9W2WKEPcpvlGTusVqGeBA32OVC3QPTft5EmZ8dxZ5ik7bK2CypLnYTvrnoI-AjacgR_q_eDAuFX0i0AEymiG04AMIwBP-5kPngXzIYzNqJRlPsyBB4a__cjDA73R3o=&amp;c=t2dslkyfn5dRsPy6KQKIYc5oPNjGFB0S9xRu5zMpoaB1MU_6TpfLjA==&amp;ch=u1EDmwf0wcxdqAvxpYKIEgmKm0rvL6l80d1BLpqpNxqqxO2ywfEGQw==" TargetMode="External"/><Relationship Id="rId54" Type="http://schemas.openxmlformats.org/officeDocument/2006/relationships/hyperlink" Target="http://r20.rs6.net/tn.jsp?f=001BtRd4uBx9GvITmu1gZPQBBCZ_UXb4AXDlXCPX0SgFgNMIE7BA5YoWhwWvchfVU4845BHzNnaHP1CeY6ovnyIhRlwH0u8vvv8Sl5VcABP3sjv513_bJE7IzaqVVVIPr0VGs6rDVpfB0gx8-H0v2l4m0uY5O07XSQll_SBBTDwHZm3K99kHezve_ZJngA7ih63hR6TZJSg5v2d-43sNVUipDjC0sawFuBClEpgL1qr1y6ZHysh-gAjFN0i9aILVRrmNWhLu05xrQP8cVDXNl0wzbNzJ-4FN7gvWuS4o7ZtooY=&amp;c=t2dslkyfn5dRsPy6KQKIYc5oPNjGFB0S9xRu5zMpoaB1MU_6TpfLjA==&amp;ch=u1EDmwf0wcxdqAvxpYKIEgmKm0rvL6l80d1BLpqpNxqqxO2ywfEGQw==" TargetMode="External"/><Relationship Id="rId62" Type="http://schemas.openxmlformats.org/officeDocument/2006/relationships/hyperlink" Target="http://r20.rs6.net/tn.jsp?f=001BtRd4uBx9GvITmu1gZPQBBCZ_UXb4AXDlXCPX0SgFgNMIE7BA5YoWhwWvchfVU48o09VwcFH5yYwub_exOISc7pBUL7pxqWb4jKTHB472DmzpE2MnKItHst1T-eF8Ywl-2K7hql24uz7y24VX_GcoGtoBlDe4OfDhFzk73V68OEZhpE-mMLoInwVoPHDVoAL_gGa4nnS0xHbCBVNPOM30blkVb_oHDOZyU8rGta_ykc=&amp;c=t2dslkyfn5dRsPy6KQKIYc5oPNjGFB0S9xRu5zMpoaB1MU_6TpfLjA==&amp;ch=u1EDmwf0wcxdqAvxpYKIEgmKm0rvL6l80d1BLpqpNxqqxO2ywfEGQw==" TargetMode="External"/><Relationship Id="rId70" Type="http://schemas.openxmlformats.org/officeDocument/2006/relationships/hyperlink" Target="http://r20.rs6.net/tn.jsp?f=001BtRd4uBx9GvITmu1gZPQBBCZ_UXb4AXDlXCPX0SgFgNMIE7BA5YoWhwWvchfVU48Z9TghlujMXHYqaSXOSExJTYzv0GlQ56NTazdoWjTnsLlJacGpRBzEFk_lONZBXQ7OFDtKMWgjUA9DFsgEIhiZm0hbT0IrFrwbTOd_KEyeC_4bpXiL_3Rcr5oRdqqpztCaiHjdMwPqkpNtd2ezf9XShSIpqPOqPPWQo_4XJN1BLwwHKe9T4B4Gw==&amp;c=t2dslkyfn5dRsPy6KQKIYc5oPNjGFB0S9xRu5zMpoaB1MU_6TpfLjA==&amp;ch=u1EDmwf0wcxdqAvxpYKIEgmKm0rvL6l80d1BLpqpNxqqxO2ywfEGQw==" TargetMode="External"/><Relationship Id="rId75" Type="http://schemas.openxmlformats.org/officeDocument/2006/relationships/hyperlink" Target="http://r20.rs6.net/tn.jsp?f=001BtRd4uBx9GvITmu1gZPQBBCZ_UXb4AXDlXCPX0SgFgNMIE7BA5YoWhwWvchfVU486-f9nB2h771AjdCGfE6OyPY8NAiD2Bg8lkg5leppDvL_TsEcodLkjUW9vOiK_fSRucr-SAFk825cHNTyQ1l-Yrh6UP6pqqq65JH9jLWr-yxKpi69TDRCAs23WlZm5buODU7Ne-1YYWNMxLGs5JJsvtOvsicUtnCeslrO8_JQrRv2hKi7j2NFSyWu4tbcdp3hUQwT-6wudho5tUTaxnUPG6alayH4-fOVDTQZa8cdE4af6wWUGJtszoqD03T41WuDmYAS85xEUvIzzEPWIjI3K_IdT5u0GdjOASNBvfYvyKfVUlS0EVwA-WIxHzbIPBUdmnXO1S_B7OE=&amp;c=t2dslkyfn5dRsPy6KQKIYc5oPNjGFB0S9xRu5zMpoaB1MU_6TpfLjA==&amp;ch=u1EDmwf0wcxdqAvxpYKIEgmKm0rvL6l80d1BLpqpNxqqxO2ywfEGQw==" TargetMode="External"/><Relationship Id="rId83" Type="http://schemas.openxmlformats.org/officeDocument/2006/relationships/hyperlink" Target="http://r20.rs6.net/tn.jsp?f=001BtRd4uBx9GvITmu1gZPQBBCZ_UXb4AXDlXCPX0SgFgNMIE7BA5YoWofdb4mW172WJamaTNFddd4AgnlNnGgdUHunt3QDqfJOwFPqMBvusSKbxsmrH2UQYGgQ_GJWlnCJqOK1eaB5643GlifDFAvAEh05KOppMEnqMtB83x4Wp9bwtWLUjKuhfLuRs-T4tB_VJwh6cFJu7NT0YnglJOaNHcAhH_jvA6wK&amp;c=t2dslkyfn5dRsPy6KQKIYc5oPNjGFB0S9xRu5zMpoaB1MU_6TpfLjA==&amp;ch=u1EDmwf0wcxdqAvxpYKIEgmKm0rvL6l80d1BLpqpNxqqxO2ywfEGQw==" TargetMode="External"/><Relationship Id="rId88" Type="http://schemas.openxmlformats.org/officeDocument/2006/relationships/hyperlink" Target="http://r20.rs6.net/tn.jsp?f=001BtRd4uBx9GvITmu1gZPQBBCZ_UXb4AXDlXCPX0SgFgNMIE7BA5YoWhwWvchfVU4866T35T7PM4dHaTid9GPWB_cL7sQlH-RYrjwWNb0C66az0v-TuZz78RMhKbbkqJKVSamrCRHNuCw-R71PBi8G54XtR083A7rwdMKg7ByXd0qSpv37o1mmQ5da26_ebYU9tbFFQ87ct2UcNJE_5PdkMuB2RQX_ZgGAoAREhFwF2KwaAy1M3veTqmNlXmyDdnBXjfp90VXTm3o=&amp;c=t2dslkyfn5dRsPy6KQKIYc5oPNjGFB0S9xRu5zMpoaB1MU_6TpfLjA==&amp;ch=u1EDmwf0wcxdqAvxpYKIEgmKm0rvL6l80d1BLpqpNxqqxO2ywfEGQw==" TargetMode="External"/><Relationship Id="rId91" Type="http://schemas.openxmlformats.org/officeDocument/2006/relationships/hyperlink" Target="http://r20.rs6.net/tn.jsp?f=001BtRd4uBx9GvITmu1gZPQBBCZ_UXb4AXDlXCPX0SgFgNMIE7BA5YoWtRHMsVMgPT9tus3g1KEP5DyH1weVvhvFbb6v-vNzeG7dWqg_HwEiDJEVADYvPdHejCwM0Tm-jSGNniNbhAzj92DiuDuVJx2zVGAPQC4Pnt-i2z15IE7-c8=&amp;c=t2dslkyfn5dRsPy6KQKIYc5oPNjGFB0S9xRu5zMpoaB1MU_6TpfLjA==&amp;ch=u1EDmwf0wcxdqAvxpYKIEgmKm0rvL6l80d1BLpqpNxqqxO2ywfEGQw==" TargetMode="External"/><Relationship Id="rId96" Type="http://schemas.openxmlformats.org/officeDocument/2006/relationships/hyperlink" Target="http://r20.rs6.net/tn.jsp?f=001BtRd4uBx9GvITmu1gZPQBBCZ_UXb4AXDlXCPX0SgFgNMIE7BA5YoWpzw5yoKW-LHCh1DkNG5XjG8OK_wx5BKMCatsLq8idccJfOB2cnYVTzrnb77MrMJCNgUTcrU0ofUO-3nfEP9KQic4SQ1ZsNX7Jeue1MuYjRN5sqhfqsRI2xYWB0GCro4zey1X9K_yrW3&amp;c=t2dslkyfn5dRsPy6KQKIYc5oPNjGFB0S9xRu5zMpoaB1MU_6TpfLjA==&amp;ch=u1EDmwf0wcxdqAvxpYKIEgmKm0rvL6l80d1BLpqpNxqqxO2ywfEGQw==" TargetMode="External"/><Relationship Id="rId11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BtRd4uBx9GvITmu1gZPQBBCZ_UXb4AXDlXCPX0SgFgNMIE7BA5YoWhwWvchfVU48nMUHvIqapOtPvwkmIRaqZODz3WU5GWyVWXOlFJU_qntnJ3wWoi3wjQttWSFbOOyLK8RCpe1R0_Fv_xGzPM_vs9AdAxQmr3OElqEiutEZL4m_HjiE9i_aOh0lEqe6jzXC5vqiRlFTV_0PtMfNff7nsJTUZ5I9UtM5HdzOMk-APFFpL0fW-8ZW_Pdq9kuirmKk1h3xL8a8QoSgBxpDHHagOC3eFsV18WB61_BG6pAsN0-ZtNSmW3QgFA==&amp;c=t2dslkyfn5dRsPy6KQKIYc5oPNjGFB0S9xRu5zMpoaB1MU_6TpfLjA==&amp;ch=u1EDmwf0wcxdqAvxpYKIEgmKm0rvL6l80d1BLpqpNxqqxO2ywfEGQw==" TargetMode="External"/><Relationship Id="rId28" Type="http://schemas.openxmlformats.org/officeDocument/2006/relationships/hyperlink" Target="http://r20.rs6.net/tn.jsp?f=001BtRd4uBx9GvITmu1gZPQBBCZ_UXb4AXDlXCPX0SgFgNMIE7BA5YoWhwWvchfVU48xU4YdsoUKd8GfilM9HhE2P6nGhohLl7V0G2djk0MCtZkbxHcl7sm0IwmFnqThhCM4rJZXVNPvd2hbMPie-PdRgKTo_900QF54PgPJKKHAIWcpfV8XSDo7H6k_X_dIFkiTKHVL1f9XjeD1UdLl0EqpCZTneO2hYhKgNweYmpvQCAM6jtV2XAeb9mFHp6hEuGl98hbQyC9Y9dr5Pe2ymfWfQ==&amp;c=t2dslkyfn5dRsPy6KQKIYc5oPNjGFB0S9xRu5zMpoaB1MU_6TpfLjA==&amp;ch=u1EDmwf0wcxdqAvxpYKIEgmKm0rvL6l80d1BLpqpNxqqxO2ywfEGQw==" TargetMode="External"/><Relationship Id="rId36" Type="http://schemas.openxmlformats.org/officeDocument/2006/relationships/hyperlink" Target="http://r20.rs6.net/tn.jsp?f=001BtRd4uBx9GvITmu1gZPQBBCZ_UXb4AXDlXCPX0SgFgNMIE7BA5YoWhwWvchfVU48zV8Ka6ouCg3jIJ0hy0YTVWtiSB27q01TW5iuV9ju4o2uf6U5oMA9wKjTswOiK-2qmovTKPIbjYRRriYR8N4jdrjfh9Q13KcA9fJUxgEp3RLVULmA2FXcZ0tIPlhGvo5DfqTdVyIJpq1t7d2hI9Ht9Q1Kg3j0x9i8tyLGYlTCISvS3e5pCAw3bTL0vnBnqw0jzOXCBrSvlapIlEVKy27TUqM35t0ClkJz&amp;c=t2dslkyfn5dRsPy6KQKIYc5oPNjGFB0S9xRu5zMpoaB1MU_6TpfLjA==&amp;ch=u1EDmwf0wcxdqAvxpYKIEgmKm0rvL6l80d1BLpqpNxqqxO2ywfEGQw==" TargetMode="External"/><Relationship Id="rId49" Type="http://schemas.openxmlformats.org/officeDocument/2006/relationships/hyperlink" Target="http://r20.rs6.net/tn.jsp?f=001BtRd4uBx9GvITmu1gZPQBBCZ_UXb4AXDlXCPX0SgFgNMIE7BA5YoWhwWvchfVU48aV3AlPI3NMgDse6rlK8eLi7tYcAP1kWFo-WC97JGUGZVeqfCqb4mE3Se-UvWAJ1B7h7Ydv8-DnnN1I9VcnqTAsiVBgCA6jqD6hYoBE15VG3DusXS319pqLE0WBRCObbR4hWH0DXRoBWxpsCqQ8mukw==&amp;c=t2dslkyfn5dRsPy6KQKIYc5oPNjGFB0S9xRu5zMpoaB1MU_6TpfLjA==&amp;ch=u1EDmwf0wcxdqAvxpYKIEgmKm0rvL6l80d1BLpqpNxqqxO2ywfEGQw==" TargetMode="External"/><Relationship Id="rId57" Type="http://schemas.openxmlformats.org/officeDocument/2006/relationships/hyperlink" Target="http://r20.rs6.net/tn.jsp?f=001BtRd4uBx9GvITmu1gZPQBBCZ_UXb4AXDlXCPX0SgFgNMIE7BA5YoWhwWvchfVU485lnjKd52UFLphaU0DxMvha9S514ztkfa53qCDw0AyUPthzvKhbpe1z7i3_AVfdkTKAFUbvn4Mm_zU2b8tyTwI4La4g4ZmgZQZD1jDzPlnrdsgdpBtwyjUs4C8tbxm_o0L1NVjZpB5psdxuVHvhw2QvvgqvcLTPv8pmc9vOnFxAsGyYV542Z5Ikt4mNXJueSk&amp;c=t2dslkyfn5dRsPy6KQKIYc5oPNjGFB0S9xRu5zMpoaB1MU_6TpfLjA==&amp;ch=u1EDmwf0wcxdqAvxpYKIEgmKm0rvL6l80d1BLpqpNxqqxO2ywfEGQw==" TargetMode="External"/><Relationship Id="rId106" Type="http://schemas.openxmlformats.org/officeDocument/2006/relationships/image" Target="media/image24.png"/><Relationship Id="rId10" Type="http://schemas.openxmlformats.org/officeDocument/2006/relationships/image" Target="media/image6.png"/><Relationship Id="rId31" Type="http://schemas.openxmlformats.org/officeDocument/2006/relationships/hyperlink" Target="http://r20.rs6.net/tn.jsp?f=001BtRd4uBx9GvITmu1gZPQBBCZ_UXb4AXDlXCPX0SgFgNMIE7BA5YoWhwWvchfVU48h-jLzJllm9jhw89EGKOvLBqDNiioSsCLMKLOnadEeA1BPbCWgBvcb-XHMoeFGOjhdwEAndbjUSQLC8sGwvE0FmX9cgtbpb5EfbcDg0R1pCl1lU9sbBV1wu_BZO47ZANqgfW6VLcZW47zVavPBwEjxUWLt-8smYH-kc-fbOENACz_osJmMiOizQ==&amp;c=t2dslkyfn5dRsPy6KQKIYc5oPNjGFB0S9xRu5zMpoaB1MU_6TpfLjA==&amp;ch=u1EDmwf0wcxdqAvxpYKIEgmKm0rvL6l80d1BLpqpNxqqxO2ywfEGQw==" TargetMode="External"/><Relationship Id="rId44" Type="http://schemas.openxmlformats.org/officeDocument/2006/relationships/hyperlink" Target="http://r20.rs6.net/tn.jsp?f=001BtRd4uBx9GvITmu1gZPQBBCZ_UXb4AXDlXCPX0SgFgNMIE7BA5YoWhwWvchfVU483P-9-Wxghi0OfU1XeqrECuLsgJG2UdXolqjvftowwtRUWt1uBDVbVWfLNCmCle_2oHF9WoV1LLjKkJEBtKK_FTkrg6OWn1P-EMlcjNHWhfwf4kyT3snR5oMQNANRN_nHnewcGldwDrrysvDRLKLKQPAGxfhnTN-wHxtVwY7A9O47E6D02Nl_ow==&amp;c=t2dslkyfn5dRsPy6KQKIYc5oPNjGFB0S9xRu5zMpoaB1MU_6TpfLjA==&amp;ch=u1EDmwf0wcxdqAvxpYKIEgmKm0rvL6l80d1BLpqpNxqqxO2ywfEGQw==" TargetMode="External"/><Relationship Id="rId52" Type="http://schemas.openxmlformats.org/officeDocument/2006/relationships/hyperlink" Target="http://r20.rs6.net/tn.jsp?f=001BtRd4uBx9GvITmu1gZPQBBCZ_UXb4AXDlXCPX0SgFgNMIE7BA5YoWhwWvchfVU48iAPWweuDUprvJYZXaUIpDT4551X0m2EbiGoKmLXtbuFh-MyBYB-N5XTYu7AQsprM7Smh2pMo8hL6eCJDN0F4nIdASRnOND8DgUZFWxLhliW20yfD3GFI32a0Dwba-Rx3i70SbdcgP1U=&amp;c=t2dslkyfn5dRsPy6KQKIYc5oPNjGFB0S9xRu5zMpoaB1MU_6TpfLjA==&amp;ch=u1EDmwf0wcxdqAvxpYKIEgmKm0rvL6l80d1BLpqpNxqqxO2ywfEGQw==" TargetMode="External"/><Relationship Id="rId60" Type="http://schemas.openxmlformats.org/officeDocument/2006/relationships/hyperlink" Target="http://r20.rs6.net/tn.jsp?f=001BtRd4uBx9GvITmu1gZPQBBCZ_UXb4AXDlXCPX0SgFgNMIE7BA5YoWhwWvchfVU48JJH0poT0wy0-_F6CgASOlb6myuw0SdRicSFunXRZRdALUywoPC2nCMadX-UCMrJALdLIskwqVqXbbrk0dxFOrezGTrEACGHh3spZ1NUfoh67U2pWWeKYA_BcuE9yNKsQIky3KoV3bZ1yvBucaftEVQKKrZAiZnQLnlTO-lmZ7O7qblGNfXa4X5h9_pj4EBi5ce080P2N_2vMjXZzfi-KRjKzIw-XN_TUp3FNP_Kgqd6sI0pG-wwqExbXsy8JPNjQfRdq1kfJFGo=&amp;c=t2dslkyfn5dRsPy6KQKIYc5oPNjGFB0S9xRu5zMpoaB1MU_6TpfLjA==&amp;ch=u1EDmwf0wcxdqAvxpYKIEgmKm0rvL6l80d1BLpqpNxqqxO2ywfEGQw==" TargetMode="External"/><Relationship Id="rId65" Type="http://schemas.openxmlformats.org/officeDocument/2006/relationships/hyperlink" Target="http://r20.rs6.net/tn.jsp?f=001BtRd4uBx9GvITmu1gZPQBBCZ_UXb4AXDlXCPX0SgFgNMIE7BA5YoWhwWvchfVU48-RQIBh1xsXM0es03MgXqZOIW2iw-sM5TEGhEjP3JfPJ5kZ4wyw5-VPycphiZx61lkQ8_U9aAtab7MepU-YZYEwhkFjI2ap5yeHo1ANZE6UqFl0BbVjdvg8oxzIbW6jJapdJszG0-0ykiVwipD4PCGDdk2CEvLNkz84Y17ttyneHaIMbTk_2u7QcXXotB10A2vNnp6SEqBljIKPeivmyj3aJ8EiQ65V5Z&amp;c=t2dslkyfn5dRsPy6KQKIYc5oPNjGFB0S9xRu5zMpoaB1MU_6TpfLjA==&amp;ch=u1EDmwf0wcxdqAvxpYKIEgmKm0rvL6l80d1BLpqpNxqqxO2ywfEGQw==" TargetMode="External"/><Relationship Id="rId73" Type="http://schemas.openxmlformats.org/officeDocument/2006/relationships/hyperlink" Target="http://r20.rs6.net/tn.jsp?f=001BtRd4uBx9GvITmu1gZPQBBCZ_UXb4AXDlXCPX0SgFgNMIE7BA5YoWhwWvchfVU48MOmRG3staTUAq6HyrEI_rXFTgCiYBICFHz1n_WCRKSIDfTVyuQnD_6cACOSn7lYl5BCM3mYgiHvngOSMqCA40a8tiZcr1U2Axqh9dFI9TRHYG-PT6eyXDtcGzUcw0j_l0OpDoSQlu89FwbnpeaZDIxVHsQ9C52uhRNUWREZxzexMzvHXlvuXuxuZWc7LnTfGoHVJ0l6qxPgK2ukW-vcN9--webekcsUebV6GqWZfr4s=&amp;c=t2dslkyfn5dRsPy6KQKIYc5oPNjGFB0S9xRu5zMpoaB1MU_6TpfLjA==&amp;ch=u1EDmwf0wcxdqAvxpYKIEgmKm0rvL6l80d1BLpqpNxqqxO2ywfEGQw==" TargetMode="External"/><Relationship Id="rId78" Type="http://schemas.openxmlformats.org/officeDocument/2006/relationships/hyperlink" Target="http://r20.rs6.net/tn.jsp?f=001BtRd4uBx9GvITmu1gZPQBBCZ_UXb4AXDlXCPX0SgFgNMIE7BA5YoWhwWvchfVU48vw5PAg_sbnn6njtOD9TFQaUuMuXlVnOA8O1NR5U7b4MXbrqAFMH2pn8Aqcc-J-VPBLyvIxsVvZb62bRg-Htz_NljdsTcIZVRFM4bj9Wc55xE46aubPk-L1QMXNIGEg0mPLXh68shWk8=&amp;c=t2dslkyfn5dRsPy6KQKIYc5oPNjGFB0S9xRu5zMpoaB1MU_6TpfLjA==&amp;ch=u1EDmwf0wcxdqAvxpYKIEgmKm0rvL6l80d1BLpqpNxqqxO2ywfEGQw==" TargetMode="External"/><Relationship Id="rId81" Type="http://schemas.openxmlformats.org/officeDocument/2006/relationships/hyperlink" Target="http://r20.rs6.net/tn.jsp?f=001BtRd4uBx9GvITmu1gZPQBBCZ_UXb4AXDlXCPX0SgFgNMIE7BA5YoWkKOglWP_uVBsIDDIVzF4gCOYl4-kvWC1IUqH8hU5lK96VnAWv9jnsnduP_ObApBsCQooUixNc05tU5QDdTnhZg9IVAPER5-BVXcjYzKRiBo1Ptsl2XojF5N5fgVLEKniw==&amp;c=t2dslkyfn5dRsPy6KQKIYc5oPNjGFB0S9xRu5zMpoaB1MU_6TpfLjA==&amp;ch=u1EDmwf0wcxdqAvxpYKIEgmKm0rvL6l80d1BLpqpNxqqxO2ywfEGQw==" TargetMode="External"/><Relationship Id="rId86" Type="http://schemas.openxmlformats.org/officeDocument/2006/relationships/hyperlink" Target="http://r20.rs6.net/tn.jsp?f=001BtRd4uBx9GvITmu1gZPQBBCZ_UXb4AXDlXCPX0SgFgNMIE7BA5YoWofdb4mW172WJamaTNFddd4AgnlNnGgdUHunt3QDqfJOwFPqMBvusSKbxsmrH2UQYGgQ_GJWlnCJqOK1eaB5643GlifDFAvAEh05KOppMEnqMtB83x4Wp9bwtWLUjKuhfLuRs-T4tB_VJwh6cFJu7NT0YnglJOaNHcAhH_jvA6wK&amp;c=t2dslkyfn5dRsPy6KQKIYc5oPNjGFB0S9xRu5zMpoaB1MU_6TpfLjA==&amp;ch=u1EDmwf0wcxdqAvxpYKIEgmKm0rvL6l80d1BLpqpNxqqxO2ywfEGQw==" TargetMode="External"/><Relationship Id="rId94" Type="http://schemas.openxmlformats.org/officeDocument/2006/relationships/hyperlink" Target="http://r20.rs6.net/tn.jsp?f=001BtRd4uBx9GvITmu1gZPQBBCZ_UXb4AXDlXCPX0SgFgNMIE7BA5YoWtRHMsVMgPT9upuGYgNgBnoT3kjXRQWbyPcqEi4wXta7w69m1FFnlut9hr1UJhqwbbyTYhURCqkRKiw4zMHjaGX9p_B2v-woc-go2_Z3i4cWGfYwWbJojbtmvbqgq5xm-UnkBbkhOjMl&amp;c=t2dslkyfn5dRsPy6KQKIYc5oPNjGFB0S9xRu5zMpoaB1MU_6TpfLjA==&amp;ch=u1EDmwf0wcxdqAvxpYKIEgmKm0rvL6l80d1BLpqpNxqqxO2ywfEGQw==" TargetMode="External"/><Relationship Id="rId99" Type="http://schemas.openxmlformats.org/officeDocument/2006/relationships/image" Target="media/image23.gif"/><Relationship Id="rId101" Type="http://schemas.openxmlformats.org/officeDocument/2006/relationships/hyperlink" Target="http://r20.rs6.net/tn.jsp?f=001BtRd4uBx9GvITmu1gZPQBBCZ_UXb4AXDlXCPX0SgFgNMIE7BA5YoWtRHMsVMgPT9Mc4_xoTH3TQXpf9XNz-mSXNktvfs_Yk7TZF0zmJW4Bg4yqThJn8FEMaayGk7i1DdHtWSYHP7nQgm4kkksIhbvqH_plbQLT2VJSTs2zwaxz-ZF8fcwKnk1Q==&amp;c=t2dslkyfn5dRsPy6KQKIYc5oPNjGFB0S9xRu5zMpoaB1MU_6TpfLjA==&amp;ch=u1EDmwf0wcxdqAvxpYKIEgmKm0rvL6l80d1BLpqpNxqqxO2ywfEGQw=="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BtRd4uBx9GvITmu1gZPQBBCZ_UXb4AXDlXCPX0SgFgNMIE7BA5YoWhwWvchfVU48naqqoWO2IbN7FMCjPhcc9u5Ok1QimwVaSqVGNPjZ8ZXz-AYBcKIEL7OJIKwJVh5kJFAVD6EaDU6BOX3a5Tv2QSgjSxZQZFYMsS3TFU7_OSWXxto8n8C9DzbfU0D4Mt2YNXN2p0S1XYp1QLJUdVJBqQ==&amp;c=t2dslkyfn5dRsPy6KQKIYc5oPNjGFB0S9xRu5zMpoaB1MU_6TpfLjA==&amp;ch=u1EDmwf0wcxdqAvxpYKIEgmKm0rvL6l80d1BLpqpNxqqxO2ywfEGQw==" TargetMode="External"/><Relationship Id="rId109" Type="http://schemas.openxmlformats.org/officeDocument/2006/relationships/image" Target="media/image27.png"/><Relationship Id="rId34" Type="http://schemas.openxmlformats.org/officeDocument/2006/relationships/hyperlink" Target="http://r20.rs6.net/tn.jsp?f=001BtRd4uBx9GvITmu1gZPQBBCZ_UXb4AXDlXCPX0SgFgNMIE7BA5YoWhwWvchfVU48dJ2QugZ0MmZcLCZSnTyzli76Md-IrlZdOEHFcqPCvTf8mL_0k-QFI3CmdT5yKJamj3Mbwtz7Sv9zxrogelZuX2gKgWNx2sEuOe3mUDRsyxMghX_xTQiI-xsDuOpN0JmEiQ_T1V4TrBt3PmszLFPHlnpUNV_lOWYLZ5Ozy4woq_beg6LIGSR2w_da0rB_QjZXKoJMUDh4hIoTByc7J_3-Vg==&amp;c=t2dslkyfn5dRsPy6KQKIYc5oPNjGFB0S9xRu5zMpoaB1MU_6TpfLjA==&amp;ch=u1EDmwf0wcxdqAvxpYKIEgmKm0rvL6l80d1BLpqpNxqqxO2ywfEGQw==" TargetMode="External"/><Relationship Id="rId50" Type="http://schemas.openxmlformats.org/officeDocument/2006/relationships/hyperlink" Target="http://r20.rs6.net/tn.jsp?f=001BtRd4uBx9GvITmu1gZPQBBCZ_UXb4AXDlXCPX0SgFgNMIE7BA5YoWhwWvchfVU48BIg_JGtvgwo8Ylx-JYIt2wqEtZj9FZAP_bDJK7DbHCvOfPb0nkDrTNaDF7XBT86DZkeSFzyQaPY-GvmohziMaEO_EOBuRKO1L5JbYFY6ASD1Dh-8DRXc9fz6DO04Xc035jBuFcJRfdTUGLNhQCOiII0OlaxcOl04M5dKqRgfcm2b3rPxlMahDF68qmQAiObeXEYqeDv01FU=&amp;c=t2dslkyfn5dRsPy6KQKIYc5oPNjGFB0S9xRu5zMpoaB1MU_6TpfLjA==&amp;ch=u1EDmwf0wcxdqAvxpYKIEgmKm0rvL6l80d1BLpqpNxqqxO2ywfEGQw==" TargetMode="External"/><Relationship Id="rId55" Type="http://schemas.openxmlformats.org/officeDocument/2006/relationships/hyperlink" Target="http://r20.rs6.net/tn.jsp?f=001BtRd4uBx9GvITmu1gZPQBBCZ_UXb4AXDlXCPX0SgFgNMIE7BA5YoWhwWvchfVU48a9ACut0jbGQ_JnMn1asU7D7yVdg9t0mGGLeMpUm37mFaUO3xDwO4DY9ywzvWMnDpB4elOujkZDysanVE9UMppdv7C1MxksKA_lA6zLOB41Tn6wLr5fThDP-eapWcjfOfUqv_nl9nw_2U7b-ggBNlgZ-aIjdXuCv4l4aNEORuluVejEfeKjOqI06sLAE2eg7zLI5Co-f7zKs2YzeLtdPUQeDHKcPQlICn&amp;c=t2dslkyfn5dRsPy6KQKIYc5oPNjGFB0S9xRu5zMpoaB1MU_6TpfLjA==&amp;ch=u1EDmwf0wcxdqAvxpYKIEgmKm0rvL6l80d1BLpqpNxqqxO2ywfEGQw==" TargetMode="External"/><Relationship Id="rId76" Type="http://schemas.openxmlformats.org/officeDocument/2006/relationships/hyperlink" Target="http://r20.rs6.net/tn.jsp?f=001BtRd4uBx9GvITmu1gZPQBBCZ_UXb4AXDlXCPX0SgFgNMIE7BA5YoWuG8UD_uh0OoU4hs2_neRf6pfH-MA_f2dN7Cn6ZdIRkBCeDp8siqyh1gdbBD3--_YbVH-OtF-F_3AHLRy_tmgaoQGit4k71lAGuoxviCZHLh2LbaOWGkz0bGcOPFf6VMBwRVeOEolcEGyqCMLnFGWLt6ie-kRH5djA==&amp;c=t2dslkyfn5dRsPy6KQKIYc5oPNjGFB0S9xRu5zMpoaB1MU_6TpfLjA==&amp;ch=u1EDmwf0wcxdqAvxpYKIEgmKm0rvL6l80d1BLpqpNxqqxO2ywfEGQw==" TargetMode="External"/><Relationship Id="rId97" Type="http://schemas.openxmlformats.org/officeDocument/2006/relationships/hyperlink" Target="http://r20.rs6.net/tn.jsp?f=001BtRd4uBx9GvITmu1gZPQBBCZ_UXb4AXDlXCPX0SgFgNMIE7BA5YoWhwWvchfVU48H-2LLFliI4VlWQDz_mu9yygx2bjzuSKUteKmD0vnhpMCedL2VCrbK1E2dqV6xBUkr5DbEKfbOGMQEUdSsOICdu4sO9iLhD7oDopjYpIRBhw1kmCqKScLpbERdMlpP6XElHywRdbMidNA7ab-HV_Kgl3lbPJBq5M-r3yTTKUziPg=&amp;c=t2dslkyfn5dRsPy6KQKIYc5oPNjGFB0S9xRu5zMpoaB1MU_6TpfLjA==&amp;ch=u1EDmwf0wcxdqAvxpYKIEgmKm0rvL6l80d1BLpqpNxqqxO2ywfEGQw==" TargetMode="External"/><Relationship Id="rId104" Type="http://schemas.openxmlformats.org/officeDocument/2006/relationships/hyperlink" Target="mailto:prophecyupdate@bak.rr.com" TargetMode="External"/><Relationship Id="rId7" Type="http://schemas.openxmlformats.org/officeDocument/2006/relationships/image" Target="media/image3.png"/><Relationship Id="rId71" Type="http://schemas.openxmlformats.org/officeDocument/2006/relationships/hyperlink" Target="http://r20.rs6.net/tn.jsp?f=001BtRd4uBx9GvITmu1gZPQBBCZ_UXb4AXDlXCPX0SgFgNMIE7BA5YoWhwWvchfVU488akHN3aZ_sGZUL-mS9o7bPd2lXvoGXSPsunVEDDaDEQyCkSF_LnTDCKWKMgoTs10KZDXjFJWuP07qbFhRfGDAWcWsN8YSiyDPunbCTuxHsYmRF675O3mPyE15gXGNwMXy1y9HRoU-TtseplZwQ-PK8FNiLFxdDxc_h3z9_mFzRuWHTI-y4QtiQ==&amp;c=t2dslkyfn5dRsPy6KQKIYc5oPNjGFB0S9xRu5zMpoaB1MU_6TpfLjA==&amp;ch=u1EDmwf0wcxdqAvxpYKIEgmKm0rvL6l80d1BLpqpNxqqxO2ywfEGQw==" TargetMode="External"/><Relationship Id="rId92"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5</Pages>
  <Words>14340</Words>
  <Characters>81739</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17T15:20:00Z</dcterms:created>
  <dcterms:modified xsi:type="dcterms:W3CDTF">2015-03-17T16:21:00Z</dcterms:modified>
</cp:coreProperties>
</file>